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5D90F" w14:textId="77777777" w:rsidR="00590BF4" w:rsidRPr="00720BB3" w:rsidRDefault="00590BF4" w:rsidP="00A1236F">
      <w:pPr>
        <w:jc w:val="center"/>
        <w:rPr>
          <w:rFonts w:ascii="Arial" w:hAnsi="Arial" w:cs="Arial"/>
          <w:b/>
          <w:noProof/>
          <w:sz w:val="28"/>
        </w:rPr>
      </w:pPr>
      <w:r w:rsidRPr="00720BB3">
        <w:rPr>
          <w:rFonts w:ascii="Arial" w:hAnsi="Arial" w:cs="Arial"/>
          <w:b/>
          <w:noProof/>
          <w:sz w:val="28"/>
        </w:rPr>
        <w:t>Nelson City Council</w:t>
      </w:r>
    </w:p>
    <w:p w14:paraId="2D84D4D0" w14:textId="77777777" w:rsidR="00590BF4" w:rsidRDefault="00590BF4">
      <w:pPr>
        <w:jc w:val="center"/>
        <w:rPr>
          <w:rFonts w:ascii="Arial" w:hAnsi="Arial" w:cs="Arial"/>
          <w:b/>
          <w:noProof/>
          <w:color w:val="000000"/>
          <w:sz w:val="28"/>
        </w:rPr>
      </w:pPr>
    </w:p>
    <w:p w14:paraId="5BE50A86" w14:textId="77777777" w:rsidR="00590BF4" w:rsidRPr="00B63CC7" w:rsidRDefault="00590BF4">
      <w:pPr>
        <w:pStyle w:val="Heading5"/>
        <w:spacing w:before="0" w:after="0"/>
        <w:jc w:val="center"/>
        <w:rPr>
          <w:rFonts w:ascii="Arial" w:hAnsi="Arial" w:cs="Arial"/>
          <w:i w:val="0"/>
          <w:sz w:val="24"/>
          <w:szCs w:val="24"/>
          <w:lang w:val="en-GB"/>
        </w:rPr>
      </w:pPr>
      <w:r w:rsidRPr="00A1236F">
        <w:rPr>
          <w:rFonts w:ascii="Arial" w:hAnsi="Arial" w:cs="Arial"/>
          <w:i w:val="0"/>
          <w:noProof/>
          <w:sz w:val="24"/>
          <w:szCs w:val="24"/>
          <w:lang w:val="en-GB"/>
        </w:rPr>
        <w:t>2022 Triennial Elections</w:t>
      </w:r>
    </w:p>
    <w:p w14:paraId="7CD1A426" w14:textId="77777777" w:rsidR="00590BF4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0"/>
        </w:rPr>
      </w:pPr>
    </w:p>
    <w:p w14:paraId="11932E1C" w14:textId="77777777" w:rsidR="00590BF4" w:rsidRPr="00E05DD0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0"/>
        </w:rPr>
      </w:pPr>
      <w:r w:rsidRPr="00720BB3">
        <w:rPr>
          <w:rFonts w:ascii="Arial" w:hAnsi="Arial" w:cs="Arial"/>
          <w:b/>
          <w:noProof/>
          <w:sz w:val="20"/>
        </w:rPr>
        <w:t>Mayoralty</w:t>
      </w:r>
    </w:p>
    <w:p w14:paraId="565C95A7" w14:textId="77777777" w:rsidR="00590BF4" w:rsidRPr="00863845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</w:rPr>
      </w:pPr>
      <w:r w:rsidRPr="00863845">
        <w:rPr>
          <w:rFonts w:ascii="Arial" w:hAnsi="Arial" w:cs="Arial"/>
          <w:sz w:val="20"/>
        </w:rPr>
        <w:t xml:space="preserve">Result type: </w:t>
      </w:r>
      <w:r w:rsidRPr="00720BB3">
        <w:rPr>
          <w:rFonts w:ascii="Arial" w:hAnsi="Arial" w:cs="Arial"/>
          <w:noProof/>
          <w:sz w:val="20"/>
        </w:rPr>
        <w:t>Progress</w:t>
      </w:r>
    </w:p>
    <w:p w14:paraId="38E60B53" w14:textId="77777777" w:rsidR="00590BF4" w:rsidRPr="00863845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</w:rPr>
      </w:pPr>
      <w:r w:rsidRPr="00863845">
        <w:rPr>
          <w:rFonts w:ascii="Arial" w:hAnsi="Arial" w:cs="Arial"/>
          <w:sz w:val="20"/>
        </w:rPr>
        <w:t xml:space="preserve">Number of vacancies: </w:t>
      </w:r>
      <w:r w:rsidRPr="00720BB3">
        <w:rPr>
          <w:rFonts w:ascii="Arial" w:hAnsi="Arial" w:cs="Arial"/>
          <w:noProof/>
          <w:sz w:val="20"/>
        </w:rPr>
        <w:t>1</w:t>
      </w:r>
    </w:p>
    <w:p w14:paraId="6C4D38F4" w14:textId="77777777" w:rsidR="00590BF4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</w:rPr>
      </w:pPr>
      <w:r w:rsidRPr="00863845">
        <w:rPr>
          <w:rFonts w:ascii="Arial" w:hAnsi="Arial" w:cs="Arial"/>
          <w:sz w:val="20"/>
        </w:rPr>
        <w:t xml:space="preserve">Quota at first iteration: </w:t>
      </w:r>
      <w:r w:rsidRPr="00720BB3">
        <w:rPr>
          <w:rFonts w:ascii="Arial" w:hAnsi="Arial" w:cs="Arial"/>
          <w:noProof/>
          <w:sz w:val="20"/>
        </w:rPr>
        <w:t>8,819.</w:t>
      </w:r>
    </w:p>
    <w:p w14:paraId="698EE59E" w14:textId="77777777" w:rsidR="00590BF4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</w:rPr>
      </w:pPr>
    </w:p>
    <w:p w14:paraId="2A0BDDB4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b/>
          <w:noProof/>
          <w:sz w:val="20"/>
          <w:szCs w:val="20"/>
        </w:rPr>
      </w:pPr>
      <w:r w:rsidRPr="00720BB3">
        <w:rPr>
          <w:rFonts w:ascii="Arial" w:hAnsi="Arial" w:cs="Arial"/>
          <w:b/>
          <w:noProof/>
          <w:sz w:val="20"/>
          <w:szCs w:val="20"/>
        </w:rPr>
        <w:t>Legend...</w:t>
      </w:r>
    </w:p>
    <w:p w14:paraId="24450D2C" w14:textId="77777777" w:rsidR="00590BF4" w:rsidRPr="00CA2607" w:rsidRDefault="00590BF4" w:rsidP="005E6952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08170F1B" w14:textId="77777777" w:rsidR="00590BF4" w:rsidRPr="00720BB3" w:rsidRDefault="00590BF4" w:rsidP="00A1236F">
      <w:pPr>
        <w:widowControl w:val="0"/>
        <w:tabs>
          <w:tab w:val="left" w:pos="1276"/>
        </w:tabs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ITER</w:t>
      </w:r>
      <w:r w:rsidRPr="00720BB3">
        <w:rPr>
          <w:rFonts w:ascii="Arial" w:hAnsi="Arial" w:cs="Arial"/>
          <w:noProof/>
          <w:sz w:val="20"/>
          <w:szCs w:val="20"/>
        </w:rPr>
        <w:tab/>
        <w:t>The iteration number at which a candidate is elected or rejected</w:t>
      </w:r>
    </w:p>
    <w:p w14:paraId="77AB222C" w14:textId="77777777" w:rsidR="00590BF4" w:rsidRPr="00720BB3" w:rsidRDefault="00590BF4" w:rsidP="00A1236F">
      <w:pPr>
        <w:widowControl w:val="0"/>
        <w:tabs>
          <w:tab w:val="left" w:pos="1276"/>
        </w:tabs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VOTES</w:t>
      </w:r>
      <w:r w:rsidRPr="00720BB3">
        <w:rPr>
          <w:rFonts w:ascii="Arial" w:hAnsi="Arial" w:cs="Arial"/>
          <w:noProof/>
          <w:sz w:val="20"/>
          <w:szCs w:val="20"/>
        </w:rPr>
        <w:tab/>
        <w:t>The votes received by the candidate at the point of election or exclusion</w:t>
      </w:r>
    </w:p>
    <w:p w14:paraId="7B4AE7FE" w14:textId="77777777" w:rsidR="00590BF4" w:rsidRPr="00720BB3" w:rsidRDefault="00590BF4" w:rsidP="00A1236F">
      <w:pPr>
        <w:widowControl w:val="0"/>
        <w:tabs>
          <w:tab w:val="left" w:pos="1276"/>
        </w:tabs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QUOTA</w:t>
      </w:r>
      <w:r w:rsidRPr="00720BB3">
        <w:rPr>
          <w:rFonts w:ascii="Arial" w:hAnsi="Arial" w:cs="Arial"/>
          <w:noProof/>
          <w:sz w:val="20"/>
          <w:szCs w:val="20"/>
        </w:rPr>
        <w:tab/>
        <w:t>The quota or the absolute majority determined at the iteration</w:t>
      </w:r>
    </w:p>
    <w:p w14:paraId="03B2FEC7" w14:textId="77777777" w:rsidR="00590BF4" w:rsidRPr="00720BB3" w:rsidRDefault="00590BF4" w:rsidP="00A1236F">
      <w:pPr>
        <w:widowControl w:val="0"/>
        <w:tabs>
          <w:tab w:val="left" w:pos="1276"/>
        </w:tabs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NTV</w:t>
      </w:r>
      <w:r w:rsidRPr="00720BB3">
        <w:rPr>
          <w:rFonts w:ascii="Arial" w:hAnsi="Arial" w:cs="Arial"/>
          <w:noProof/>
          <w:sz w:val="20"/>
          <w:szCs w:val="20"/>
        </w:rPr>
        <w:tab/>
        <w:t>The number of non-transferable votes determined at the iteration</w:t>
      </w:r>
    </w:p>
    <w:p w14:paraId="04E4C361" w14:textId="77777777" w:rsidR="00590BF4" w:rsidRPr="00720BB3" w:rsidRDefault="00590BF4" w:rsidP="00A1236F">
      <w:pPr>
        <w:widowControl w:val="0"/>
        <w:tabs>
          <w:tab w:val="left" w:pos="1276"/>
        </w:tabs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KEEP</w:t>
      </w:r>
      <w:r w:rsidRPr="00720BB3">
        <w:rPr>
          <w:rFonts w:ascii="Arial" w:hAnsi="Arial" w:cs="Arial"/>
          <w:noProof/>
          <w:sz w:val="20"/>
          <w:szCs w:val="20"/>
        </w:rPr>
        <w:tab/>
        <w:t>The candidate's final keep value determined at the last iteration</w:t>
      </w:r>
    </w:p>
    <w:p w14:paraId="572824B9" w14:textId="77777777" w:rsidR="00590BF4" w:rsidRPr="00720BB3" w:rsidRDefault="00590BF4" w:rsidP="00A1236F">
      <w:pPr>
        <w:widowControl w:val="0"/>
        <w:tabs>
          <w:tab w:val="left" w:pos="1276"/>
        </w:tabs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SURPLUS</w:t>
      </w:r>
      <w:r w:rsidRPr="00720BB3">
        <w:rPr>
          <w:rFonts w:ascii="Arial" w:hAnsi="Arial" w:cs="Arial"/>
          <w:noProof/>
          <w:sz w:val="20"/>
          <w:szCs w:val="20"/>
        </w:rPr>
        <w:tab/>
        <w:t>The number of transferable votes at the iteration</w:t>
      </w:r>
    </w:p>
    <w:p w14:paraId="3A15A7CC" w14:textId="77777777" w:rsidR="00590BF4" w:rsidRDefault="00590BF4" w:rsidP="005E6952">
      <w:pPr>
        <w:widowControl w:val="0"/>
        <w:tabs>
          <w:tab w:val="left" w:pos="1276"/>
        </w:tabs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6BD307BC" w14:textId="77777777" w:rsidR="00590BF4" w:rsidRPr="00863845" w:rsidRDefault="00590BF4" w:rsidP="00555CB5">
      <w:pPr>
        <w:widowControl w:val="0"/>
        <w:tabs>
          <w:tab w:val="left" w:pos="2977"/>
          <w:tab w:val="right" w:pos="4394"/>
          <w:tab w:val="right" w:pos="5670"/>
          <w:tab w:val="right" w:pos="7088"/>
          <w:tab w:val="right" w:pos="8505"/>
          <w:tab w:val="right" w:pos="9923"/>
        </w:tabs>
        <w:autoSpaceDE w:val="0"/>
        <w:autoSpaceDN w:val="0"/>
        <w:adjustRightInd w:val="0"/>
        <w:rPr>
          <w:rFonts w:ascii="Arial" w:hAnsi="Arial" w:cs="Arial"/>
          <w:b/>
          <w:sz w:val="16"/>
          <w:szCs w:val="16"/>
        </w:rPr>
      </w:pPr>
      <w:r w:rsidRPr="00863845">
        <w:rPr>
          <w:rFonts w:ascii="Arial" w:hAnsi="Arial" w:cs="Arial"/>
          <w:b/>
          <w:sz w:val="16"/>
          <w:szCs w:val="16"/>
        </w:rPr>
        <w:t>CANDIDATE</w:t>
      </w:r>
      <w:r w:rsidRPr="00863845">
        <w:rPr>
          <w:rFonts w:ascii="Arial" w:hAnsi="Arial" w:cs="Arial"/>
          <w:b/>
          <w:sz w:val="16"/>
          <w:szCs w:val="16"/>
        </w:rPr>
        <w:tab/>
        <w:t>STATUS</w:t>
      </w:r>
      <w:r w:rsidRPr="00863845">
        <w:rPr>
          <w:rFonts w:ascii="Arial" w:hAnsi="Arial" w:cs="Arial"/>
          <w:b/>
          <w:sz w:val="16"/>
          <w:szCs w:val="16"/>
        </w:rPr>
        <w:tab/>
        <w:t>ITER</w:t>
      </w:r>
      <w:r w:rsidRPr="00863845">
        <w:rPr>
          <w:rFonts w:ascii="Arial" w:hAnsi="Arial" w:cs="Arial"/>
          <w:b/>
          <w:sz w:val="16"/>
          <w:szCs w:val="16"/>
        </w:rPr>
        <w:tab/>
        <w:t>VOTES</w:t>
      </w:r>
      <w:r w:rsidRPr="00863845">
        <w:rPr>
          <w:rFonts w:ascii="Arial" w:hAnsi="Arial" w:cs="Arial"/>
          <w:b/>
          <w:sz w:val="16"/>
          <w:szCs w:val="16"/>
        </w:rPr>
        <w:tab/>
        <w:t>NTV</w:t>
      </w:r>
      <w:r w:rsidRPr="00863845">
        <w:rPr>
          <w:rFonts w:ascii="Arial" w:hAnsi="Arial" w:cs="Arial"/>
          <w:b/>
          <w:sz w:val="16"/>
          <w:szCs w:val="16"/>
        </w:rPr>
        <w:tab/>
        <w:t>QUOTA</w:t>
      </w:r>
      <w:r w:rsidRPr="00863845">
        <w:rPr>
          <w:rFonts w:ascii="Arial" w:hAnsi="Arial" w:cs="Arial"/>
          <w:b/>
          <w:sz w:val="16"/>
          <w:szCs w:val="16"/>
        </w:rPr>
        <w:tab/>
        <w:t>KEEP</w:t>
      </w:r>
    </w:p>
    <w:p w14:paraId="19DCB434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SMITH Nick</w:t>
      </w:r>
      <w:r w:rsidRPr="00720BB3">
        <w:rPr>
          <w:rFonts w:ascii="Arial" w:hAnsi="Arial" w:cs="Arial"/>
          <w:noProof/>
          <w:sz w:val="16"/>
          <w:szCs w:val="16"/>
        </w:rPr>
        <w:tab/>
        <w:t>elected</w:t>
      </w:r>
      <w:r w:rsidRPr="00720BB3">
        <w:rPr>
          <w:rFonts w:ascii="Arial" w:hAnsi="Arial" w:cs="Arial"/>
          <w:noProof/>
          <w:sz w:val="16"/>
          <w:szCs w:val="16"/>
        </w:rPr>
        <w:tab/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9,302.000000000</w:t>
      </w:r>
      <w:r w:rsidRPr="00720BB3">
        <w:rPr>
          <w:rFonts w:ascii="Arial" w:hAnsi="Arial" w:cs="Arial"/>
          <w:noProof/>
          <w:sz w:val="16"/>
          <w:szCs w:val="16"/>
        </w:rPr>
        <w:tab/>
        <w:t>654.000000000</w:t>
      </w:r>
      <w:r w:rsidRPr="00720BB3">
        <w:rPr>
          <w:rFonts w:ascii="Arial" w:hAnsi="Arial" w:cs="Arial"/>
          <w:noProof/>
          <w:sz w:val="16"/>
          <w:szCs w:val="16"/>
        </w:rPr>
        <w:tab/>
        <w:t>8,492.000000000</w:t>
      </w:r>
      <w:r w:rsidRPr="00720BB3">
        <w:rPr>
          <w:rFonts w:ascii="Arial" w:hAnsi="Arial" w:cs="Arial"/>
          <w:noProof/>
          <w:sz w:val="16"/>
          <w:szCs w:val="16"/>
        </w:rPr>
        <w:tab/>
        <w:t>1.000000000</w:t>
      </w:r>
    </w:p>
    <w:p w14:paraId="42FA00F0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LAWREY Matt</w:t>
      </w:r>
      <w:r w:rsidRPr="00720BB3">
        <w:rPr>
          <w:rFonts w:ascii="Arial" w:hAnsi="Arial" w:cs="Arial"/>
          <w:noProof/>
          <w:sz w:val="16"/>
          <w:szCs w:val="16"/>
        </w:rPr>
        <w:tab/>
        <w:t>excluded</w:t>
      </w:r>
      <w:r w:rsidRPr="00720BB3">
        <w:rPr>
          <w:rFonts w:ascii="Arial" w:hAnsi="Arial" w:cs="Arial"/>
          <w:noProof/>
          <w:sz w:val="16"/>
          <w:szCs w:val="16"/>
        </w:rPr>
        <w:tab/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5,319.000000000</w:t>
      </w:r>
      <w:r w:rsidRPr="00720BB3">
        <w:rPr>
          <w:rFonts w:ascii="Arial" w:hAnsi="Arial" w:cs="Arial"/>
          <w:noProof/>
          <w:sz w:val="16"/>
          <w:szCs w:val="16"/>
        </w:rPr>
        <w:tab/>
        <w:t>654.000000000</w:t>
      </w:r>
      <w:r w:rsidRPr="00720BB3">
        <w:rPr>
          <w:rFonts w:ascii="Arial" w:hAnsi="Arial" w:cs="Arial"/>
          <w:noProof/>
          <w:sz w:val="16"/>
          <w:szCs w:val="16"/>
        </w:rPr>
        <w:tab/>
        <w:t>8,492.000000000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0C02CD0F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O'NEILL-STEVENS Rohan</w:t>
      </w:r>
      <w:r w:rsidRPr="00720BB3">
        <w:rPr>
          <w:rFonts w:ascii="Arial" w:hAnsi="Arial" w:cs="Arial"/>
          <w:noProof/>
          <w:sz w:val="16"/>
          <w:szCs w:val="16"/>
        </w:rPr>
        <w:tab/>
        <w:t>excluded</w:t>
      </w:r>
      <w:r w:rsidRPr="00720BB3">
        <w:rPr>
          <w:rFonts w:ascii="Arial" w:hAnsi="Arial" w:cs="Arial"/>
          <w:noProof/>
          <w:sz w:val="16"/>
          <w:szCs w:val="16"/>
        </w:rPr>
        <w:tab/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2,362.000000000</w:t>
      </w:r>
      <w:r w:rsidRPr="00720BB3">
        <w:rPr>
          <w:rFonts w:ascii="Arial" w:hAnsi="Arial" w:cs="Arial"/>
          <w:noProof/>
          <w:sz w:val="16"/>
          <w:szCs w:val="16"/>
        </w:rPr>
        <w:tab/>
        <w:t>654.000000000</w:t>
      </w:r>
      <w:r w:rsidRPr="00720BB3">
        <w:rPr>
          <w:rFonts w:ascii="Arial" w:hAnsi="Arial" w:cs="Arial"/>
          <w:noProof/>
          <w:sz w:val="16"/>
          <w:szCs w:val="16"/>
        </w:rPr>
        <w:tab/>
        <w:t>8,492.000000000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62817211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SKINNER Tim</w:t>
      </w:r>
      <w:r w:rsidRPr="00720BB3">
        <w:rPr>
          <w:rFonts w:ascii="Arial" w:hAnsi="Arial" w:cs="Arial"/>
          <w:noProof/>
          <w:sz w:val="16"/>
          <w:szCs w:val="16"/>
        </w:rPr>
        <w:tab/>
        <w:t>excluded</w:t>
      </w:r>
      <w:r w:rsidRPr="00720BB3">
        <w:rPr>
          <w:rFonts w:ascii="Arial" w:hAnsi="Arial" w:cs="Arial"/>
          <w:noProof/>
          <w:sz w:val="16"/>
          <w:szCs w:val="16"/>
        </w:rPr>
        <w:tab/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1,879.000000000</w:t>
      </w:r>
      <w:r w:rsidRPr="00720BB3">
        <w:rPr>
          <w:rFonts w:ascii="Arial" w:hAnsi="Arial" w:cs="Arial"/>
          <w:noProof/>
          <w:sz w:val="16"/>
          <w:szCs w:val="16"/>
        </w:rPr>
        <w:tab/>
        <w:t>95.000000000</w:t>
      </w:r>
      <w:r w:rsidRPr="00720BB3">
        <w:rPr>
          <w:rFonts w:ascii="Arial" w:hAnsi="Arial" w:cs="Arial"/>
          <w:noProof/>
          <w:sz w:val="16"/>
          <w:szCs w:val="16"/>
        </w:rPr>
        <w:tab/>
        <w:t>8,771.000000000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1B01EA2B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NEAL Kerry</w:t>
      </w:r>
      <w:r w:rsidRPr="00720BB3">
        <w:rPr>
          <w:rFonts w:ascii="Arial" w:hAnsi="Arial" w:cs="Arial"/>
          <w:noProof/>
          <w:sz w:val="16"/>
          <w:szCs w:val="16"/>
        </w:rPr>
        <w:tab/>
        <w:t>excluded</w:t>
      </w:r>
      <w:r w:rsidRPr="00720BB3">
        <w:rPr>
          <w:rFonts w:ascii="Arial" w:hAnsi="Arial" w:cs="Arial"/>
          <w:noProof/>
          <w:sz w:val="16"/>
          <w:szCs w:val="16"/>
        </w:rPr>
        <w:tab/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326.000000000</w:t>
      </w:r>
      <w:r w:rsidRPr="00720BB3">
        <w:rPr>
          <w:rFonts w:ascii="Arial" w:hAnsi="Arial" w:cs="Arial"/>
          <w:noProof/>
          <w:sz w:val="16"/>
          <w:szCs w:val="16"/>
        </w:rPr>
        <w:tab/>
        <w:t>27.000000000</w:t>
      </w:r>
      <w:r w:rsidRPr="00720BB3">
        <w:rPr>
          <w:rFonts w:ascii="Arial" w:hAnsi="Arial" w:cs="Arial"/>
          <w:noProof/>
          <w:sz w:val="16"/>
          <w:szCs w:val="16"/>
        </w:rPr>
        <w:tab/>
        <w:t>8,805.000000000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33812DFE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OSMASTON Richard</w:t>
      </w:r>
      <w:r w:rsidRPr="00720BB3">
        <w:rPr>
          <w:rFonts w:ascii="Arial" w:hAnsi="Arial" w:cs="Arial"/>
          <w:noProof/>
          <w:sz w:val="16"/>
          <w:szCs w:val="16"/>
        </w:rPr>
        <w:tab/>
        <w:t>excluded</w:t>
      </w:r>
      <w:r w:rsidRPr="00720BB3">
        <w:rPr>
          <w:rFonts w:ascii="Arial" w:hAnsi="Arial" w:cs="Arial"/>
          <w:noProof/>
          <w:sz w:val="16"/>
          <w:szCs w:val="16"/>
        </w:rPr>
        <w:tab/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79.000000000</w:t>
      </w:r>
      <w:r w:rsidRPr="00720BB3">
        <w:rPr>
          <w:rFonts w:ascii="Arial" w:hAnsi="Arial" w:cs="Arial"/>
          <w:noProof/>
          <w:sz w:val="16"/>
          <w:szCs w:val="16"/>
        </w:rPr>
        <w:tab/>
        <w:t>11.000000000</w:t>
      </w:r>
      <w:r w:rsidRPr="00720BB3">
        <w:rPr>
          <w:rFonts w:ascii="Arial" w:hAnsi="Arial" w:cs="Arial"/>
          <w:noProof/>
          <w:sz w:val="16"/>
          <w:szCs w:val="16"/>
        </w:rPr>
        <w:tab/>
        <w:t>8,813.000000000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7DCE2FDA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WAKELIN John</w:t>
      </w:r>
      <w:r w:rsidRPr="00720BB3">
        <w:rPr>
          <w:rFonts w:ascii="Arial" w:hAnsi="Arial" w:cs="Arial"/>
          <w:noProof/>
          <w:sz w:val="16"/>
          <w:szCs w:val="16"/>
        </w:rPr>
        <w:tab/>
        <w:t>excluded</w:t>
      </w:r>
      <w:r w:rsidRPr="00720BB3">
        <w:rPr>
          <w:rFonts w:ascii="Arial" w:hAnsi="Arial" w:cs="Arial"/>
          <w:noProof/>
          <w:sz w:val="16"/>
          <w:szCs w:val="16"/>
        </w:rPr>
        <w:tab/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49.000000000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  <w:r w:rsidRPr="00720BB3">
        <w:rPr>
          <w:rFonts w:ascii="Arial" w:hAnsi="Arial" w:cs="Arial"/>
          <w:noProof/>
          <w:sz w:val="16"/>
          <w:szCs w:val="16"/>
        </w:rPr>
        <w:tab/>
        <w:t>8,819.000000000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6A0EC271" w14:textId="77777777" w:rsidR="00590BF4" w:rsidRPr="00863845" w:rsidRDefault="00590BF4" w:rsidP="003C0EA2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534659D1" w14:textId="77777777" w:rsidR="00590BF4" w:rsidRPr="00EE2F2D" w:rsidRDefault="00590BF4" w:rsidP="00555CB5">
      <w:pPr>
        <w:widowControl w:val="0"/>
        <w:tabs>
          <w:tab w:val="left" w:pos="851"/>
          <w:tab w:val="decimal" w:pos="5670"/>
        </w:tabs>
        <w:autoSpaceDE w:val="0"/>
        <w:autoSpaceDN w:val="0"/>
        <w:adjustRightInd w:val="0"/>
        <w:rPr>
          <w:rFonts w:ascii="Arial" w:hAnsi="Arial" w:cs="Arial"/>
          <w:b/>
          <w:sz w:val="16"/>
          <w:szCs w:val="16"/>
        </w:rPr>
      </w:pPr>
      <w:r w:rsidRPr="00EE2F2D">
        <w:rPr>
          <w:rFonts w:ascii="Arial" w:hAnsi="Arial" w:cs="Arial"/>
          <w:b/>
          <w:sz w:val="16"/>
          <w:szCs w:val="16"/>
        </w:rPr>
        <w:t>ITER</w:t>
      </w:r>
      <w:r w:rsidRPr="00EE2F2D">
        <w:rPr>
          <w:rFonts w:ascii="Arial" w:hAnsi="Arial" w:cs="Arial"/>
          <w:b/>
          <w:sz w:val="16"/>
          <w:szCs w:val="16"/>
        </w:rPr>
        <w:tab/>
        <w:t>CANDIDATE</w:t>
      </w:r>
      <w:r w:rsidRPr="00EE2F2D">
        <w:rPr>
          <w:rFonts w:ascii="Arial" w:hAnsi="Arial" w:cs="Arial"/>
          <w:b/>
          <w:sz w:val="16"/>
          <w:szCs w:val="16"/>
        </w:rPr>
        <w:tab/>
        <w:t>VOTES</w:t>
      </w:r>
    </w:p>
    <w:p w14:paraId="4CF08EE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SMITH Nick</w:t>
      </w:r>
      <w:r w:rsidRPr="00720BB3">
        <w:rPr>
          <w:rFonts w:ascii="Arial" w:hAnsi="Arial" w:cs="Arial"/>
          <w:noProof/>
          <w:sz w:val="16"/>
          <w:szCs w:val="16"/>
        </w:rPr>
        <w:tab/>
        <w:t>8,477.000000000</w:t>
      </w:r>
    </w:p>
    <w:p w14:paraId="43A7F86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LAWREY Matt</w:t>
      </w:r>
      <w:r w:rsidRPr="00720BB3">
        <w:rPr>
          <w:rFonts w:ascii="Arial" w:hAnsi="Arial" w:cs="Arial"/>
          <w:noProof/>
          <w:sz w:val="16"/>
          <w:szCs w:val="16"/>
        </w:rPr>
        <w:tab/>
        <w:t>4,787.000000000</w:t>
      </w:r>
    </w:p>
    <w:p w14:paraId="1DF2881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O'NEILL-STEVENS Rohan</w:t>
      </w:r>
      <w:r w:rsidRPr="00720BB3">
        <w:rPr>
          <w:rFonts w:ascii="Arial" w:hAnsi="Arial" w:cs="Arial"/>
          <w:noProof/>
          <w:sz w:val="16"/>
          <w:szCs w:val="16"/>
        </w:rPr>
        <w:tab/>
        <w:t>2,129.000000000</w:t>
      </w:r>
    </w:p>
    <w:p w14:paraId="7C5C15B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SKINNER Tim</w:t>
      </w:r>
      <w:r w:rsidRPr="00720BB3">
        <w:rPr>
          <w:rFonts w:ascii="Arial" w:hAnsi="Arial" w:cs="Arial"/>
          <w:noProof/>
          <w:sz w:val="16"/>
          <w:szCs w:val="16"/>
        </w:rPr>
        <w:tab/>
        <w:t>1,800.000000000</w:t>
      </w:r>
    </w:p>
    <w:p w14:paraId="73BB4B7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NEAL Kerry</w:t>
      </w:r>
      <w:r w:rsidRPr="00720BB3">
        <w:rPr>
          <w:rFonts w:ascii="Arial" w:hAnsi="Arial" w:cs="Arial"/>
          <w:noProof/>
          <w:sz w:val="16"/>
          <w:szCs w:val="16"/>
        </w:rPr>
        <w:tab/>
        <w:t>320.000000000</w:t>
      </w:r>
    </w:p>
    <w:p w14:paraId="734A7FC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OSMASTON Richard</w:t>
      </w:r>
      <w:r w:rsidRPr="00720BB3">
        <w:rPr>
          <w:rFonts w:ascii="Arial" w:hAnsi="Arial" w:cs="Arial"/>
          <w:noProof/>
          <w:sz w:val="16"/>
          <w:szCs w:val="16"/>
        </w:rPr>
        <w:tab/>
        <w:t>75.000000000</w:t>
      </w:r>
    </w:p>
    <w:p w14:paraId="0C14B8A8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WAKELIN John</w:t>
      </w:r>
      <w:r w:rsidRPr="00720BB3">
        <w:rPr>
          <w:rFonts w:ascii="Arial" w:hAnsi="Arial" w:cs="Arial"/>
          <w:noProof/>
          <w:sz w:val="16"/>
          <w:szCs w:val="16"/>
        </w:rPr>
        <w:tab/>
        <w:t>49.000000000</w:t>
      </w:r>
    </w:p>
    <w:p w14:paraId="11FCC3E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SMITH Nick</w:t>
      </w:r>
      <w:r w:rsidRPr="00720BB3">
        <w:rPr>
          <w:rFonts w:ascii="Arial" w:hAnsi="Arial" w:cs="Arial"/>
          <w:noProof/>
          <w:sz w:val="16"/>
          <w:szCs w:val="16"/>
        </w:rPr>
        <w:tab/>
        <w:t>8,483.000000000</w:t>
      </w:r>
    </w:p>
    <w:p w14:paraId="28F4113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LAWREY Matt</w:t>
      </w:r>
      <w:r w:rsidRPr="00720BB3">
        <w:rPr>
          <w:rFonts w:ascii="Arial" w:hAnsi="Arial" w:cs="Arial"/>
          <w:noProof/>
          <w:sz w:val="16"/>
          <w:szCs w:val="16"/>
        </w:rPr>
        <w:tab/>
        <w:t>4,798.000000000</w:t>
      </w:r>
    </w:p>
    <w:p w14:paraId="3646445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O'NEILL-STEVENS Rohan</w:t>
      </w:r>
      <w:r w:rsidRPr="00720BB3">
        <w:rPr>
          <w:rFonts w:ascii="Arial" w:hAnsi="Arial" w:cs="Arial"/>
          <w:noProof/>
          <w:sz w:val="16"/>
          <w:szCs w:val="16"/>
        </w:rPr>
        <w:tab/>
        <w:t>2,134.000000000</w:t>
      </w:r>
    </w:p>
    <w:p w14:paraId="40B804F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SKINNER Tim</w:t>
      </w:r>
      <w:r w:rsidRPr="00720BB3">
        <w:rPr>
          <w:rFonts w:ascii="Arial" w:hAnsi="Arial" w:cs="Arial"/>
          <w:noProof/>
          <w:sz w:val="16"/>
          <w:szCs w:val="16"/>
        </w:rPr>
        <w:tab/>
        <w:t>1,809.000000000</w:t>
      </w:r>
    </w:p>
    <w:p w14:paraId="6EA31EE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NEAL Kerry</w:t>
      </w:r>
      <w:r w:rsidRPr="00720BB3">
        <w:rPr>
          <w:rFonts w:ascii="Arial" w:hAnsi="Arial" w:cs="Arial"/>
          <w:noProof/>
          <w:sz w:val="16"/>
          <w:szCs w:val="16"/>
        </w:rPr>
        <w:tab/>
        <w:t>323.000000000</w:t>
      </w:r>
    </w:p>
    <w:p w14:paraId="02E5F724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OSMASTON Richard</w:t>
      </w:r>
      <w:r w:rsidRPr="00720BB3">
        <w:rPr>
          <w:rFonts w:ascii="Arial" w:hAnsi="Arial" w:cs="Arial"/>
          <w:noProof/>
          <w:sz w:val="16"/>
          <w:szCs w:val="16"/>
        </w:rPr>
        <w:tab/>
        <w:t>79.000000000</w:t>
      </w:r>
    </w:p>
    <w:p w14:paraId="4B46C49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WAKELIN John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74EFDA1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SMITH Nick</w:t>
      </w:r>
      <w:r w:rsidRPr="00720BB3">
        <w:rPr>
          <w:rFonts w:ascii="Arial" w:hAnsi="Arial" w:cs="Arial"/>
          <w:noProof/>
          <w:sz w:val="16"/>
          <w:szCs w:val="16"/>
        </w:rPr>
        <w:tab/>
        <w:t>8,500.000000000</w:t>
      </w:r>
    </w:p>
    <w:p w14:paraId="308FDA3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LAWREY Matt</w:t>
      </w:r>
      <w:r w:rsidRPr="00720BB3">
        <w:rPr>
          <w:rFonts w:ascii="Arial" w:hAnsi="Arial" w:cs="Arial"/>
          <w:noProof/>
          <w:sz w:val="16"/>
          <w:szCs w:val="16"/>
        </w:rPr>
        <w:tab/>
        <w:t>4,809.000000000</w:t>
      </w:r>
    </w:p>
    <w:p w14:paraId="19B41D1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O'NEILL-STEVENS Rohan</w:t>
      </w:r>
      <w:r w:rsidRPr="00720BB3">
        <w:rPr>
          <w:rFonts w:ascii="Arial" w:hAnsi="Arial" w:cs="Arial"/>
          <w:noProof/>
          <w:sz w:val="16"/>
          <w:szCs w:val="16"/>
        </w:rPr>
        <w:tab/>
        <w:t>2,151.000000000</w:t>
      </w:r>
    </w:p>
    <w:p w14:paraId="2DCDE24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SKINNER Tim</w:t>
      </w:r>
      <w:r w:rsidRPr="00720BB3">
        <w:rPr>
          <w:rFonts w:ascii="Arial" w:hAnsi="Arial" w:cs="Arial"/>
          <w:noProof/>
          <w:sz w:val="16"/>
          <w:szCs w:val="16"/>
        </w:rPr>
        <w:tab/>
        <w:t>1,824.000000000</w:t>
      </w:r>
    </w:p>
    <w:p w14:paraId="4E6E006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NEAL Kerry</w:t>
      </w:r>
      <w:r w:rsidRPr="00720BB3">
        <w:rPr>
          <w:rFonts w:ascii="Arial" w:hAnsi="Arial" w:cs="Arial"/>
          <w:noProof/>
          <w:sz w:val="16"/>
          <w:szCs w:val="16"/>
        </w:rPr>
        <w:tab/>
        <w:t>326.000000000</w:t>
      </w:r>
    </w:p>
    <w:p w14:paraId="6D13388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OSMASTON Richard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156B7DB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WAKELIN John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57C288A8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SMITH Nick</w:t>
      </w:r>
      <w:r w:rsidRPr="00720BB3">
        <w:rPr>
          <w:rFonts w:ascii="Arial" w:hAnsi="Arial" w:cs="Arial"/>
          <w:noProof/>
          <w:sz w:val="16"/>
          <w:szCs w:val="16"/>
        </w:rPr>
        <w:tab/>
        <w:t>8,590.000000000</w:t>
      </w:r>
    </w:p>
    <w:p w14:paraId="5D01713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LAWREY Matt</w:t>
      </w:r>
      <w:r w:rsidRPr="00720BB3">
        <w:rPr>
          <w:rFonts w:ascii="Arial" w:hAnsi="Arial" w:cs="Arial"/>
          <w:noProof/>
          <w:sz w:val="16"/>
          <w:szCs w:val="16"/>
        </w:rPr>
        <w:tab/>
        <w:t>4,882.000000000</w:t>
      </w:r>
    </w:p>
    <w:p w14:paraId="1B604EA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O'NEILL-STEVENS Rohan</w:t>
      </w:r>
      <w:r w:rsidRPr="00720BB3">
        <w:rPr>
          <w:rFonts w:ascii="Arial" w:hAnsi="Arial" w:cs="Arial"/>
          <w:noProof/>
          <w:sz w:val="16"/>
          <w:szCs w:val="16"/>
        </w:rPr>
        <w:tab/>
        <w:t>2,191.000000000</w:t>
      </w:r>
    </w:p>
    <w:p w14:paraId="58B70F9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SKINNER Tim</w:t>
      </w:r>
      <w:r w:rsidRPr="00720BB3">
        <w:rPr>
          <w:rFonts w:ascii="Arial" w:hAnsi="Arial" w:cs="Arial"/>
          <w:noProof/>
          <w:sz w:val="16"/>
          <w:szCs w:val="16"/>
        </w:rPr>
        <w:tab/>
        <w:t>1,879.000000000</w:t>
      </w:r>
    </w:p>
    <w:p w14:paraId="01DD543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NEAL Kerr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2F5A03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OSMASTON Richard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440F778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WAKELIN John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06A67D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SMITH Nick</w:t>
      </w:r>
      <w:r w:rsidRPr="00720BB3">
        <w:rPr>
          <w:rFonts w:ascii="Arial" w:hAnsi="Arial" w:cs="Arial"/>
          <w:noProof/>
          <w:sz w:val="16"/>
          <w:szCs w:val="16"/>
        </w:rPr>
        <w:tab/>
        <w:t>9,302.000000000</w:t>
      </w:r>
    </w:p>
    <w:p w14:paraId="2D1D7F9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LAWREY Matt</w:t>
      </w:r>
      <w:r w:rsidRPr="00720BB3">
        <w:rPr>
          <w:rFonts w:ascii="Arial" w:hAnsi="Arial" w:cs="Arial"/>
          <w:noProof/>
          <w:sz w:val="16"/>
          <w:szCs w:val="16"/>
        </w:rPr>
        <w:tab/>
        <w:t>5,319.000000000</w:t>
      </w:r>
    </w:p>
    <w:p w14:paraId="5FB576D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O'NEILL-STEVENS Rohan</w:t>
      </w:r>
      <w:r w:rsidRPr="00720BB3">
        <w:rPr>
          <w:rFonts w:ascii="Arial" w:hAnsi="Arial" w:cs="Arial"/>
          <w:noProof/>
          <w:sz w:val="16"/>
          <w:szCs w:val="16"/>
        </w:rPr>
        <w:tab/>
        <w:t>2,362.000000000</w:t>
      </w:r>
    </w:p>
    <w:p w14:paraId="4F9CD08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NEAL Kerr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4DF97EC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OSMASTON Richard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77814BB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SKINNER Tim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3641B65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WAKELIN John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11FE11BD" w14:textId="77777777" w:rsidR="00590BF4" w:rsidRPr="00863845" w:rsidRDefault="00590BF4" w:rsidP="00863845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5AFB2E1D" w14:textId="77777777" w:rsidR="00590BF4" w:rsidRPr="00CA2607" w:rsidRDefault="00590BF4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0"/>
          <w:szCs w:val="20"/>
        </w:rPr>
      </w:pPr>
      <w:r w:rsidRPr="00CA2607">
        <w:rPr>
          <w:rFonts w:ascii="Arial" w:hAnsi="Arial" w:cs="Arial"/>
          <w:b/>
          <w:sz w:val="20"/>
          <w:szCs w:val="20"/>
        </w:rPr>
        <w:t>Calculator commentary from last iteration...</w:t>
      </w:r>
    </w:p>
    <w:p w14:paraId="7125000D" w14:textId="77777777" w:rsidR="00590BF4" w:rsidRDefault="00590BF4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337FD3AE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WAKELIN, excluded at iteration 1, reason: Candidate received the lowest vote count 49</w:t>
      </w:r>
    </w:p>
    <w:p w14:paraId="49E895D9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7AC9854A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OSMASTON, excluded at iteration 2, reason: Candidate received the lowest vote count 79</w:t>
      </w:r>
    </w:p>
    <w:p w14:paraId="200B5176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6D40CCCB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lastRenderedPageBreak/>
        <w:t>NEAL, excluded at iteration 3, reason: Candidate received the lowest vote count 326</w:t>
      </w:r>
    </w:p>
    <w:p w14:paraId="69FD7909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3C1940B0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SKINNER, excluded at iteration 4, reason: Candidate received the lowest vote count 1879</w:t>
      </w:r>
    </w:p>
    <w:p w14:paraId="2FD3616D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5B4D62FF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SMITH, elected at iteration 5, reason: Candidate received 9302 votes and absolute majority of votes was 8492</w:t>
      </w:r>
    </w:p>
    <w:p w14:paraId="42DBA6A8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7F954296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O'NEILL-STEVENS, excluded at iteration 5, reason: All available seats were filled</w:t>
      </w:r>
    </w:p>
    <w:p w14:paraId="1C28603E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5400E5CA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LAWREY, excluded at iteration 5, reason: All available seats were filled</w:t>
      </w:r>
    </w:p>
    <w:p w14:paraId="417C6A39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5D03DF80" w14:textId="77777777" w:rsidR="00590BF4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0"/>
        </w:rPr>
      </w:pPr>
    </w:p>
    <w:p w14:paraId="78A226AF" w14:textId="77777777" w:rsidR="00590BF4" w:rsidRPr="00E05DD0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0"/>
        </w:rPr>
      </w:pPr>
      <w:r w:rsidRPr="00720BB3">
        <w:rPr>
          <w:rFonts w:ascii="Arial" w:hAnsi="Arial" w:cs="Arial"/>
          <w:b/>
          <w:noProof/>
          <w:sz w:val="20"/>
        </w:rPr>
        <w:t>Council - At Large</w:t>
      </w:r>
    </w:p>
    <w:p w14:paraId="7FB30B12" w14:textId="77777777" w:rsidR="00590BF4" w:rsidRPr="00863845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</w:rPr>
      </w:pPr>
      <w:r w:rsidRPr="00863845">
        <w:rPr>
          <w:rFonts w:ascii="Arial" w:hAnsi="Arial" w:cs="Arial"/>
          <w:sz w:val="20"/>
        </w:rPr>
        <w:t xml:space="preserve">Result type: </w:t>
      </w:r>
      <w:r w:rsidRPr="00720BB3">
        <w:rPr>
          <w:rFonts w:ascii="Arial" w:hAnsi="Arial" w:cs="Arial"/>
          <w:noProof/>
          <w:sz w:val="20"/>
        </w:rPr>
        <w:t>Progress</w:t>
      </w:r>
    </w:p>
    <w:p w14:paraId="12BCA95A" w14:textId="77777777" w:rsidR="00590BF4" w:rsidRPr="00863845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</w:rPr>
      </w:pPr>
      <w:r w:rsidRPr="00863845">
        <w:rPr>
          <w:rFonts w:ascii="Arial" w:hAnsi="Arial" w:cs="Arial"/>
          <w:sz w:val="20"/>
        </w:rPr>
        <w:t xml:space="preserve">Number of vacancies: </w:t>
      </w:r>
      <w:r w:rsidRPr="00720BB3">
        <w:rPr>
          <w:rFonts w:ascii="Arial" w:hAnsi="Arial" w:cs="Arial"/>
          <w:noProof/>
          <w:sz w:val="20"/>
        </w:rPr>
        <w:t>3</w:t>
      </w:r>
    </w:p>
    <w:p w14:paraId="6AB9A641" w14:textId="77777777" w:rsidR="00590BF4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</w:rPr>
      </w:pPr>
      <w:r w:rsidRPr="00863845">
        <w:rPr>
          <w:rFonts w:ascii="Arial" w:hAnsi="Arial" w:cs="Arial"/>
          <w:sz w:val="20"/>
        </w:rPr>
        <w:t xml:space="preserve">Quota at first iteration: </w:t>
      </w:r>
      <w:r w:rsidRPr="00720BB3">
        <w:rPr>
          <w:rFonts w:ascii="Arial" w:hAnsi="Arial" w:cs="Arial"/>
          <w:noProof/>
          <w:sz w:val="20"/>
        </w:rPr>
        <w:t>4,137.500000001</w:t>
      </w:r>
    </w:p>
    <w:p w14:paraId="6F2BED2B" w14:textId="77777777" w:rsidR="00590BF4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</w:rPr>
      </w:pPr>
    </w:p>
    <w:p w14:paraId="0336777F" w14:textId="77777777" w:rsidR="00590BF4" w:rsidRPr="00863845" w:rsidRDefault="00590BF4" w:rsidP="00555CB5">
      <w:pPr>
        <w:widowControl w:val="0"/>
        <w:tabs>
          <w:tab w:val="left" w:pos="2977"/>
          <w:tab w:val="right" w:pos="4394"/>
          <w:tab w:val="right" w:pos="5670"/>
          <w:tab w:val="right" w:pos="7088"/>
          <w:tab w:val="right" w:pos="8505"/>
          <w:tab w:val="right" w:pos="9923"/>
        </w:tabs>
        <w:autoSpaceDE w:val="0"/>
        <w:autoSpaceDN w:val="0"/>
        <w:adjustRightInd w:val="0"/>
        <w:rPr>
          <w:rFonts w:ascii="Arial" w:hAnsi="Arial" w:cs="Arial"/>
          <w:b/>
          <w:sz w:val="16"/>
          <w:szCs w:val="16"/>
        </w:rPr>
      </w:pPr>
      <w:r w:rsidRPr="00863845">
        <w:rPr>
          <w:rFonts w:ascii="Arial" w:hAnsi="Arial" w:cs="Arial"/>
          <w:b/>
          <w:sz w:val="16"/>
          <w:szCs w:val="16"/>
        </w:rPr>
        <w:t>CANDIDATE</w:t>
      </w:r>
      <w:r w:rsidRPr="00863845">
        <w:rPr>
          <w:rFonts w:ascii="Arial" w:hAnsi="Arial" w:cs="Arial"/>
          <w:b/>
          <w:sz w:val="16"/>
          <w:szCs w:val="16"/>
        </w:rPr>
        <w:tab/>
        <w:t>STATUS</w:t>
      </w:r>
      <w:r w:rsidRPr="00863845">
        <w:rPr>
          <w:rFonts w:ascii="Arial" w:hAnsi="Arial" w:cs="Arial"/>
          <w:b/>
          <w:sz w:val="16"/>
          <w:szCs w:val="16"/>
        </w:rPr>
        <w:tab/>
        <w:t>ITER</w:t>
      </w:r>
      <w:r w:rsidRPr="00863845">
        <w:rPr>
          <w:rFonts w:ascii="Arial" w:hAnsi="Arial" w:cs="Arial"/>
          <w:b/>
          <w:sz w:val="16"/>
          <w:szCs w:val="16"/>
        </w:rPr>
        <w:tab/>
        <w:t>VOTES</w:t>
      </w:r>
      <w:r w:rsidRPr="00863845">
        <w:rPr>
          <w:rFonts w:ascii="Arial" w:hAnsi="Arial" w:cs="Arial"/>
          <w:b/>
          <w:sz w:val="16"/>
          <w:szCs w:val="16"/>
        </w:rPr>
        <w:tab/>
        <w:t>NTV</w:t>
      </w:r>
      <w:r w:rsidRPr="00863845">
        <w:rPr>
          <w:rFonts w:ascii="Arial" w:hAnsi="Arial" w:cs="Arial"/>
          <w:b/>
          <w:sz w:val="16"/>
          <w:szCs w:val="16"/>
        </w:rPr>
        <w:tab/>
        <w:t>QUOTA</w:t>
      </w:r>
      <w:r w:rsidRPr="00863845">
        <w:rPr>
          <w:rFonts w:ascii="Arial" w:hAnsi="Arial" w:cs="Arial"/>
          <w:b/>
          <w:sz w:val="16"/>
          <w:szCs w:val="16"/>
        </w:rPr>
        <w:tab/>
        <w:t>KEEP</w:t>
      </w:r>
    </w:p>
    <w:p w14:paraId="5B92F3C4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O'NEILL-STEVENS Rohan</w:t>
      </w:r>
      <w:r w:rsidRPr="00720BB3">
        <w:rPr>
          <w:rFonts w:ascii="Arial" w:hAnsi="Arial" w:cs="Arial"/>
          <w:noProof/>
          <w:sz w:val="16"/>
          <w:szCs w:val="16"/>
        </w:rPr>
        <w:tab/>
        <w:t>elected</w:t>
      </w:r>
      <w:r w:rsidRPr="00720BB3">
        <w:rPr>
          <w:rFonts w:ascii="Arial" w:hAnsi="Arial" w:cs="Arial"/>
          <w:noProof/>
          <w:sz w:val="16"/>
          <w:szCs w:val="16"/>
        </w:rPr>
        <w:tab/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4,665.000000000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  <w:r w:rsidRPr="00720BB3">
        <w:rPr>
          <w:rFonts w:ascii="Arial" w:hAnsi="Arial" w:cs="Arial"/>
          <w:noProof/>
          <w:sz w:val="16"/>
          <w:szCs w:val="16"/>
        </w:rPr>
        <w:tab/>
        <w:t>4,137.500000001</w:t>
      </w:r>
      <w:r w:rsidRPr="00720BB3">
        <w:rPr>
          <w:rFonts w:ascii="Arial" w:hAnsi="Arial" w:cs="Arial"/>
          <w:noProof/>
          <w:sz w:val="16"/>
          <w:szCs w:val="16"/>
        </w:rPr>
        <w:tab/>
        <w:t>0.690735046</w:t>
      </w:r>
    </w:p>
    <w:p w14:paraId="2F9E7BA0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SKINNER Tim</w:t>
      </w:r>
      <w:r w:rsidRPr="00720BB3">
        <w:rPr>
          <w:rFonts w:ascii="Arial" w:hAnsi="Arial" w:cs="Arial"/>
          <w:noProof/>
          <w:sz w:val="16"/>
          <w:szCs w:val="16"/>
        </w:rPr>
        <w:tab/>
        <w:t>elected</w:t>
      </w:r>
      <w:r w:rsidRPr="00720BB3">
        <w:rPr>
          <w:rFonts w:ascii="Arial" w:hAnsi="Arial" w:cs="Arial"/>
          <w:noProof/>
          <w:sz w:val="16"/>
          <w:szCs w:val="16"/>
        </w:rPr>
        <w:tab/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4,369.000000000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  <w:r w:rsidRPr="00720BB3">
        <w:rPr>
          <w:rFonts w:ascii="Arial" w:hAnsi="Arial" w:cs="Arial"/>
          <w:noProof/>
          <w:sz w:val="16"/>
          <w:szCs w:val="16"/>
        </w:rPr>
        <w:tab/>
        <w:t>4,137.500000001</w:t>
      </w:r>
      <w:r w:rsidRPr="00720BB3">
        <w:rPr>
          <w:rFonts w:ascii="Arial" w:hAnsi="Arial" w:cs="Arial"/>
          <w:noProof/>
          <w:sz w:val="16"/>
          <w:szCs w:val="16"/>
        </w:rPr>
        <w:tab/>
        <w:t>0.770800470</w:t>
      </w:r>
    </w:p>
    <w:p w14:paraId="6DF9764C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SANSON Rachel</w:t>
      </w:r>
      <w:r w:rsidRPr="00720BB3">
        <w:rPr>
          <w:rFonts w:ascii="Arial" w:hAnsi="Arial" w:cs="Arial"/>
          <w:noProof/>
          <w:sz w:val="16"/>
          <w:szCs w:val="16"/>
        </w:rPr>
        <w:tab/>
        <w:t>elected</w:t>
      </w:r>
      <w:r w:rsidRPr="00720BB3">
        <w:rPr>
          <w:rFonts w:ascii="Arial" w:hAnsi="Arial" w:cs="Arial"/>
          <w:noProof/>
          <w:sz w:val="16"/>
          <w:szCs w:val="16"/>
        </w:rPr>
        <w:tab/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4,126.380937400</w:t>
      </w:r>
      <w:r w:rsidRPr="00720BB3">
        <w:rPr>
          <w:rFonts w:ascii="Arial" w:hAnsi="Arial" w:cs="Arial"/>
          <w:noProof/>
          <w:sz w:val="16"/>
          <w:szCs w:val="16"/>
        </w:rPr>
        <w:tab/>
        <w:t>1,058.168469120</w:t>
      </w:r>
      <w:r w:rsidRPr="00720BB3">
        <w:rPr>
          <w:rFonts w:ascii="Arial" w:hAnsi="Arial" w:cs="Arial"/>
          <w:noProof/>
          <w:sz w:val="16"/>
          <w:szCs w:val="16"/>
        </w:rPr>
        <w:tab/>
        <w:t>3,872.957882721</w:t>
      </w:r>
      <w:r w:rsidRPr="00720BB3">
        <w:rPr>
          <w:rFonts w:ascii="Arial" w:hAnsi="Arial" w:cs="Arial"/>
          <w:noProof/>
          <w:sz w:val="16"/>
          <w:szCs w:val="16"/>
        </w:rPr>
        <w:tab/>
        <w:t>1.000000000</w:t>
      </w:r>
    </w:p>
    <w:p w14:paraId="163C4543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WILLIAMS Ian</w:t>
      </w:r>
      <w:r w:rsidRPr="00720BB3">
        <w:rPr>
          <w:rFonts w:ascii="Arial" w:hAnsi="Arial" w:cs="Arial"/>
          <w:noProof/>
          <w:sz w:val="16"/>
          <w:szCs w:val="16"/>
        </w:rPr>
        <w:tab/>
        <w:t>excluded</w:t>
      </w:r>
      <w:r w:rsidRPr="00720BB3">
        <w:rPr>
          <w:rFonts w:ascii="Arial" w:hAnsi="Arial" w:cs="Arial"/>
          <w:noProof/>
          <w:sz w:val="16"/>
          <w:szCs w:val="16"/>
        </w:rPr>
        <w:tab/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1,755.360072704</w:t>
      </w:r>
      <w:r w:rsidRPr="00720BB3">
        <w:rPr>
          <w:rFonts w:ascii="Arial" w:hAnsi="Arial" w:cs="Arial"/>
          <w:noProof/>
          <w:sz w:val="16"/>
          <w:szCs w:val="16"/>
        </w:rPr>
        <w:tab/>
        <w:t>1,058.168469120</w:t>
      </w:r>
      <w:r w:rsidRPr="00720BB3">
        <w:rPr>
          <w:rFonts w:ascii="Arial" w:hAnsi="Arial" w:cs="Arial"/>
          <w:noProof/>
          <w:sz w:val="16"/>
          <w:szCs w:val="16"/>
        </w:rPr>
        <w:tab/>
        <w:t>3,872.957882721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139D45D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BYRNE Zoe</w:t>
      </w:r>
      <w:r w:rsidRPr="00720BB3">
        <w:rPr>
          <w:rFonts w:ascii="Arial" w:hAnsi="Arial" w:cs="Arial"/>
          <w:noProof/>
          <w:sz w:val="16"/>
          <w:szCs w:val="16"/>
        </w:rPr>
        <w:tab/>
        <w:t>excluded</w:t>
      </w:r>
      <w:r w:rsidRPr="00720BB3">
        <w:rPr>
          <w:rFonts w:ascii="Arial" w:hAnsi="Arial" w:cs="Arial"/>
          <w:noProof/>
          <w:sz w:val="16"/>
          <w:szCs w:val="16"/>
        </w:rPr>
        <w:tab/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1,714.519429684</w:t>
      </w:r>
      <w:r w:rsidRPr="00720BB3">
        <w:rPr>
          <w:rFonts w:ascii="Arial" w:hAnsi="Arial" w:cs="Arial"/>
          <w:noProof/>
          <w:sz w:val="16"/>
          <w:szCs w:val="16"/>
        </w:rPr>
        <w:tab/>
        <w:t>1,058.168469120</w:t>
      </w:r>
      <w:r w:rsidRPr="00720BB3">
        <w:rPr>
          <w:rFonts w:ascii="Arial" w:hAnsi="Arial" w:cs="Arial"/>
          <w:noProof/>
          <w:sz w:val="16"/>
          <w:szCs w:val="16"/>
        </w:rPr>
        <w:tab/>
        <w:t>3,872.957882721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4294B007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WARD Mike</w:t>
      </w:r>
      <w:r w:rsidRPr="00720BB3">
        <w:rPr>
          <w:rFonts w:ascii="Arial" w:hAnsi="Arial" w:cs="Arial"/>
          <w:noProof/>
          <w:sz w:val="16"/>
          <w:szCs w:val="16"/>
        </w:rPr>
        <w:tab/>
        <w:t>excluded</w:t>
      </w:r>
      <w:r w:rsidRPr="00720BB3">
        <w:rPr>
          <w:rFonts w:ascii="Arial" w:hAnsi="Arial" w:cs="Arial"/>
          <w:noProof/>
          <w:sz w:val="16"/>
          <w:szCs w:val="16"/>
        </w:rPr>
        <w:tab/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1,405.221655328</w:t>
      </w:r>
      <w:r w:rsidRPr="00720BB3">
        <w:rPr>
          <w:rFonts w:ascii="Arial" w:hAnsi="Arial" w:cs="Arial"/>
          <w:noProof/>
          <w:sz w:val="16"/>
          <w:szCs w:val="16"/>
        </w:rPr>
        <w:tab/>
        <w:t>549.817542960</w:t>
      </w:r>
      <w:r w:rsidRPr="00720BB3">
        <w:rPr>
          <w:rFonts w:ascii="Arial" w:hAnsi="Arial" w:cs="Arial"/>
          <w:noProof/>
          <w:sz w:val="16"/>
          <w:szCs w:val="16"/>
        </w:rPr>
        <w:tab/>
        <w:t>4,000.045614261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5D31D7E1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RAI Mani</w:t>
      </w:r>
      <w:r w:rsidRPr="00720BB3">
        <w:rPr>
          <w:rFonts w:ascii="Arial" w:hAnsi="Arial" w:cs="Arial"/>
          <w:noProof/>
          <w:sz w:val="16"/>
          <w:szCs w:val="16"/>
        </w:rPr>
        <w:tab/>
        <w:t>excluded</w:t>
      </w:r>
      <w:r w:rsidRPr="00720BB3">
        <w:rPr>
          <w:rFonts w:ascii="Arial" w:hAnsi="Arial" w:cs="Arial"/>
          <w:noProof/>
          <w:sz w:val="16"/>
          <w:szCs w:val="16"/>
        </w:rPr>
        <w:tab/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736.069363932</w:t>
      </w:r>
      <w:r w:rsidRPr="00720BB3">
        <w:rPr>
          <w:rFonts w:ascii="Arial" w:hAnsi="Arial" w:cs="Arial"/>
          <w:noProof/>
          <w:sz w:val="16"/>
          <w:szCs w:val="16"/>
        </w:rPr>
        <w:tab/>
        <w:t>334.012752242</w:t>
      </w:r>
      <w:r w:rsidRPr="00720BB3">
        <w:rPr>
          <w:rFonts w:ascii="Arial" w:hAnsi="Arial" w:cs="Arial"/>
          <w:noProof/>
          <w:sz w:val="16"/>
          <w:szCs w:val="16"/>
        </w:rPr>
        <w:tab/>
        <w:t>4,053.996811940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5C33BCAF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LINDAYA Marie</w:t>
      </w:r>
      <w:r w:rsidRPr="00720BB3">
        <w:rPr>
          <w:rFonts w:ascii="Arial" w:hAnsi="Arial" w:cs="Arial"/>
          <w:noProof/>
          <w:sz w:val="16"/>
          <w:szCs w:val="16"/>
        </w:rPr>
        <w:tab/>
        <w:t>excluded</w:t>
      </w:r>
      <w:r w:rsidRPr="00720BB3">
        <w:rPr>
          <w:rFonts w:ascii="Arial" w:hAnsi="Arial" w:cs="Arial"/>
          <w:noProof/>
          <w:sz w:val="16"/>
          <w:szCs w:val="16"/>
        </w:rPr>
        <w:tab/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647.500818454</w:t>
      </w:r>
      <w:r w:rsidRPr="00720BB3">
        <w:rPr>
          <w:rFonts w:ascii="Arial" w:hAnsi="Arial" w:cs="Arial"/>
          <w:noProof/>
          <w:sz w:val="16"/>
          <w:szCs w:val="16"/>
        </w:rPr>
        <w:tab/>
        <w:t>240.950852577</w:t>
      </w:r>
      <w:r w:rsidRPr="00720BB3">
        <w:rPr>
          <w:rFonts w:ascii="Arial" w:hAnsi="Arial" w:cs="Arial"/>
          <w:noProof/>
          <w:sz w:val="16"/>
          <w:szCs w:val="16"/>
        </w:rPr>
        <w:tab/>
        <w:t>4,077.262286856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47DA7FA2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BATT Cindy</w:t>
      </w:r>
      <w:r w:rsidRPr="00720BB3">
        <w:rPr>
          <w:rFonts w:ascii="Arial" w:hAnsi="Arial" w:cs="Arial"/>
          <w:noProof/>
          <w:sz w:val="16"/>
          <w:szCs w:val="16"/>
        </w:rPr>
        <w:tab/>
        <w:t>excluded</w:t>
      </w:r>
      <w:r w:rsidRPr="00720BB3">
        <w:rPr>
          <w:rFonts w:ascii="Arial" w:hAnsi="Arial" w:cs="Arial"/>
          <w:noProof/>
          <w:sz w:val="16"/>
          <w:szCs w:val="16"/>
        </w:rPr>
        <w:tab/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533.030838145</w:t>
      </w:r>
      <w:r w:rsidRPr="00720BB3">
        <w:rPr>
          <w:rFonts w:ascii="Arial" w:hAnsi="Arial" w:cs="Arial"/>
          <w:noProof/>
          <w:sz w:val="16"/>
          <w:szCs w:val="16"/>
        </w:rPr>
        <w:tab/>
        <w:t>167.945156186</w:t>
      </w:r>
      <w:r w:rsidRPr="00720BB3">
        <w:rPr>
          <w:rFonts w:ascii="Arial" w:hAnsi="Arial" w:cs="Arial"/>
          <w:noProof/>
          <w:sz w:val="16"/>
          <w:szCs w:val="16"/>
        </w:rPr>
        <w:tab/>
        <w:t>4,095.513710954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45F3F92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PAHL Brent</w:t>
      </w:r>
      <w:r w:rsidRPr="00720BB3">
        <w:rPr>
          <w:rFonts w:ascii="Arial" w:hAnsi="Arial" w:cs="Arial"/>
          <w:noProof/>
          <w:sz w:val="16"/>
          <w:szCs w:val="16"/>
        </w:rPr>
        <w:tab/>
        <w:t>excluded</w:t>
      </w:r>
      <w:r w:rsidRPr="00720BB3">
        <w:rPr>
          <w:rFonts w:ascii="Arial" w:hAnsi="Arial" w:cs="Arial"/>
          <w:noProof/>
          <w:sz w:val="16"/>
          <w:szCs w:val="16"/>
        </w:rPr>
        <w:tab/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257.717603934</w:t>
      </w:r>
      <w:r w:rsidRPr="00720BB3">
        <w:rPr>
          <w:rFonts w:ascii="Arial" w:hAnsi="Arial" w:cs="Arial"/>
          <w:noProof/>
          <w:sz w:val="16"/>
          <w:szCs w:val="16"/>
        </w:rPr>
        <w:tab/>
        <w:t>94.635123588</w:t>
      </w:r>
      <w:r w:rsidRPr="00720BB3">
        <w:rPr>
          <w:rFonts w:ascii="Arial" w:hAnsi="Arial" w:cs="Arial"/>
          <w:noProof/>
          <w:sz w:val="16"/>
          <w:szCs w:val="16"/>
        </w:rPr>
        <w:tab/>
        <w:t>4,113.841219104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75169615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HALEY Margot</w:t>
      </w:r>
      <w:r w:rsidRPr="00720BB3">
        <w:rPr>
          <w:rFonts w:ascii="Arial" w:hAnsi="Arial" w:cs="Arial"/>
          <w:noProof/>
          <w:sz w:val="16"/>
          <w:szCs w:val="16"/>
        </w:rPr>
        <w:tab/>
        <w:t>excluded</w:t>
      </w:r>
      <w:r w:rsidRPr="00720BB3">
        <w:rPr>
          <w:rFonts w:ascii="Arial" w:hAnsi="Arial" w:cs="Arial"/>
          <w:noProof/>
          <w:sz w:val="16"/>
          <w:szCs w:val="16"/>
        </w:rPr>
        <w:tab/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219.682606048</w:t>
      </w:r>
      <w:r w:rsidRPr="00720BB3">
        <w:rPr>
          <w:rFonts w:ascii="Arial" w:hAnsi="Arial" w:cs="Arial"/>
          <w:noProof/>
          <w:sz w:val="16"/>
          <w:szCs w:val="16"/>
        </w:rPr>
        <w:tab/>
        <w:t>79.301591755</w:t>
      </w:r>
      <w:r w:rsidRPr="00720BB3">
        <w:rPr>
          <w:rFonts w:ascii="Arial" w:hAnsi="Arial" w:cs="Arial"/>
          <w:noProof/>
          <w:sz w:val="16"/>
          <w:szCs w:val="16"/>
        </w:rPr>
        <w:tab/>
        <w:t>4,117.674602062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7E889FDB" w14:textId="77777777" w:rsidR="00590BF4" w:rsidRPr="00863845" w:rsidRDefault="00590BF4" w:rsidP="003C0EA2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5A699B0E" w14:textId="77777777" w:rsidR="00590BF4" w:rsidRPr="00EE2F2D" w:rsidRDefault="00590BF4" w:rsidP="00555CB5">
      <w:pPr>
        <w:widowControl w:val="0"/>
        <w:tabs>
          <w:tab w:val="left" w:pos="851"/>
          <w:tab w:val="decimal" w:pos="5670"/>
        </w:tabs>
        <w:autoSpaceDE w:val="0"/>
        <w:autoSpaceDN w:val="0"/>
        <w:adjustRightInd w:val="0"/>
        <w:rPr>
          <w:rFonts w:ascii="Arial" w:hAnsi="Arial" w:cs="Arial"/>
          <w:b/>
          <w:sz w:val="16"/>
          <w:szCs w:val="16"/>
        </w:rPr>
      </w:pPr>
      <w:r w:rsidRPr="00EE2F2D">
        <w:rPr>
          <w:rFonts w:ascii="Arial" w:hAnsi="Arial" w:cs="Arial"/>
          <w:b/>
          <w:sz w:val="16"/>
          <w:szCs w:val="16"/>
        </w:rPr>
        <w:t>ITER</w:t>
      </w:r>
      <w:r w:rsidRPr="00EE2F2D">
        <w:rPr>
          <w:rFonts w:ascii="Arial" w:hAnsi="Arial" w:cs="Arial"/>
          <w:b/>
          <w:sz w:val="16"/>
          <w:szCs w:val="16"/>
        </w:rPr>
        <w:tab/>
        <w:t>CANDIDATE</w:t>
      </w:r>
      <w:r w:rsidRPr="00EE2F2D">
        <w:rPr>
          <w:rFonts w:ascii="Arial" w:hAnsi="Arial" w:cs="Arial"/>
          <w:b/>
          <w:sz w:val="16"/>
          <w:szCs w:val="16"/>
        </w:rPr>
        <w:tab/>
        <w:t>VOTES</w:t>
      </w:r>
    </w:p>
    <w:p w14:paraId="206E43B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O'NEILL-STEVENS Rohan</w:t>
      </w:r>
      <w:r w:rsidRPr="00720BB3">
        <w:rPr>
          <w:rFonts w:ascii="Arial" w:hAnsi="Arial" w:cs="Arial"/>
          <w:noProof/>
          <w:sz w:val="16"/>
          <w:szCs w:val="16"/>
        </w:rPr>
        <w:tab/>
        <w:t>4,665.000000000</w:t>
      </w:r>
    </w:p>
    <w:p w14:paraId="4128EFA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SKINNER Tim</w:t>
      </w:r>
      <w:r w:rsidRPr="00720BB3">
        <w:rPr>
          <w:rFonts w:ascii="Arial" w:hAnsi="Arial" w:cs="Arial"/>
          <w:noProof/>
          <w:sz w:val="16"/>
          <w:szCs w:val="16"/>
        </w:rPr>
        <w:tab/>
        <w:t>4,369.000000000</w:t>
      </w:r>
    </w:p>
    <w:p w14:paraId="5A7F365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SANSON Rachel</w:t>
      </w:r>
      <w:r w:rsidRPr="00720BB3">
        <w:rPr>
          <w:rFonts w:ascii="Arial" w:hAnsi="Arial" w:cs="Arial"/>
          <w:noProof/>
          <w:sz w:val="16"/>
          <w:szCs w:val="16"/>
        </w:rPr>
        <w:tab/>
        <w:t>2,543.000000000</w:t>
      </w:r>
    </w:p>
    <w:p w14:paraId="5D543218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BYRNE Zoe</w:t>
      </w:r>
      <w:r w:rsidRPr="00720BB3">
        <w:rPr>
          <w:rFonts w:ascii="Arial" w:hAnsi="Arial" w:cs="Arial"/>
          <w:noProof/>
          <w:sz w:val="16"/>
          <w:szCs w:val="16"/>
        </w:rPr>
        <w:tab/>
        <w:t>1,062.000000000</w:t>
      </w:r>
    </w:p>
    <w:p w14:paraId="0212AD0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WILLIAMS Ian</w:t>
      </w:r>
      <w:r w:rsidRPr="00720BB3">
        <w:rPr>
          <w:rFonts w:ascii="Arial" w:hAnsi="Arial" w:cs="Arial"/>
          <w:noProof/>
          <w:sz w:val="16"/>
          <w:szCs w:val="16"/>
        </w:rPr>
        <w:tab/>
        <w:t>1,030.000000000</w:t>
      </w:r>
    </w:p>
    <w:p w14:paraId="21854F2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WARD Mike</w:t>
      </w:r>
      <w:r w:rsidRPr="00720BB3">
        <w:rPr>
          <w:rFonts w:ascii="Arial" w:hAnsi="Arial" w:cs="Arial"/>
          <w:noProof/>
          <w:sz w:val="16"/>
          <w:szCs w:val="16"/>
        </w:rPr>
        <w:tab/>
        <w:t>987.000000000</w:t>
      </w:r>
    </w:p>
    <w:p w14:paraId="123B0C1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RAI Mani</w:t>
      </w:r>
      <w:r w:rsidRPr="00720BB3">
        <w:rPr>
          <w:rFonts w:ascii="Arial" w:hAnsi="Arial" w:cs="Arial"/>
          <w:noProof/>
          <w:sz w:val="16"/>
          <w:szCs w:val="16"/>
        </w:rPr>
        <w:tab/>
        <w:t>549.000000000</w:t>
      </w:r>
    </w:p>
    <w:p w14:paraId="7E4C060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LINDAYA Marie</w:t>
      </w:r>
      <w:r w:rsidRPr="00720BB3">
        <w:rPr>
          <w:rFonts w:ascii="Arial" w:hAnsi="Arial" w:cs="Arial"/>
          <w:noProof/>
          <w:sz w:val="16"/>
          <w:szCs w:val="16"/>
        </w:rPr>
        <w:tab/>
        <w:t>464.000000000</w:t>
      </w:r>
    </w:p>
    <w:p w14:paraId="458F35E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BATT Cindy</w:t>
      </w:r>
      <w:r w:rsidRPr="00720BB3">
        <w:rPr>
          <w:rFonts w:ascii="Arial" w:hAnsi="Arial" w:cs="Arial"/>
          <w:noProof/>
          <w:sz w:val="16"/>
          <w:szCs w:val="16"/>
        </w:rPr>
        <w:tab/>
        <w:t>450.000000000</w:t>
      </w:r>
    </w:p>
    <w:p w14:paraId="2214656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PAHL Brent</w:t>
      </w:r>
      <w:r w:rsidRPr="00720BB3">
        <w:rPr>
          <w:rFonts w:ascii="Arial" w:hAnsi="Arial" w:cs="Arial"/>
          <w:noProof/>
          <w:sz w:val="16"/>
          <w:szCs w:val="16"/>
        </w:rPr>
        <w:tab/>
        <w:t>233.000000000</w:t>
      </w:r>
    </w:p>
    <w:p w14:paraId="0382923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HALEY Margot</w:t>
      </w:r>
      <w:r w:rsidRPr="00720BB3">
        <w:rPr>
          <w:rFonts w:ascii="Arial" w:hAnsi="Arial" w:cs="Arial"/>
          <w:noProof/>
          <w:sz w:val="16"/>
          <w:szCs w:val="16"/>
        </w:rPr>
        <w:tab/>
        <w:t>198.000000000</w:t>
      </w:r>
    </w:p>
    <w:p w14:paraId="432EDB48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SKINNER Tim</w:t>
      </w:r>
      <w:r w:rsidRPr="00720BB3">
        <w:rPr>
          <w:rFonts w:ascii="Arial" w:hAnsi="Arial" w:cs="Arial"/>
          <w:noProof/>
          <w:sz w:val="16"/>
          <w:szCs w:val="16"/>
        </w:rPr>
        <w:tab/>
        <w:t>4,188.472243859</w:t>
      </w:r>
    </w:p>
    <w:p w14:paraId="779F3A8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O'NEILL-STEVENS Rohan</w:t>
      </w:r>
      <w:r w:rsidRPr="00720BB3">
        <w:rPr>
          <w:rFonts w:ascii="Arial" w:hAnsi="Arial" w:cs="Arial"/>
          <w:noProof/>
          <w:sz w:val="16"/>
          <w:szCs w:val="16"/>
        </w:rPr>
        <w:tab/>
        <w:t>4,169.785839882</w:t>
      </w:r>
    </w:p>
    <w:p w14:paraId="3296853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SANSON Rachel</w:t>
      </w:r>
      <w:r w:rsidRPr="00720BB3">
        <w:rPr>
          <w:rFonts w:ascii="Arial" w:hAnsi="Arial" w:cs="Arial"/>
          <w:noProof/>
          <w:sz w:val="16"/>
          <w:szCs w:val="16"/>
        </w:rPr>
        <w:tab/>
        <w:t>2,780.859463643</w:t>
      </w:r>
    </w:p>
    <w:p w14:paraId="5382A11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BYRNE Zoe</w:t>
      </w:r>
      <w:r w:rsidRPr="00720BB3">
        <w:rPr>
          <w:rFonts w:ascii="Arial" w:hAnsi="Arial" w:cs="Arial"/>
          <w:noProof/>
          <w:sz w:val="16"/>
          <w:szCs w:val="16"/>
        </w:rPr>
        <w:tab/>
        <w:t>1,124.318165593</w:t>
      </w:r>
    </w:p>
    <w:p w14:paraId="556BF6E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WILLIAMS Ian</w:t>
      </w:r>
      <w:r w:rsidRPr="00720BB3">
        <w:rPr>
          <w:rFonts w:ascii="Arial" w:hAnsi="Arial" w:cs="Arial"/>
          <w:noProof/>
          <w:sz w:val="16"/>
          <w:szCs w:val="16"/>
        </w:rPr>
        <w:tab/>
        <w:t>1,097.825385460</w:t>
      </w:r>
    </w:p>
    <w:p w14:paraId="29ECEC0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WARD Mike</w:t>
      </w:r>
      <w:r w:rsidRPr="00720BB3">
        <w:rPr>
          <w:rFonts w:ascii="Arial" w:hAnsi="Arial" w:cs="Arial"/>
          <w:noProof/>
          <w:sz w:val="16"/>
          <w:szCs w:val="16"/>
        </w:rPr>
        <w:tab/>
        <w:t>1,068.069816729</w:t>
      </w:r>
    </w:p>
    <w:p w14:paraId="012824D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RAI Mani</w:t>
      </w:r>
      <w:r w:rsidRPr="00720BB3">
        <w:rPr>
          <w:rFonts w:ascii="Arial" w:hAnsi="Arial" w:cs="Arial"/>
          <w:noProof/>
          <w:sz w:val="16"/>
          <w:szCs w:val="16"/>
        </w:rPr>
        <w:tab/>
        <w:t>593.002850148</w:t>
      </w:r>
    </w:p>
    <w:p w14:paraId="7C19DA1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LINDAYA Marie</w:t>
      </w:r>
      <w:r w:rsidRPr="00720BB3">
        <w:rPr>
          <w:rFonts w:ascii="Arial" w:hAnsi="Arial" w:cs="Arial"/>
          <w:noProof/>
          <w:sz w:val="16"/>
          <w:szCs w:val="16"/>
        </w:rPr>
        <w:tab/>
        <w:t>512.348352210</w:t>
      </w:r>
    </w:p>
    <w:p w14:paraId="06D18978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BATT Cindy</w:t>
      </w:r>
      <w:r w:rsidRPr="00720BB3">
        <w:rPr>
          <w:rFonts w:ascii="Arial" w:hAnsi="Arial" w:cs="Arial"/>
          <w:noProof/>
          <w:sz w:val="16"/>
          <w:szCs w:val="16"/>
        </w:rPr>
        <w:tab/>
        <w:t>483.997237784</w:t>
      </w:r>
    </w:p>
    <w:p w14:paraId="2F937412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PAHL Brent</w:t>
      </w:r>
      <w:r w:rsidRPr="00720BB3">
        <w:rPr>
          <w:rFonts w:ascii="Arial" w:hAnsi="Arial" w:cs="Arial"/>
          <w:noProof/>
          <w:sz w:val="16"/>
          <w:szCs w:val="16"/>
        </w:rPr>
        <w:tab/>
        <w:t>247.261144102</w:t>
      </w:r>
    </w:p>
    <w:p w14:paraId="46D8A83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HALEY Margot</w:t>
      </w:r>
      <w:r w:rsidRPr="00720BB3">
        <w:rPr>
          <w:rFonts w:ascii="Arial" w:hAnsi="Arial" w:cs="Arial"/>
          <w:noProof/>
          <w:sz w:val="16"/>
          <w:szCs w:val="16"/>
        </w:rPr>
        <w:tab/>
        <w:t>217.024431323</w:t>
      </w:r>
    </w:p>
    <w:p w14:paraId="00B9F90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O'NEILL-STEVENS Rohan</w:t>
      </w:r>
      <w:r w:rsidRPr="00720BB3">
        <w:rPr>
          <w:rFonts w:ascii="Arial" w:hAnsi="Arial" w:cs="Arial"/>
          <w:noProof/>
          <w:sz w:val="16"/>
          <w:szCs w:val="16"/>
        </w:rPr>
        <w:tab/>
        <w:t>4,129.962545385</w:t>
      </w:r>
    </w:p>
    <w:p w14:paraId="79928FF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SKINNER Tim</w:t>
      </w:r>
      <w:r w:rsidRPr="00720BB3">
        <w:rPr>
          <w:rFonts w:ascii="Arial" w:hAnsi="Arial" w:cs="Arial"/>
          <w:noProof/>
          <w:sz w:val="16"/>
          <w:szCs w:val="16"/>
        </w:rPr>
        <w:tab/>
        <w:t>4,125.367667678</w:t>
      </w:r>
    </w:p>
    <w:p w14:paraId="06A94F6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SANSON Rachel</w:t>
      </w:r>
      <w:r w:rsidRPr="00720BB3">
        <w:rPr>
          <w:rFonts w:ascii="Arial" w:hAnsi="Arial" w:cs="Arial"/>
          <w:noProof/>
          <w:sz w:val="16"/>
          <w:szCs w:val="16"/>
        </w:rPr>
        <w:tab/>
        <w:t>2,809.135259693</w:t>
      </w:r>
    </w:p>
    <w:p w14:paraId="2857AD4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BYRNE Zoe</w:t>
      </w:r>
      <w:r w:rsidRPr="00720BB3">
        <w:rPr>
          <w:rFonts w:ascii="Arial" w:hAnsi="Arial" w:cs="Arial"/>
          <w:noProof/>
          <w:sz w:val="16"/>
          <w:szCs w:val="16"/>
        </w:rPr>
        <w:tab/>
        <w:t>1,138.263252671</w:t>
      </w:r>
    </w:p>
    <w:p w14:paraId="469F89F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WILLIAMS Ian</w:t>
      </w:r>
      <w:r w:rsidRPr="00720BB3">
        <w:rPr>
          <w:rFonts w:ascii="Arial" w:hAnsi="Arial" w:cs="Arial"/>
          <w:noProof/>
          <w:sz w:val="16"/>
          <w:szCs w:val="16"/>
        </w:rPr>
        <w:tab/>
        <w:t>1,111.302272762</w:t>
      </w:r>
    </w:p>
    <w:p w14:paraId="717C5DE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WARD Mike</w:t>
      </w:r>
      <w:r w:rsidRPr="00720BB3">
        <w:rPr>
          <w:rFonts w:ascii="Arial" w:hAnsi="Arial" w:cs="Arial"/>
          <w:noProof/>
          <w:sz w:val="16"/>
          <w:szCs w:val="16"/>
        </w:rPr>
        <w:tab/>
        <w:t>1,079.670321108</w:t>
      </w:r>
    </w:p>
    <w:p w14:paraId="4B2C832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RAI Mani</w:t>
      </w:r>
      <w:r w:rsidRPr="00720BB3">
        <w:rPr>
          <w:rFonts w:ascii="Arial" w:hAnsi="Arial" w:cs="Arial"/>
          <w:noProof/>
          <w:sz w:val="16"/>
          <w:szCs w:val="16"/>
        </w:rPr>
        <w:tab/>
        <w:t>601.648302309</w:t>
      </w:r>
    </w:p>
    <w:p w14:paraId="05B117D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LINDAYA Marie</w:t>
      </w:r>
      <w:r w:rsidRPr="00720BB3">
        <w:rPr>
          <w:rFonts w:ascii="Arial" w:hAnsi="Arial" w:cs="Arial"/>
          <w:noProof/>
          <w:sz w:val="16"/>
          <w:szCs w:val="16"/>
        </w:rPr>
        <w:tab/>
        <w:t>517.650101874</w:t>
      </w:r>
    </w:p>
    <w:p w14:paraId="75EB3E7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BATT Cindy</w:t>
      </w:r>
      <w:r w:rsidRPr="00720BB3">
        <w:rPr>
          <w:rFonts w:ascii="Arial" w:hAnsi="Arial" w:cs="Arial"/>
          <w:noProof/>
          <w:sz w:val="16"/>
          <w:szCs w:val="16"/>
        </w:rPr>
        <w:tab/>
        <w:t>488.299224846</w:t>
      </w:r>
    </w:p>
    <w:p w14:paraId="5CC7FBA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PAHL Brent</w:t>
      </w:r>
      <w:r w:rsidRPr="00720BB3">
        <w:rPr>
          <w:rFonts w:ascii="Arial" w:hAnsi="Arial" w:cs="Arial"/>
          <w:noProof/>
          <w:sz w:val="16"/>
          <w:szCs w:val="16"/>
        </w:rPr>
        <w:tab/>
        <w:t>249.716853871</w:t>
      </w:r>
    </w:p>
    <w:p w14:paraId="7F0EE85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HALEY Margot</w:t>
      </w:r>
      <w:r w:rsidRPr="00720BB3">
        <w:rPr>
          <w:rFonts w:ascii="Arial" w:hAnsi="Arial" w:cs="Arial"/>
          <w:noProof/>
          <w:sz w:val="16"/>
          <w:szCs w:val="16"/>
        </w:rPr>
        <w:tab/>
        <w:t>219.682606048</w:t>
      </w:r>
    </w:p>
    <w:p w14:paraId="79F489A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O'NEILL-STEVENS Rohan</w:t>
      </w:r>
      <w:r w:rsidRPr="00720BB3">
        <w:rPr>
          <w:rFonts w:ascii="Arial" w:hAnsi="Arial" w:cs="Arial"/>
          <w:noProof/>
          <w:sz w:val="16"/>
          <w:szCs w:val="16"/>
        </w:rPr>
        <w:tab/>
        <w:t>4,150.160518727</w:t>
      </w:r>
    </w:p>
    <w:p w14:paraId="3550C38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SKINNER Tim</w:t>
      </w:r>
      <w:r w:rsidRPr="00720BB3">
        <w:rPr>
          <w:rFonts w:ascii="Arial" w:hAnsi="Arial" w:cs="Arial"/>
          <w:noProof/>
          <w:sz w:val="16"/>
          <w:szCs w:val="16"/>
        </w:rPr>
        <w:tab/>
        <w:t>4,145.806183844</w:t>
      </w:r>
    </w:p>
    <w:p w14:paraId="7669C404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SANSON Rachel</w:t>
      </w:r>
      <w:r w:rsidRPr="00720BB3">
        <w:rPr>
          <w:rFonts w:ascii="Arial" w:hAnsi="Arial" w:cs="Arial"/>
          <w:noProof/>
          <w:sz w:val="16"/>
          <w:szCs w:val="16"/>
        </w:rPr>
        <w:tab/>
        <w:t>2,855.232986232</w:t>
      </w:r>
    </w:p>
    <w:p w14:paraId="5291D39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BYRNE Zoe</w:t>
      </w:r>
      <w:r w:rsidRPr="00720BB3">
        <w:rPr>
          <w:rFonts w:ascii="Arial" w:hAnsi="Arial" w:cs="Arial"/>
          <w:noProof/>
          <w:sz w:val="16"/>
          <w:szCs w:val="16"/>
        </w:rPr>
        <w:tab/>
        <w:t>1,155.149404371</w:t>
      </w:r>
    </w:p>
    <w:p w14:paraId="3F6E8DA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WILLIAMS Ian</w:t>
      </w:r>
      <w:r w:rsidRPr="00720BB3">
        <w:rPr>
          <w:rFonts w:ascii="Arial" w:hAnsi="Arial" w:cs="Arial"/>
          <w:noProof/>
          <w:sz w:val="16"/>
          <w:szCs w:val="16"/>
        </w:rPr>
        <w:tab/>
        <w:t>1,127.132419337</w:t>
      </w:r>
    </w:p>
    <w:p w14:paraId="0F3C7AE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WARD Mike</w:t>
      </w:r>
      <w:r w:rsidRPr="00720BB3">
        <w:rPr>
          <w:rFonts w:ascii="Arial" w:hAnsi="Arial" w:cs="Arial"/>
          <w:noProof/>
          <w:sz w:val="16"/>
          <w:szCs w:val="16"/>
        </w:rPr>
        <w:tab/>
        <w:t>1,091.627966264</w:t>
      </w:r>
    </w:p>
    <w:p w14:paraId="1E4313A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RAI Mani</w:t>
      </w:r>
      <w:r w:rsidRPr="00720BB3">
        <w:rPr>
          <w:rFonts w:ascii="Arial" w:hAnsi="Arial" w:cs="Arial"/>
          <w:noProof/>
          <w:sz w:val="16"/>
          <w:szCs w:val="16"/>
        </w:rPr>
        <w:tab/>
        <w:t>611.676386220</w:t>
      </w:r>
    </w:p>
    <w:p w14:paraId="0E56E36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LINDAYA Marie</w:t>
      </w:r>
      <w:r w:rsidRPr="00720BB3">
        <w:rPr>
          <w:rFonts w:ascii="Arial" w:hAnsi="Arial" w:cs="Arial"/>
          <w:noProof/>
          <w:sz w:val="16"/>
          <w:szCs w:val="16"/>
        </w:rPr>
        <w:tab/>
        <w:t>544.887710529</w:t>
      </w:r>
    </w:p>
    <w:p w14:paraId="365F0DE2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BATT Cindy</w:t>
      </w:r>
      <w:r w:rsidRPr="00720BB3">
        <w:rPr>
          <w:rFonts w:ascii="Arial" w:hAnsi="Arial" w:cs="Arial"/>
          <w:noProof/>
          <w:sz w:val="16"/>
          <w:szCs w:val="16"/>
        </w:rPr>
        <w:tab/>
        <w:t>515.973696954</w:t>
      </w:r>
    </w:p>
    <w:p w14:paraId="77A46FA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PAHL Brent</w:t>
      </w:r>
      <w:r w:rsidRPr="00720BB3">
        <w:rPr>
          <w:rFonts w:ascii="Arial" w:hAnsi="Arial" w:cs="Arial"/>
          <w:noProof/>
          <w:sz w:val="16"/>
          <w:szCs w:val="16"/>
        </w:rPr>
        <w:tab/>
        <w:t>257.717603934</w:t>
      </w:r>
    </w:p>
    <w:p w14:paraId="7A5CC16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HALEY Margot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53751F0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lastRenderedPageBreak/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SKINNER Tim</w:t>
      </w:r>
      <w:r w:rsidRPr="00720BB3">
        <w:rPr>
          <w:rFonts w:ascii="Arial" w:hAnsi="Arial" w:cs="Arial"/>
          <w:noProof/>
          <w:sz w:val="16"/>
          <w:szCs w:val="16"/>
        </w:rPr>
        <w:tab/>
        <w:t>4,155.896645145</w:t>
      </w:r>
    </w:p>
    <w:p w14:paraId="4F3444C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O'NEILL-STEVENS Rohan</w:t>
      </w:r>
      <w:r w:rsidRPr="00720BB3">
        <w:rPr>
          <w:rFonts w:ascii="Arial" w:hAnsi="Arial" w:cs="Arial"/>
          <w:noProof/>
          <w:sz w:val="16"/>
          <w:szCs w:val="16"/>
        </w:rPr>
        <w:tab/>
        <w:t>4,139.921193345</w:t>
      </w:r>
    </w:p>
    <w:p w14:paraId="234076F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SANSON Rachel</w:t>
      </w:r>
      <w:r w:rsidRPr="00720BB3">
        <w:rPr>
          <w:rFonts w:ascii="Arial" w:hAnsi="Arial" w:cs="Arial"/>
          <w:noProof/>
          <w:sz w:val="16"/>
          <w:szCs w:val="16"/>
        </w:rPr>
        <w:tab/>
        <w:t>2,889.409456605</w:t>
      </w:r>
    </w:p>
    <w:p w14:paraId="7B1FC8C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BYRNE Zoe</w:t>
      </w:r>
      <w:r w:rsidRPr="00720BB3">
        <w:rPr>
          <w:rFonts w:ascii="Arial" w:hAnsi="Arial" w:cs="Arial"/>
          <w:noProof/>
          <w:sz w:val="16"/>
          <w:szCs w:val="16"/>
        </w:rPr>
        <w:tab/>
        <w:t>1,184.094267379</w:t>
      </w:r>
    </w:p>
    <w:p w14:paraId="0D6744B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WILLIAMS Ian</w:t>
      </w:r>
      <w:r w:rsidRPr="00720BB3">
        <w:rPr>
          <w:rFonts w:ascii="Arial" w:hAnsi="Arial" w:cs="Arial"/>
          <w:noProof/>
          <w:sz w:val="16"/>
          <w:szCs w:val="16"/>
        </w:rPr>
        <w:tab/>
        <w:t>1,180.528794261</w:t>
      </w:r>
    </w:p>
    <w:p w14:paraId="4DC46EE8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WARD Mike</w:t>
      </w:r>
      <w:r w:rsidRPr="00720BB3">
        <w:rPr>
          <w:rFonts w:ascii="Arial" w:hAnsi="Arial" w:cs="Arial"/>
          <w:noProof/>
          <w:sz w:val="16"/>
          <w:szCs w:val="16"/>
        </w:rPr>
        <w:tab/>
        <w:t>1,114.360280066</w:t>
      </w:r>
    </w:p>
    <w:p w14:paraId="03DFA43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RAI Mani</w:t>
      </w:r>
      <w:r w:rsidRPr="00720BB3">
        <w:rPr>
          <w:rFonts w:ascii="Arial" w:hAnsi="Arial" w:cs="Arial"/>
          <w:noProof/>
          <w:sz w:val="16"/>
          <w:szCs w:val="16"/>
        </w:rPr>
        <w:tab/>
        <w:t>642.268730322</w:t>
      </w:r>
    </w:p>
    <w:p w14:paraId="35AC3F2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LINDAYA Marie</w:t>
      </w:r>
      <w:r w:rsidRPr="00720BB3">
        <w:rPr>
          <w:rFonts w:ascii="Arial" w:hAnsi="Arial" w:cs="Arial"/>
          <w:noProof/>
          <w:sz w:val="16"/>
          <w:szCs w:val="16"/>
        </w:rPr>
        <w:tab/>
        <w:t>557.687629388</w:t>
      </w:r>
    </w:p>
    <w:p w14:paraId="2BFEAAB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BATT Cindy</w:t>
      </w:r>
      <w:r w:rsidRPr="00720BB3">
        <w:rPr>
          <w:rFonts w:ascii="Arial" w:hAnsi="Arial" w:cs="Arial"/>
          <w:noProof/>
          <w:sz w:val="16"/>
          <w:szCs w:val="16"/>
        </w:rPr>
        <w:tab/>
        <w:t>529.087876881</w:t>
      </w:r>
    </w:p>
    <w:p w14:paraId="63E7B3C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HALEY Margot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4AE9955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PAHL Brent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7E130A9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O'NEILL-STEVENS Rohan</w:t>
      </w:r>
      <w:r w:rsidRPr="00720BB3">
        <w:rPr>
          <w:rFonts w:ascii="Arial" w:hAnsi="Arial" w:cs="Arial"/>
          <w:noProof/>
          <w:sz w:val="16"/>
          <w:szCs w:val="16"/>
        </w:rPr>
        <w:tab/>
        <w:t>4,106.153216307</w:t>
      </w:r>
    </w:p>
    <w:p w14:paraId="3B8A107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SKINNER Tim</w:t>
      </w:r>
      <w:r w:rsidRPr="00720BB3">
        <w:rPr>
          <w:rFonts w:ascii="Arial" w:hAnsi="Arial" w:cs="Arial"/>
          <w:noProof/>
          <w:sz w:val="16"/>
          <w:szCs w:val="16"/>
        </w:rPr>
        <w:tab/>
        <w:t>4,102.259104785</w:t>
      </w:r>
    </w:p>
    <w:p w14:paraId="3AA71F6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SANSON Rachel</w:t>
      </w:r>
      <w:r w:rsidRPr="00720BB3">
        <w:rPr>
          <w:rFonts w:ascii="Arial" w:hAnsi="Arial" w:cs="Arial"/>
          <w:noProof/>
          <w:sz w:val="16"/>
          <w:szCs w:val="16"/>
        </w:rPr>
        <w:tab/>
        <w:t>2,914.024306487</w:t>
      </w:r>
    </w:p>
    <w:p w14:paraId="386D1274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BYRNE Zoe</w:t>
      </w:r>
      <w:r w:rsidRPr="00720BB3">
        <w:rPr>
          <w:rFonts w:ascii="Arial" w:hAnsi="Arial" w:cs="Arial"/>
          <w:noProof/>
          <w:sz w:val="16"/>
          <w:szCs w:val="16"/>
        </w:rPr>
        <w:tab/>
        <w:t>1,196.414831577</w:t>
      </w:r>
    </w:p>
    <w:p w14:paraId="4B69CA0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WILLIAMS Ian</w:t>
      </w:r>
      <w:r w:rsidRPr="00720BB3">
        <w:rPr>
          <w:rFonts w:ascii="Arial" w:hAnsi="Arial" w:cs="Arial"/>
          <w:noProof/>
          <w:sz w:val="16"/>
          <w:szCs w:val="16"/>
        </w:rPr>
        <w:tab/>
        <w:t>1,192.711642347</w:t>
      </w:r>
    </w:p>
    <w:p w14:paraId="347838D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WARD Mike</w:t>
      </w:r>
      <w:r w:rsidRPr="00720BB3">
        <w:rPr>
          <w:rFonts w:ascii="Arial" w:hAnsi="Arial" w:cs="Arial"/>
          <w:noProof/>
          <w:sz w:val="16"/>
          <w:szCs w:val="16"/>
        </w:rPr>
        <w:tab/>
        <w:t>1,124.693444696</w:t>
      </w:r>
    </w:p>
    <w:p w14:paraId="032AA40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RAI Mani</w:t>
      </w:r>
      <w:r w:rsidRPr="00720BB3">
        <w:rPr>
          <w:rFonts w:ascii="Arial" w:hAnsi="Arial" w:cs="Arial"/>
          <w:noProof/>
          <w:sz w:val="16"/>
          <w:szCs w:val="16"/>
        </w:rPr>
        <w:tab/>
        <w:t>650.185493262</w:t>
      </w:r>
    </w:p>
    <w:p w14:paraId="15E41C74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LINDAYA Marie</w:t>
      </w:r>
      <w:r w:rsidRPr="00720BB3">
        <w:rPr>
          <w:rFonts w:ascii="Arial" w:hAnsi="Arial" w:cs="Arial"/>
          <w:noProof/>
          <w:sz w:val="16"/>
          <w:szCs w:val="16"/>
        </w:rPr>
        <w:tab/>
        <w:t>562.581966208</w:t>
      </w:r>
    </w:p>
    <w:p w14:paraId="6B245B8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BATT Cindy</w:t>
      </w:r>
      <w:r w:rsidRPr="00720BB3">
        <w:rPr>
          <w:rFonts w:ascii="Arial" w:hAnsi="Arial" w:cs="Arial"/>
          <w:noProof/>
          <w:sz w:val="16"/>
          <w:szCs w:val="16"/>
        </w:rPr>
        <w:tab/>
        <w:t>533.030838145</w:t>
      </w:r>
    </w:p>
    <w:p w14:paraId="6CD8C65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HALEY Margot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533D4E78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PAHL Brent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71F83638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O'NEILL-STEVENS Rohan</w:t>
      </w:r>
      <w:r w:rsidRPr="00720BB3">
        <w:rPr>
          <w:rFonts w:ascii="Arial" w:hAnsi="Arial" w:cs="Arial"/>
          <w:noProof/>
          <w:sz w:val="16"/>
          <w:szCs w:val="16"/>
        </w:rPr>
        <w:tab/>
        <w:t>4,200.401595332</w:t>
      </w:r>
    </w:p>
    <w:p w14:paraId="5A45005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SKINNER Tim</w:t>
      </w:r>
      <w:r w:rsidRPr="00720BB3">
        <w:rPr>
          <w:rFonts w:ascii="Arial" w:hAnsi="Arial" w:cs="Arial"/>
          <w:noProof/>
          <w:sz w:val="16"/>
          <w:szCs w:val="16"/>
        </w:rPr>
        <w:tab/>
        <w:t>4,138.082521969</w:t>
      </w:r>
    </w:p>
    <w:p w14:paraId="242C2A6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SANSON Rachel</w:t>
      </w:r>
      <w:r w:rsidRPr="00720BB3">
        <w:rPr>
          <w:rFonts w:ascii="Arial" w:hAnsi="Arial" w:cs="Arial"/>
          <w:noProof/>
          <w:sz w:val="16"/>
          <w:szCs w:val="16"/>
        </w:rPr>
        <w:tab/>
        <w:t>3,009.207828103</w:t>
      </w:r>
    </w:p>
    <w:p w14:paraId="4D64A9B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BYRNE Zoe</w:t>
      </w:r>
      <w:r w:rsidRPr="00720BB3">
        <w:rPr>
          <w:rFonts w:ascii="Arial" w:hAnsi="Arial" w:cs="Arial"/>
          <w:noProof/>
          <w:sz w:val="16"/>
          <w:szCs w:val="16"/>
        </w:rPr>
        <w:tab/>
        <w:t>1,253.647673294</w:t>
      </w:r>
    </w:p>
    <w:p w14:paraId="29CF663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WILLIAMS Ian</w:t>
      </w:r>
      <w:r w:rsidRPr="00720BB3">
        <w:rPr>
          <w:rFonts w:ascii="Arial" w:hAnsi="Arial" w:cs="Arial"/>
          <w:noProof/>
          <w:sz w:val="16"/>
          <w:szCs w:val="16"/>
        </w:rPr>
        <w:tab/>
        <w:t>1,224.122043109</w:t>
      </w:r>
    </w:p>
    <w:p w14:paraId="1491F1B4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WARD Mike</w:t>
      </w:r>
      <w:r w:rsidRPr="00720BB3">
        <w:rPr>
          <w:rFonts w:ascii="Arial" w:hAnsi="Arial" w:cs="Arial"/>
          <w:noProof/>
          <w:sz w:val="16"/>
          <w:szCs w:val="16"/>
        </w:rPr>
        <w:tab/>
        <w:t>1,189.294749767</w:t>
      </w:r>
    </w:p>
    <w:p w14:paraId="3DF23B1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RAI Mani</w:t>
      </w:r>
      <w:r w:rsidRPr="00720BB3">
        <w:rPr>
          <w:rFonts w:ascii="Arial" w:hAnsi="Arial" w:cs="Arial"/>
          <w:noProof/>
          <w:sz w:val="16"/>
          <w:szCs w:val="16"/>
        </w:rPr>
        <w:tab/>
        <w:t>679.372112988</w:t>
      </w:r>
    </w:p>
    <w:p w14:paraId="10D0C94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LINDAYA Marie</w:t>
      </w:r>
      <w:r w:rsidRPr="00720BB3">
        <w:rPr>
          <w:rFonts w:ascii="Arial" w:hAnsi="Arial" w:cs="Arial"/>
          <w:noProof/>
          <w:sz w:val="16"/>
          <w:szCs w:val="16"/>
        </w:rPr>
        <w:tab/>
        <w:t>633.627208859</w:t>
      </w:r>
    </w:p>
    <w:p w14:paraId="34C5806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BATT Cind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17DCD02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HALEY Margot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0D2B54D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PAHL Brent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5262BE08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SKINNER Tim</w:t>
      </w:r>
      <w:r w:rsidRPr="00720BB3">
        <w:rPr>
          <w:rFonts w:ascii="Arial" w:hAnsi="Arial" w:cs="Arial"/>
          <w:noProof/>
          <w:sz w:val="16"/>
          <w:szCs w:val="16"/>
        </w:rPr>
        <w:tab/>
        <w:t>4,093.115302621</w:t>
      </w:r>
    </w:p>
    <w:p w14:paraId="3121116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O'NEILL-STEVENS Rohan</w:t>
      </w:r>
      <w:r w:rsidRPr="00720BB3">
        <w:rPr>
          <w:rFonts w:ascii="Arial" w:hAnsi="Arial" w:cs="Arial"/>
          <w:noProof/>
          <w:sz w:val="16"/>
          <w:szCs w:val="16"/>
        </w:rPr>
        <w:tab/>
        <w:t>4,089.551269610</w:t>
      </w:r>
    </w:p>
    <w:p w14:paraId="5CA53D6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SANSON Rachel</w:t>
      </w:r>
      <w:r w:rsidRPr="00720BB3">
        <w:rPr>
          <w:rFonts w:ascii="Arial" w:hAnsi="Arial" w:cs="Arial"/>
          <w:noProof/>
          <w:sz w:val="16"/>
          <w:szCs w:val="16"/>
        </w:rPr>
        <w:tab/>
        <w:t>3,065.477237003</w:t>
      </w:r>
    </w:p>
    <w:p w14:paraId="4A30D5C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BYRNE Zoe</w:t>
      </w:r>
      <w:r w:rsidRPr="00720BB3">
        <w:rPr>
          <w:rFonts w:ascii="Arial" w:hAnsi="Arial" w:cs="Arial"/>
          <w:noProof/>
          <w:sz w:val="16"/>
          <w:szCs w:val="16"/>
        </w:rPr>
        <w:tab/>
        <w:t>1,269.883172204</w:t>
      </w:r>
    </w:p>
    <w:p w14:paraId="4E872DA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WILLIAMS Ian</w:t>
      </w:r>
      <w:r w:rsidRPr="00720BB3">
        <w:rPr>
          <w:rFonts w:ascii="Arial" w:hAnsi="Arial" w:cs="Arial"/>
          <w:noProof/>
          <w:sz w:val="16"/>
          <w:szCs w:val="16"/>
        </w:rPr>
        <w:tab/>
        <w:t>1,242.068317023</w:t>
      </w:r>
    </w:p>
    <w:p w14:paraId="32F050F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WARD Mike</w:t>
      </w:r>
      <w:r w:rsidRPr="00720BB3">
        <w:rPr>
          <w:rFonts w:ascii="Arial" w:hAnsi="Arial" w:cs="Arial"/>
          <w:noProof/>
          <w:sz w:val="16"/>
          <w:szCs w:val="16"/>
        </w:rPr>
        <w:tab/>
        <w:t>1,210.122588261</w:t>
      </w:r>
    </w:p>
    <w:p w14:paraId="485FDF8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RAI Mani</w:t>
      </w:r>
      <w:r w:rsidRPr="00720BB3">
        <w:rPr>
          <w:rFonts w:ascii="Arial" w:hAnsi="Arial" w:cs="Arial"/>
          <w:noProof/>
          <w:sz w:val="16"/>
          <w:szCs w:val="16"/>
        </w:rPr>
        <w:tab/>
        <w:t>691.330442247</w:t>
      </w:r>
    </w:p>
    <w:p w14:paraId="210E8A1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LINDAYA Marie</w:t>
      </w:r>
      <w:r w:rsidRPr="00720BB3">
        <w:rPr>
          <w:rFonts w:ascii="Arial" w:hAnsi="Arial" w:cs="Arial"/>
          <w:noProof/>
          <w:sz w:val="16"/>
          <w:szCs w:val="16"/>
        </w:rPr>
        <w:tab/>
        <w:t>647.500818454</w:t>
      </w:r>
    </w:p>
    <w:p w14:paraId="45D57F7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BATT Cind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A878E3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HALEY Margot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D668362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PAHL Brent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50CB061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O'NEILL-STEVENS Rohan</w:t>
      </w:r>
      <w:r w:rsidRPr="00720BB3">
        <w:rPr>
          <w:rFonts w:ascii="Arial" w:hAnsi="Arial" w:cs="Arial"/>
          <w:noProof/>
          <w:sz w:val="16"/>
          <w:szCs w:val="16"/>
        </w:rPr>
        <w:tab/>
        <w:t>4,255.557915926</w:t>
      </w:r>
    </w:p>
    <w:p w14:paraId="17B48E4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SKINNER Tim</w:t>
      </w:r>
      <w:r w:rsidRPr="00720BB3">
        <w:rPr>
          <w:rFonts w:ascii="Arial" w:hAnsi="Arial" w:cs="Arial"/>
          <w:noProof/>
          <w:sz w:val="16"/>
          <w:szCs w:val="16"/>
        </w:rPr>
        <w:tab/>
        <w:t>4,122.051090502</w:t>
      </w:r>
    </w:p>
    <w:p w14:paraId="04C1D91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SANSON Rachel</w:t>
      </w:r>
      <w:r w:rsidRPr="00720BB3">
        <w:rPr>
          <w:rFonts w:ascii="Arial" w:hAnsi="Arial" w:cs="Arial"/>
          <w:noProof/>
          <w:sz w:val="16"/>
          <w:szCs w:val="16"/>
        </w:rPr>
        <w:tab/>
        <w:t>3,223.975801506</w:t>
      </w:r>
    </w:p>
    <w:p w14:paraId="1BB1DE7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BYRNE Zoe</w:t>
      </w:r>
      <w:r w:rsidRPr="00720BB3">
        <w:rPr>
          <w:rFonts w:ascii="Arial" w:hAnsi="Arial" w:cs="Arial"/>
          <w:noProof/>
          <w:sz w:val="16"/>
          <w:szCs w:val="16"/>
        </w:rPr>
        <w:tab/>
        <w:t>1,312.587096220</w:t>
      </w:r>
    </w:p>
    <w:p w14:paraId="11AF2012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WILLIAMS Ian</w:t>
      </w:r>
      <w:r w:rsidRPr="00720BB3">
        <w:rPr>
          <w:rFonts w:ascii="Arial" w:hAnsi="Arial" w:cs="Arial"/>
          <w:noProof/>
          <w:sz w:val="16"/>
          <w:szCs w:val="16"/>
        </w:rPr>
        <w:tab/>
        <w:t>1,302.773125590</w:t>
      </w:r>
    </w:p>
    <w:p w14:paraId="066DFA8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WARD Mike</w:t>
      </w:r>
      <w:r w:rsidRPr="00720BB3">
        <w:rPr>
          <w:rFonts w:ascii="Arial" w:hAnsi="Arial" w:cs="Arial"/>
          <w:noProof/>
          <w:sz w:val="16"/>
          <w:szCs w:val="16"/>
        </w:rPr>
        <w:tab/>
        <w:t>1,262.972854082</w:t>
      </w:r>
    </w:p>
    <w:p w14:paraId="4431CCE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RAI Mani</w:t>
      </w:r>
      <w:r w:rsidRPr="00720BB3">
        <w:rPr>
          <w:rFonts w:ascii="Arial" w:hAnsi="Arial" w:cs="Arial"/>
          <w:noProof/>
          <w:sz w:val="16"/>
          <w:szCs w:val="16"/>
        </w:rPr>
        <w:tab/>
        <w:t>736.069363932</w:t>
      </w:r>
    </w:p>
    <w:p w14:paraId="458EF0B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BATT Cind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17B68AA8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HALEY Margot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50F21C82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LINDAYA Marie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733C7A0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PAHL Brent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7222070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SKINNER Tim</w:t>
      </w:r>
      <w:r w:rsidRPr="00720BB3">
        <w:rPr>
          <w:rFonts w:ascii="Arial" w:hAnsi="Arial" w:cs="Arial"/>
          <w:noProof/>
          <w:sz w:val="16"/>
          <w:szCs w:val="16"/>
        </w:rPr>
        <w:tab/>
        <w:t>4,219.651722598</w:t>
      </w:r>
    </w:p>
    <w:p w14:paraId="1E738E8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O'NEILL-STEVENS Rohan</w:t>
      </w:r>
      <w:r w:rsidRPr="00720BB3">
        <w:rPr>
          <w:rFonts w:ascii="Arial" w:hAnsi="Arial" w:cs="Arial"/>
          <w:noProof/>
          <w:sz w:val="16"/>
          <w:szCs w:val="16"/>
        </w:rPr>
        <w:tab/>
        <w:t>4,148.145237510</w:t>
      </w:r>
    </w:p>
    <w:p w14:paraId="522E95F2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SANSON Rachel</w:t>
      </w:r>
      <w:r w:rsidRPr="00720BB3">
        <w:rPr>
          <w:rFonts w:ascii="Arial" w:hAnsi="Arial" w:cs="Arial"/>
          <w:noProof/>
          <w:sz w:val="16"/>
          <w:szCs w:val="16"/>
        </w:rPr>
        <w:tab/>
        <w:t>3,435.538472728</w:t>
      </w:r>
    </w:p>
    <w:p w14:paraId="603B4FC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BYRNE Zoe</w:t>
      </w:r>
      <w:r w:rsidRPr="00720BB3">
        <w:rPr>
          <w:rFonts w:ascii="Arial" w:hAnsi="Arial" w:cs="Arial"/>
          <w:noProof/>
          <w:sz w:val="16"/>
          <w:szCs w:val="16"/>
        </w:rPr>
        <w:tab/>
        <w:t>1,464.017738049</w:t>
      </w:r>
    </w:p>
    <w:p w14:paraId="5E6FC66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WILLIAMS Ian</w:t>
      </w:r>
      <w:r w:rsidRPr="00720BB3">
        <w:rPr>
          <w:rFonts w:ascii="Arial" w:hAnsi="Arial" w:cs="Arial"/>
          <w:noProof/>
          <w:sz w:val="16"/>
          <w:szCs w:val="16"/>
        </w:rPr>
        <w:tab/>
        <w:t>1,425.589295957</w:t>
      </w:r>
    </w:p>
    <w:p w14:paraId="011C3498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WARD Mike</w:t>
      </w:r>
      <w:r w:rsidRPr="00720BB3">
        <w:rPr>
          <w:rFonts w:ascii="Arial" w:hAnsi="Arial" w:cs="Arial"/>
          <w:noProof/>
          <w:sz w:val="16"/>
          <w:szCs w:val="16"/>
        </w:rPr>
        <w:tab/>
        <w:t>1,362.237855639</w:t>
      </w:r>
    </w:p>
    <w:p w14:paraId="321A5B6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BATT Cind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38312A0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HALEY Margot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512628F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LINDAYA Marie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3FFD985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PAHL Brent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7ECA25E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RAI Mani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C1E23F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O'NEILL-STEVENS Rohan</w:t>
      </w:r>
      <w:r w:rsidRPr="00720BB3">
        <w:rPr>
          <w:rFonts w:ascii="Arial" w:hAnsi="Arial" w:cs="Arial"/>
          <w:noProof/>
          <w:sz w:val="16"/>
          <w:szCs w:val="16"/>
        </w:rPr>
        <w:tab/>
        <w:t>4,040.754874920</w:t>
      </w:r>
    </w:p>
    <w:p w14:paraId="1B572C3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SKINNER Tim</w:t>
      </w:r>
      <w:r w:rsidRPr="00720BB3">
        <w:rPr>
          <w:rFonts w:ascii="Arial" w:hAnsi="Arial" w:cs="Arial"/>
          <w:noProof/>
          <w:sz w:val="16"/>
          <w:szCs w:val="16"/>
        </w:rPr>
        <w:tab/>
        <w:t>4,026.991348798</w:t>
      </w:r>
    </w:p>
    <w:p w14:paraId="7A4870F4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SANSON Rachel</w:t>
      </w:r>
      <w:r w:rsidRPr="00720BB3">
        <w:rPr>
          <w:rFonts w:ascii="Arial" w:hAnsi="Arial" w:cs="Arial"/>
          <w:noProof/>
          <w:sz w:val="16"/>
          <w:szCs w:val="16"/>
        </w:rPr>
        <w:tab/>
        <w:t>3,531.839919068</w:t>
      </w:r>
    </w:p>
    <w:p w14:paraId="4822303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BYRNE Zoe</w:t>
      </w:r>
      <w:r w:rsidRPr="00720BB3">
        <w:rPr>
          <w:rFonts w:ascii="Arial" w:hAnsi="Arial" w:cs="Arial"/>
          <w:noProof/>
          <w:sz w:val="16"/>
          <w:szCs w:val="16"/>
        </w:rPr>
        <w:tab/>
        <w:t>1,517.701518074</w:t>
      </w:r>
    </w:p>
    <w:p w14:paraId="62A04CE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WILLIAMS Ian</w:t>
      </w:r>
      <w:r w:rsidRPr="00720BB3">
        <w:rPr>
          <w:rFonts w:ascii="Arial" w:hAnsi="Arial" w:cs="Arial"/>
          <w:noProof/>
          <w:sz w:val="16"/>
          <w:szCs w:val="16"/>
        </w:rPr>
        <w:tab/>
        <w:t>1,477.673140852</w:t>
      </w:r>
    </w:p>
    <w:p w14:paraId="3AB3FA9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WARD Mike</w:t>
      </w:r>
      <w:r w:rsidRPr="00720BB3">
        <w:rPr>
          <w:rFonts w:ascii="Arial" w:hAnsi="Arial" w:cs="Arial"/>
          <w:noProof/>
          <w:sz w:val="16"/>
          <w:szCs w:val="16"/>
        </w:rPr>
        <w:tab/>
        <w:t>1,405.221655328</w:t>
      </w:r>
    </w:p>
    <w:p w14:paraId="25A21CB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BATT Cind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5733B354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HALEY Margot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75736F1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LINDAYA Marie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687A7DF4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PAHL Brent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3E3EF25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RAI Mani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0FE43214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O'NEILL-STEVENS Rohan</w:t>
      </w:r>
      <w:r w:rsidRPr="00720BB3">
        <w:rPr>
          <w:rFonts w:ascii="Arial" w:hAnsi="Arial" w:cs="Arial"/>
          <w:noProof/>
          <w:sz w:val="16"/>
          <w:szCs w:val="16"/>
        </w:rPr>
        <w:tab/>
        <w:t>4,279.092146844</w:t>
      </w:r>
    </w:p>
    <w:p w14:paraId="4061D26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lastRenderedPageBreak/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SKINNER Tim</w:t>
      </w:r>
      <w:r w:rsidRPr="00720BB3">
        <w:rPr>
          <w:rFonts w:ascii="Arial" w:hAnsi="Arial" w:cs="Arial"/>
          <w:noProof/>
          <w:sz w:val="16"/>
          <w:szCs w:val="16"/>
        </w:rPr>
        <w:tab/>
        <w:t>4,206.716624226</w:t>
      </w:r>
    </w:p>
    <w:p w14:paraId="03D1888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SANSON Rachel</w:t>
      </w:r>
      <w:r w:rsidRPr="00720BB3">
        <w:rPr>
          <w:rFonts w:ascii="Arial" w:hAnsi="Arial" w:cs="Arial"/>
          <w:noProof/>
          <w:sz w:val="16"/>
          <w:szCs w:val="16"/>
        </w:rPr>
        <w:tab/>
        <w:t>3,877.948698280</w:t>
      </w:r>
    </w:p>
    <w:p w14:paraId="18700F2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WILLIAMS Ian</w:t>
      </w:r>
      <w:r w:rsidRPr="00720BB3">
        <w:rPr>
          <w:rFonts w:ascii="Arial" w:hAnsi="Arial" w:cs="Arial"/>
          <w:noProof/>
          <w:sz w:val="16"/>
          <w:szCs w:val="16"/>
        </w:rPr>
        <w:tab/>
        <w:t>1,650.278641970</w:t>
      </w:r>
    </w:p>
    <w:p w14:paraId="1E01BF5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BYRNE Zoe</w:t>
      </w:r>
      <w:r w:rsidRPr="00720BB3">
        <w:rPr>
          <w:rFonts w:ascii="Arial" w:hAnsi="Arial" w:cs="Arial"/>
          <w:noProof/>
          <w:sz w:val="16"/>
          <w:szCs w:val="16"/>
        </w:rPr>
        <w:tab/>
        <w:t>1,621.076205542</w:t>
      </w:r>
    </w:p>
    <w:p w14:paraId="4415DEE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BATT Cind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1614C7D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HALEY Margot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3642617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LINDAYA Marie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BA2B39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PAHL Brent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1BD107D2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RAI Mani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3D25B3D8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WARD Mike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6A7133E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SANSON Rachel</w:t>
      </w:r>
      <w:r w:rsidRPr="00720BB3">
        <w:rPr>
          <w:rFonts w:ascii="Arial" w:hAnsi="Arial" w:cs="Arial"/>
          <w:noProof/>
          <w:sz w:val="16"/>
          <w:szCs w:val="16"/>
        </w:rPr>
        <w:tab/>
        <w:t>4,126.380937400</w:t>
      </w:r>
    </w:p>
    <w:p w14:paraId="13E19F08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O'NEILL-STEVENS Rohan</w:t>
      </w:r>
      <w:r w:rsidRPr="00720BB3">
        <w:rPr>
          <w:rFonts w:ascii="Arial" w:hAnsi="Arial" w:cs="Arial"/>
          <w:noProof/>
          <w:sz w:val="16"/>
          <w:szCs w:val="16"/>
        </w:rPr>
        <w:tab/>
        <w:t>3,948.508381524</w:t>
      </w:r>
    </w:p>
    <w:p w14:paraId="519EB58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SKINNER Tim</w:t>
      </w:r>
      <w:r w:rsidRPr="00720BB3">
        <w:rPr>
          <w:rFonts w:ascii="Arial" w:hAnsi="Arial" w:cs="Arial"/>
          <w:noProof/>
          <w:sz w:val="16"/>
          <w:szCs w:val="16"/>
        </w:rPr>
        <w:tab/>
        <w:t>3,947.062709568</w:t>
      </w:r>
    </w:p>
    <w:p w14:paraId="50A69152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WILLIAMS Ian</w:t>
      </w:r>
      <w:r w:rsidRPr="00720BB3">
        <w:rPr>
          <w:rFonts w:ascii="Arial" w:hAnsi="Arial" w:cs="Arial"/>
          <w:noProof/>
          <w:sz w:val="16"/>
          <w:szCs w:val="16"/>
        </w:rPr>
        <w:tab/>
        <w:t>1,755.360072704</w:t>
      </w:r>
    </w:p>
    <w:p w14:paraId="2121E71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BYRNE Zoe</w:t>
      </w:r>
      <w:r w:rsidRPr="00720BB3">
        <w:rPr>
          <w:rFonts w:ascii="Arial" w:hAnsi="Arial" w:cs="Arial"/>
          <w:noProof/>
          <w:sz w:val="16"/>
          <w:szCs w:val="16"/>
        </w:rPr>
        <w:tab/>
        <w:t>1,714.519429684</w:t>
      </w:r>
    </w:p>
    <w:p w14:paraId="2CABDB5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BATT Cind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580B4F7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HALEY Margot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44F5139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LINDAYA Marie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08FCCBD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PAHL Brent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6524BDF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RAI Mani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4D99664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WARD Mike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10F69E8C" w14:textId="77777777" w:rsidR="00590BF4" w:rsidRPr="00863845" w:rsidRDefault="00590BF4" w:rsidP="00863845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602D1D06" w14:textId="77777777" w:rsidR="00590BF4" w:rsidRPr="00CA2607" w:rsidRDefault="00590BF4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0"/>
          <w:szCs w:val="20"/>
        </w:rPr>
      </w:pPr>
      <w:r w:rsidRPr="00CA2607">
        <w:rPr>
          <w:rFonts w:ascii="Arial" w:hAnsi="Arial" w:cs="Arial"/>
          <w:b/>
          <w:sz w:val="20"/>
          <w:szCs w:val="20"/>
        </w:rPr>
        <w:t>Calculator commentary from last iteration...</w:t>
      </w:r>
    </w:p>
    <w:p w14:paraId="3DBF69EA" w14:textId="77777777" w:rsidR="00590BF4" w:rsidRDefault="00590BF4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734EFDB6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O'NEILL-STEVENS, elected at iteration 1, reason: Candidate received 4665.000000000 votes and quota was 4137.500000001</w:t>
      </w:r>
    </w:p>
    <w:p w14:paraId="386828CD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0EF219B7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SKINNER, elected at iteration 1, reason: Candidate received 4369.000000000 votes and quota was 4137.500000001</w:t>
      </w:r>
    </w:p>
    <w:p w14:paraId="78D141C4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0ED4F690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HALEY, excluded at iteration 3, reason: Candidate received the lowest vote count 219.682606048, less than the second lowest by more than total surplus (19.981008939)</w:t>
      </w:r>
    </w:p>
    <w:p w14:paraId="1B03BD9E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798E1EED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PAHL, excluded at iteration 4, reason: Candidate received the lowest vote count 257.717603934, less than the second lowest by more than total surplus (68.284264363)</w:t>
      </w:r>
    </w:p>
    <w:p w14:paraId="5C4563B4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6D0EE919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BATT, excluded at iteration 6, reason: Candidate received the lowest vote count 533.030838145, less than the second lowest by more than total surplus (17.384899184)</w:t>
      </w:r>
    </w:p>
    <w:p w14:paraId="701155D2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64164F4D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LINDAYA, excluded at iteration 8, reason: Candidate received the lowest vote count 647.500818454, less than the second lowest by more than total surplus (28.141998519)</w:t>
      </w:r>
    </w:p>
    <w:p w14:paraId="46ED1A1C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110F758C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RAI, excluded at iteration 9, reason: Candidate received the lowest vote count 736.069363932, less than the second lowest by more than total surplus (269.615382548)</w:t>
      </w:r>
    </w:p>
    <w:p w14:paraId="191D3961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112EF696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WARD, excluded at iteration 11, reason: Candidate received the lowest vote count 1405.221655328, less than the second lowest by more than total surplus (67.654995196)</w:t>
      </w:r>
    </w:p>
    <w:p w14:paraId="51B6A2BF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668E5373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SANSON, elected at iteration 13, reason: Candidate received 4126.380937400 votes and quota was 3872.957882721</w:t>
      </w:r>
    </w:p>
    <w:p w14:paraId="7D24495A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741EF515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BYRNE, excluded at iteration 13, reason: All available seats were filled</w:t>
      </w:r>
    </w:p>
    <w:p w14:paraId="62AD1C57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26251D3C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WILLIAMS, excluded at iteration 13, reason: All available seats were filled</w:t>
      </w:r>
    </w:p>
    <w:p w14:paraId="78DF4249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27FEF344" w14:textId="77777777" w:rsidR="00590BF4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0"/>
        </w:rPr>
      </w:pPr>
    </w:p>
    <w:p w14:paraId="7AC73E35" w14:textId="77777777" w:rsidR="00590BF4" w:rsidRPr="00E05DD0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0"/>
        </w:rPr>
      </w:pPr>
      <w:r w:rsidRPr="00720BB3">
        <w:rPr>
          <w:rFonts w:ascii="Arial" w:hAnsi="Arial" w:cs="Arial"/>
          <w:b/>
          <w:noProof/>
          <w:sz w:val="20"/>
        </w:rPr>
        <w:t>Central Ward</w:t>
      </w:r>
    </w:p>
    <w:p w14:paraId="48AA7489" w14:textId="77777777" w:rsidR="00590BF4" w:rsidRPr="00863845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</w:rPr>
      </w:pPr>
      <w:r w:rsidRPr="00863845">
        <w:rPr>
          <w:rFonts w:ascii="Arial" w:hAnsi="Arial" w:cs="Arial"/>
          <w:sz w:val="20"/>
        </w:rPr>
        <w:t xml:space="preserve">Result type: </w:t>
      </w:r>
      <w:r w:rsidRPr="00720BB3">
        <w:rPr>
          <w:rFonts w:ascii="Arial" w:hAnsi="Arial" w:cs="Arial"/>
          <w:noProof/>
          <w:sz w:val="20"/>
        </w:rPr>
        <w:t>Progress</w:t>
      </w:r>
    </w:p>
    <w:p w14:paraId="4E457A38" w14:textId="77777777" w:rsidR="00590BF4" w:rsidRPr="00863845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</w:rPr>
      </w:pPr>
      <w:r w:rsidRPr="00863845">
        <w:rPr>
          <w:rFonts w:ascii="Arial" w:hAnsi="Arial" w:cs="Arial"/>
          <w:sz w:val="20"/>
        </w:rPr>
        <w:t xml:space="preserve">Number of vacancies: </w:t>
      </w:r>
      <w:r w:rsidRPr="00720BB3">
        <w:rPr>
          <w:rFonts w:ascii="Arial" w:hAnsi="Arial" w:cs="Arial"/>
          <w:noProof/>
          <w:sz w:val="20"/>
        </w:rPr>
        <w:t>4</w:t>
      </w:r>
    </w:p>
    <w:p w14:paraId="5A6E9700" w14:textId="77777777" w:rsidR="00590BF4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</w:rPr>
      </w:pPr>
      <w:r w:rsidRPr="00863845">
        <w:rPr>
          <w:rFonts w:ascii="Arial" w:hAnsi="Arial" w:cs="Arial"/>
          <w:sz w:val="20"/>
        </w:rPr>
        <w:t xml:space="preserve">Quota at first iteration: </w:t>
      </w:r>
      <w:r w:rsidRPr="00720BB3">
        <w:rPr>
          <w:rFonts w:ascii="Arial" w:hAnsi="Arial" w:cs="Arial"/>
          <w:noProof/>
          <w:sz w:val="20"/>
        </w:rPr>
        <w:t>1,600.800000001</w:t>
      </w:r>
    </w:p>
    <w:p w14:paraId="5FA3C0FA" w14:textId="77777777" w:rsidR="00590BF4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</w:rPr>
      </w:pPr>
    </w:p>
    <w:p w14:paraId="282F18D4" w14:textId="77777777" w:rsidR="00590BF4" w:rsidRPr="00863845" w:rsidRDefault="00590BF4" w:rsidP="00555CB5">
      <w:pPr>
        <w:widowControl w:val="0"/>
        <w:tabs>
          <w:tab w:val="left" w:pos="2977"/>
          <w:tab w:val="right" w:pos="4394"/>
          <w:tab w:val="right" w:pos="5670"/>
          <w:tab w:val="right" w:pos="7088"/>
          <w:tab w:val="right" w:pos="8505"/>
          <w:tab w:val="right" w:pos="9923"/>
        </w:tabs>
        <w:autoSpaceDE w:val="0"/>
        <w:autoSpaceDN w:val="0"/>
        <w:adjustRightInd w:val="0"/>
        <w:rPr>
          <w:rFonts w:ascii="Arial" w:hAnsi="Arial" w:cs="Arial"/>
          <w:b/>
          <w:sz w:val="16"/>
          <w:szCs w:val="16"/>
        </w:rPr>
      </w:pPr>
      <w:r w:rsidRPr="00863845">
        <w:rPr>
          <w:rFonts w:ascii="Arial" w:hAnsi="Arial" w:cs="Arial"/>
          <w:b/>
          <w:sz w:val="16"/>
          <w:szCs w:val="16"/>
        </w:rPr>
        <w:t>CANDIDATE</w:t>
      </w:r>
      <w:r w:rsidRPr="00863845">
        <w:rPr>
          <w:rFonts w:ascii="Arial" w:hAnsi="Arial" w:cs="Arial"/>
          <w:b/>
          <w:sz w:val="16"/>
          <w:szCs w:val="16"/>
        </w:rPr>
        <w:tab/>
        <w:t>STATUS</w:t>
      </w:r>
      <w:r w:rsidRPr="00863845">
        <w:rPr>
          <w:rFonts w:ascii="Arial" w:hAnsi="Arial" w:cs="Arial"/>
          <w:b/>
          <w:sz w:val="16"/>
          <w:szCs w:val="16"/>
        </w:rPr>
        <w:tab/>
        <w:t>ITER</w:t>
      </w:r>
      <w:r w:rsidRPr="00863845">
        <w:rPr>
          <w:rFonts w:ascii="Arial" w:hAnsi="Arial" w:cs="Arial"/>
          <w:b/>
          <w:sz w:val="16"/>
          <w:szCs w:val="16"/>
        </w:rPr>
        <w:tab/>
        <w:t>VOTES</w:t>
      </w:r>
      <w:r w:rsidRPr="00863845">
        <w:rPr>
          <w:rFonts w:ascii="Arial" w:hAnsi="Arial" w:cs="Arial"/>
          <w:b/>
          <w:sz w:val="16"/>
          <w:szCs w:val="16"/>
        </w:rPr>
        <w:tab/>
        <w:t>NTV</w:t>
      </w:r>
      <w:r w:rsidRPr="00863845">
        <w:rPr>
          <w:rFonts w:ascii="Arial" w:hAnsi="Arial" w:cs="Arial"/>
          <w:b/>
          <w:sz w:val="16"/>
          <w:szCs w:val="16"/>
        </w:rPr>
        <w:tab/>
        <w:t>QUOTA</w:t>
      </w:r>
      <w:r w:rsidRPr="00863845">
        <w:rPr>
          <w:rFonts w:ascii="Arial" w:hAnsi="Arial" w:cs="Arial"/>
          <w:b/>
          <w:sz w:val="16"/>
          <w:szCs w:val="16"/>
        </w:rPr>
        <w:tab/>
        <w:t>KEEP</w:t>
      </w:r>
    </w:p>
    <w:p w14:paraId="31D846F9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RAINEY Pete</w:t>
      </w:r>
      <w:r w:rsidRPr="00720BB3">
        <w:rPr>
          <w:rFonts w:ascii="Arial" w:hAnsi="Arial" w:cs="Arial"/>
          <w:noProof/>
          <w:sz w:val="16"/>
          <w:szCs w:val="16"/>
        </w:rPr>
        <w:tab/>
        <w:t>elected</w:t>
      </w:r>
      <w:r w:rsidRPr="00720BB3">
        <w:rPr>
          <w:rFonts w:ascii="Arial" w:hAnsi="Arial" w:cs="Arial"/>
          <w:noProof/>
          <w:sz w:val="16"/>
          <w:szCs w:val="16"/>
        </w:rPr>
        <w:tab/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2,237.000000000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  <w:r w:rsidRPr="00720BB3">
        <w:rPr>
          <w:rFonts w:ascii="Arial" w:hAnsi="Arial" w:cs="Arial"/>
          <w:noProof/>
          <w:sz w:val="16"/>
          <w:szCs w:val="16"/>
        </w:rPr>
        <w:tab/>
        <w:t>1,600.800000001</w:t>
      </w:r>
      <w:r w:rsidRPr="00720BB3">
        <w:rPr>
          <w:rFonts w:ascii="Arial" w:hAnsi="Arial" w:cs="Arial"/>
          <w:noProof/>
          <w:sz w:val="16"/>
          <w:szCs w:val="16"/>
        </w:rPr>
        <w:tab/>
        <w:t>0.458141135</w:t>
      </w:r>
    </w:p>
    <w:p w14:paraId="51277CA6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STALLARD Aaron</w:t>
      </w:r>
      <w:r w:rsidRPr="00720BB3">
        <w:rPr>
          <w:rFonts w:ascii="Arial" w:hAnsi="Arial" w:cs="Arial"/>
          <w:noProof/>
          <w:sz w:val="16"/>
          <w:szCs w:val="16"/>
        </w:rPr>
        <w:tab/>
        <w:t>elected</w:t>
      </w:r>
      <w:r w:rsidRPr="00720BB3">
        <w:rPr>
          <w:rFonts w:ascii="Arial" w:hAnsi="Arial" w:cs="Arial"/>
          <w:noProof/>
          <w:sz w:val="16"/>
          <w:szCs w:val="16"/>
        </w:rPr>
        <w:tab/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2,143.000000000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  <w:r w:rsidRPr="00720BB3">
        <w:rPr>
          <w:rFonts w:ascii="Arial" w:hAnsi="Arial" w:cs="Arial"/>
          <w:noProof/>
          <w:sz w:val="16"/>
          <w:szCs w:val="16"/>
        </w:rPr>
        <w:tab/>
        <w:t>1,600.800000001</w:t>
      </w:r>
      <w:r w:rsidRPr="00720BB3">
        <w:rPr>
          <w:rFonts w:ascii="Arial" w:hAnsi="Arial" w:cs="Arial"/>
          <w:noProof/>
          <w:sz w:val="16"/>
          <w:szCs w:val="16"/>
        </w:rPr>
        <w:tab/>
        <w:t>0.469112602</w:t>
      </w:r>
    </w:p>
    <w:p w14:paraId="72E5BD00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ANDERSON Matty</w:t>
      </w:r>
      <w:r w:rsidRPr="00720BB3">
        <w:rPr>
          <w:rFonts w:ascii="Arial" w:hAnsi="Arial" w:cs="Arial"/>
          <w:noProof/>
          <w:sz w:val="16"/>
          <w:szCs w:val="16"/>
        </w:rPr>
        <w:tab/>
        <w:t>elected</w:t>
      </w:r>
      <w:r w:rsidRPr="00720BB3">
        <w:rPr>
          <w:rFonts w:ascii="Arial" w:hAnsi="Arial" w:cs="Arial"/>
          <w:noProof/>
          <w:sz w:val="16"/>
          <w:szCs w:val="16"/>
        </w:rPr>
        <w:tab/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1,574.655516084</w:t>
      </w:r>
      <w:r w:rsidRPr="00720BB3">
        <w:rPr>
          <w:rFonts w:ascii="Arial" w:hAnsi="Arial" w:cs="Arial"/>
          <w:noProof/>
          <w:sz w:val="16"/>
          <w:szCs w:val="16"/>
        </w:rPr>
        <w:tab/>
        <w:t>255.706560051</w:t>
      </w:r>
      <w:r w:rsidRPr="00720BB3">
        <w:rPr>
          <w:rFonts w:ascii="Arial" w:hAnsi="Arial" w:cs="Arial"/>
          <w:noProof/>
          <w:sz w:val="16"/>
          <w:szCs w:val="16"/>
        </w:rPr>
        <w:tab/>
        <w:t>1,549.658687990</w:t>
      </w:r>
      <w:r w:rsidRPr="00720BB3">
        <w:rPr>
          <w:rFonts w:ascii="Arial" w:hAnsi="Arial" w:cs="Arial"/>
          <w:noProof/>
          <w:sz w:val="16"/>
          <w:szCs w:val="16"/>
        </w:rPr>
        <w:tab/>
        <w:t>0.664227224</w:t>
      </w:r>
    </w:p>
    <w:p w14:paraId="72909AE3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HODGSON James</w:t>
      </w:r>
      <w:r w:rsidRPr="00720BB3">
        <w:rPr>
          <w:rFonts w:ascii="Arial" w:hAnsi="Arial" w:cs="Arial"/>
          <w:noProof/>
          <w:sz w:val="16"/>
          <w:szCs w:val="16"/>
        </w:rPr>
        <w:tab/>
        <w:t>elected</w:t>
      </w:r>
      <w:r w:rsidRPr="00720BB3">
        <w:rPr>
          <w:rFonts w:ascii="Arial" w:hAnsi="Arial" w:cs="Arial"/>
          <w:noProof/>
          <w:sz w:val="16"/>
          <w:szCs w:val="16"/>
        </w:rPr>
        <w:tab/>
        <w:t>14</w:t>
      </w:r>
      <w:r w:rsidRPr="00720BB3">
        <w:rPr>
          <w:rFonts w:ascii="Arial" w:hAnsi="Arial" w:cs="Arial"/>
          <w:noProof/>
          <w:sz w:val="16"/>
          <w:szCs w:val="16"/>
        </w:rPr>
        <w:tab/>
        <w:t>1,438.593263402</w:t>
      </w:r>
      <w:r w:rsidRPr="00720BB3">
        <w:rPr>
          <w:rFonts w:ascii="Arial" w:hAnsi="Arial" w:cs="Arial"/>
          <w:noProof/>
          <w:sz w:val="16"/>
          <w:szCs w:val="16"/>
        </w:rPr>
        <w:tab/>
        <w:t>946.574347616</w:t>
      </w:r>
      <w:r w:rsidRPr="00720BB3">
        <w:rPr>
          <w:rFonts w:ascii="Arial" w:hAnsi="Arial" w:cs="Arial"/>
          <w:noProof/>
          <w:sz w:val="16"/>
          <w:szCs w:val="16"/>
        </w:rPr>
        <w:tab/>
        <w:t>1,411.485130477</w:t>
      </w:r>
      <w:r w:rsidRPr="00720BB3">
        <w:rPr>
          <w:rFonts w:ascii="Arial" w:hAnsi="Arial" w:cs="Arial"/>
          <w:noProof/>
          <w:sz w:val="16"/>
          <w:szCs w:val="16"/>
        </w:rPr>
        <w:tab/>
        <w:t>1.000000000</w:t>
      </w:r>
    </w:p>
    <w:p w14:paraId="3092FA44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WIN Peter</w:t>
      </w:r>
      <w:r w:rsidRPr="00720BB3">
        <w:rPr>
          <w:rFonts w:ascii="Arial" w:hAnsi="Arial" w:cs="Arial"/>
          <w:noProof/>
          <w:sz w:val="16"/>
          <w:szCs w:val="16"/>
        </w:rPr>
        <w:tab/>
        <w:t>excluded</w:t>
      </w:r>
      <w:r w:rsidRPr="00720BB3">
        <w:rPr>
          <w:rFonts w:ascii="Arial" w:hAnsi="Arial" w:cs="Arial"/>
          <w:noProof/>
          <w:sz w:val="16"/>
          <w:szCs w:val="16"/>
        </w:rPr>
        <w:tab/>
        <w:t>14</w:t>
      </w:r>
      <w:r w:rsidRPr="00720BB3">
        <w:rPr>
          <w:rFonts w:ascii="Arial" w:hAnsi="Arial" w:cs="Arial"/>
          <w:noProof/>
          <w:sz w:val="16"/>
          <w:szCs w:val="16"/>
        </w:rPr>
        <w:tab/>
        <w:t>1,316.208224861</w:t>
      </w:r>
      <w:r w:rsidRPr="00720BB3">
        <w:rPr>
          <w:rFonts w:ascii="Arial" w:hAnsi="Arial" w:cs="Arial"/>
          <w:noProof/>
          <w:sz w:val="16"/>
          <w:szCs w:val="16"/>
        </w:rPr>
        <w:tab/>
        <w:t>946.574347616</w:t>
      </w:r>
      <w:r w:rsidRPr="00720BB3">
        <w:rPr>
          <w:rFonts w:ascii="Arial" w:hAnsi="Arial" w:cs="Arial"/>
          <w:noProof/>
          <w:sz w:val="16"/>
          <w:szCs w:val="16"/>
        </w:rPr>
        <w:tab/>
        <w:t>1,411.485130477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1197C9AA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COWDREY Cleo</w:t>
      </w:r>
      <w:r w:rsidRPr="00720BB3">
        <w:rPr>
          <w:rFonts w:ascii="Arial" w:hAnsi="Arial" w:cs="Arial"/>
          <w:noProof/>
          <w:sz w:val="16"/>
          <w:szCs w:val="16"/>
        </w:rPr>
        <w:tab/>
        <w:t>excluded</w:t>
      </w:r>
      <w:r w:rsidRPr="00720BB3">
        <w:rPr>
          <w:rFonts w:ascii="Arial" w:hAnsi="Arial" w:cs="Arial"/>
          <w:noProof/>
          <w:sz w:val="16"/>
          <w:szCs w:val="16"/>
        </w:rPr>
        <w:tab/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690.820803288</w:t>
      </w:r>
      <w:r w:rsidRPr="00720BB3">
        <w:rPr>
          <w:rFonts w:ascii="Arial" w:hAnsi="Arial" w:cs="Arial"/>
          <w:noProof/>
          <w:sz w:val="16"/>
          <w:szCs w:val="16"/>
        </w:rPr>
        <w:tab/>
        <w:t>539.491304675</w:t>
      </w:r>
      <w:r w:rsidRPr="00720BB3">
        <w:rPr>
          <w:rFonts w:ascii="Arial" w:hAnsi="Arial" w:cs="Arial"/>
          <w:noProof/>
          <w:sz w:val="16"/>
          <w:szCs w:val="16"/>
        </w:rPr>
        <w:tab/>
        <w:t>1,492.901739066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072032C3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CAMERON Murray</w:t>
      </w:r>
      <w:r w:rsidRPr="00720BB3">
        <w:rPr>
          <w:rFonts w:ascii="Arial" w:hAnsi="Arial" w:cs="Arial"/>
          <w:noProof/>
          <w:sz w:val="16"/>
          <w:szCs w:val="16"/>
        </w:rPr>
        <w:tab/>
        <w:t>excluded</w:t>
      </w:r>
      <w:r w:rsidRPr="00720BB3">
        <w:rPr>
          <w:rFonts w:ascii="Arial" w:hAnsi="Arial" w:cs="Arial"/>
          <w:noProof/>
          <w:sz w:val="16"/>
          <w:szCs w:val="16"/>
        </w:rPr>
        <w:tab/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485.237930066</w:t>
      </w:r>
      <w:r w:rsidRPr="00720BB3">
        <w:rPr>
          <w:rFonts w:ascii="Arial" w:hAnsi="Arial" w:cs="Arial"/>
          <w:noProof/>
          <w:sz w:val="16"/>
          <w:szCs w:val="16"/>
        </w:rPr>
        <w:tab/>
        <w:t>454.951819494</w:t>
      </w:r>
      <w:r w:rsidRPr="00720BB3">
        <w:rPr>
          <w:rFonts w:ascii="Arial" w:hAnsi="Arial" w:cs="Arial"/>
          <w:noProof/>
          <w:sz w:val="16"/>
          <w:szCs w:val="16"/>
        </w:rPr>
        <w:tab/>
        <w:t>1,509.809636102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7948188F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DAVIS Sean</w:t>
      </w:r>
      <w:r w:rsidRPr="00720BB3">
        <w:rPr>
          <w:rFonts w:ascii="Arial" w:hAnsi="Arial" w:cs="Arial"/>
          <w:noProof/>
          <w:sz w:val="16"/>
          <w:szCs w:val="16"/>
        </w:rPr>
        <w:tab/>
        <w:t>excluded</w:t>
      </w:r>
      <w:r w:rsidRPr="00720BB3">
        <w:rPr>
          <w:rFonts w:ascii="Arial" w:hAnsi="Arial" w:cs="Arial"/>
          <w:noProof/>
          <w:sz w:val="16"/>
          <w:szCs w:val="16"/>
        </w:rPr>
        <w:tab/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247.555878191</w:t>
      </w:r>
      <w:r w:rsidRPr="00720BB3">
        <w:rPr>
          <w:rFonts w:ascii="Arial" w:hAnsi="Arial" w:cs="Arial"/>
          <w:noProof/>
          <w:sz w:val="16"/>
          <w:szCs w:val="16"/>
        </w:rPr>
        <w:tab/>
        <w:t>310.706253938</w:t>
      </w:r>
      <w:r w:rsidRPr="00720BB3">
        <w:rPr>
          <w:rFonts w:ascii="Arial" w:hAnsi="Arial" w:cs="Arial"/>
          <w:noProof/>
          <w:sz w:val="16"/>
          <w:szCs w:val="16"/>
        </w:rPr>
        <w:tab/>
        <w:t>1,538.658749213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5DE32F37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MITCHELL Dai</w:t>
      </w:r>
      <w:r w:rsidRPr="00720BB3">
        <w:rPr>
          <w:rFonts w:ascii="Arial" w:hAnsi="Arial" w:cs="Arial"/>
          <w:noProof/>
          <w:sz w:val="16"/>
          <w:szCs w:val="16"/>
        </w:rPr>
        <w:tab/>
        <w:t>excluded</w:t>
      </w:r>
      <w:r w:rsidRPr="00720BB3">
        <w:rPr>
          <w:rFonts w:ascii="Arial" w:hAnsi="Arial" w:cs="Arial"/>
          <w:noProof/>
          <w:sz w:val="16"/>
          <w:szCs w:val="16"/>
        </w:rPr>
        <w:tab/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163.712324255</w:t>
      </w:r>
      <w:r w:rsidRPr="00720BB3">
        <w:rPr>
          <w:rFonts w:ascii="Arial" w:hAnsi="Arial" w:cs="Arial"/>
          <w:noProof/>
          <w:sz w:val="16"/>
          <w:szCs w:val="16"/>
        </w:rPr>
        <w:tab/>
        <w:t>267.671445046</w:t>
      </w:r>
      <w:r w:rsidRPr="00720BB3">
        <w:rPr>
          <w:rFonts w:ascii="Arial" w:hAnsi="Arial" w:cs="Arial"/>
          <w:noProof/>
          <w:sz w:val="16"/>
          <w:szCs w:val="16"/>
        </w:rPr>
        <w:tab/>
        <w:t>1,547.265710991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6F974830" w14:textId="77777777" w:rsidR="00590BF4" w:rsidRPr="00863845" w:rsidRDefault="00590BF4" w:rsidP="003C0EA2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19B95945" w14:textId="77777777" w:rsidR="00590BF4" w:rsidRPr="00EE2F2D" w:rsidRDefault="00590BF4" w:rsidP="00555CB5">
      <w:pPr>
        <w:widowControl w:val="0"/>
        <w:tabs>
          <w:tab w:val="left" w:pos="851"/>
          <w:tab w:val="decimal" w:pos="5670"/>
        </w:tabs>
        <w:autoSpaceDE w:val="0"/>
        <w:autoSpaceDN w:val="0"/>
        <w:adjustRightInd w:val="0"/>
        <w:rPr>
          <w:rFonts w:ascii="Arial" w:hAnsi="Arial" w:cs="Arial"/>
          <w:b/>
          <w:sz w:val="16"/>
          <w:szCs w:val="16"/>
        </w:rPr>
      </w:pPr>
      <w:r w:rsidRPr="00EE2F2D">
        <w:rPr>
          <w:rFonts w:ascii="Arial" w:hAnsi="Arial" w:cs="Arial"/>
          <w:b/>
          <w:sz w:val="16"/>
          <w:szCs w:val="16"/>
        </w:rPr>
        <w:t>ITER</w:t>
      </w:r>
      <w:r w:rsidRPr="00EE2F2D">
        <w:rPr>
          <w:rFonts w:ascii="Arial" w:hAnsi="Arial" w:cs="Arial"/>
          <w:b/>
          <w:sz w:val="16"/>
          <w:szCs w:val="16"/>
        </w:rPr>
        <w:tab/>
        <w:t>CANDIDATE</w:t>
      </w:r>
      <w:r w:rsidRPr="00EE2F2D">
        <w:rPr>
          <w:rFonts w:ascii="Arial" w:hAnsi="Arial" w:cs="Arial"/>
          <w:b/>
          <w:sz w:val="16"/>
          <w:szCs w:val="16"/>
        </w:rPr>
        <w:tab/>
        <w:t>VOTES</w:t>
      </w:r>
    </w:p>
    <w:p w14:paraId="76A25B0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RAINEY Pete</w:t>
      </w:r>
      <w:r w:rsidRPr="00720BB3">
        <w:rPr>
          <w:rFonts w:ascii="Arial" w:hAnsi="Arial" w:cs="Arial"/>
          <w:noProof/>
          <w:sz w:val="16"/>
          <w:szCs w:val="16"/>
        </w:rPr>
        <w:tab/>
        <w:t>2,237.000000000</w:t>
      </w:r>
    </w:p>
    <w:p w14:paraId="4D8BB0E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STALLARD Aaron</w:t>
      </w:r>
      <w:r w:rsidRPr="00720BB3">
        <w:rPr>
          <w:rFonts w:ascii="Arial" w:hAnsi="Arial" w:cs="Arial"/>
          <w:noProof/>
          <w:sz w:val="16"/>
          <w:szCs w:val="16"/>
        </w:rPr>
        <w:tab/>
        <w:t>2,143.000000000</w:t>
      </w:r>
    </w:p>
    <w:p w14:paraId="030F5EB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ANDERSON Matty</w:t>
      </w:r>
      <w:r w:rsidRPr="00720BB3">
        <w:rPr>
          <w:rFonts w:ascii="Arial" w:hAnsi="Arial" w:cs="Arial"/>
          <w:noProof/>
          <w:sz w:val="16"/>
          <w:szCs w:val="16"/>
        </w:rPr>
        <w:tab/>
        <w:t>1,080.000000000</w:t>
      </w:r>
    </w:p>
    <w:p w14:paraId="7FB1A4E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WIN Peter</w:t>
      </w:r>
      <w:r w:rsidRPr="00720BB3">
        <w:rPr>
          <w:rFonts w:ascii="Arial" w:hAnsi="Arial" w:cs="Arial"/>
          <w:noProof/>
          <w:sz w:val="16"/>
          <w:szCs w:val="16"/>
        </w:rPr>
        <w:tab/>
        <w:t>768.000000000</w:t>
      </w:r>
    </w:p>
    <w:p w14:paraId="5D0F95D2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HODGSON James</w:t>
      </w:r>
      <w:r w:rsidRPr="00720BB3">
        <w:rPr>
          <w:rFonts w:ascii="Arial" w:hAnsi="Arial" w:cs="Arial"/>
          <w:noProof/>
          <w:sz w:val="16"/>
          <w:szCs w:val="16"/>
        </w:rPr>
        <w:tab/>
        <w:t>669.000000000</w:t>
      </w:r>
    </w:p>
    <w:p w14:paraId="39F385B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COWDREY Cleo</w:t>
      </w:r>
      <w:r w:rsidRPr="00720BB3">
        <w:rPr>
          <w:rFonts w:ascii="Arial" w:hAnsi="Arial" w:cs="Arial"/>
          <w:noProof/>
          <w:sz w:val="16"/>
          <w:szCs w:val="16"/>
        </w:rPr>
        <w:tab/>
        <w:t>421.000000000</w:t>
      </w:r>
    </w:p>
    <w:p w14:paraId="4E5D6A9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CAMERON Murray</w:t>
      </w:r>
      <w:r w:rsidRPr="00720BB3">
        <w:rPr>
          <w:rFonts w:ascii="Arial" w:hAnsi="Arial" w:cs="Arial"/>
          <w:noProof/>
          <w:sz w:val="16"/>
          <w:szCs w:val="16"/>
        </w:rPr>
        <w:tab/>
        <w:t>368.000000000</w:t>
      </w:r>
    </w:p>
    <w:p w14:paraId="70CEE3A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DAVIS Sean</w:t>
      </w:r>
      <w:r w:rsidRPr="00720BB3">
        <w:rPr>
          <w:rFonts w:ascii="Arial" w:hAnsi="Arial" w:cs="Arial"/>
          <w:noProof/>
          <w:sz w:val="16"/>
          <w:szCs w:val="16"/>
        </w:rPr>
        <w:tab/>
        <w:t>193.000000000</w:t>
      </w:r>
    </w:p>
    <w:p w14:paraId="4C00F588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MITCHELL Dai</w:t>
      </w:r>
      <w:r w:rsidRPr="00720BB3">
        <w:rPr>
          <w:rFonts w:ascii="Arial" w:hAnsi="Arial" w:cs="Arial"/>
          <w:noProof/>
          <w:sz w:val="16"/>
          <w:szCs w:val="16"/>
        </w:rPr>
        <w:tab/>
        <w:t>125.000000000</w:t>
      </w:r>
    </w:p>
    <w:p w14:paraId="5BD8372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STALLARD Aaron</w:t>
      </w:r>
      <w:r w:rsidRPr="00720BB3">
        <w:rPr>
          <w:rFonts w:ascii="Arial" w:hAnsi="Arial" w:cs="Arial"/>
          <w:noProof/>
          <w:sz w:val="16"/>
          <w:szCs w:val="16"/>
        </w:rPr>
        <w:tab/>
        <w:t>1,805.382684857</w:t>
      </w:r>
    </w:p>
    <w:p w14:paraId="10C8975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RAINEY Pete</w:t>
      </w:r>
      <w:r w:rsidRPr="00720BB3">
        <w:rPr>
          <w:rFonts w:ascii="Arial" w:hAnsi="Arial" w:cs="Arial"/>
          <w:noProof/>
          <w:sz w:val="16"/>
          <w:szCs w:val="16"/>
        </w:rPr>
        <w:tab/>
        <w:t>1,783.483616885</w:t>
      </w:r>
    </w:p>
    <w:p w14:paraId="7A633CC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ANDERSON Matty</w:t>
      </w:r>
      <w:r w:rsidRPr="00720BB3">
        <w:rPr>
          <w:rFonts w:ascii="Arial" w:hAnsi="Arial" w:cs="Arial"/>
          <w:noProof/>
          <w:sz w:val="16"/>
          <w:szCs w:val="16"/>
        </w:rPr>
        <w:tab/>
        <w:t>1,389.571895558</w:t>
      </w:r>
    </w:p>
    <w:p w14:paraId="4C1F530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WIN Peter</w:t>
      </w:r>
      <w:r w:rsidRPr="00720BB3">
        <w:rPr>
          <w:rFonts w:ascii="Arial" w:hAnsi="Arial" w:cs="Arial"/>
          <w:noProof/>
          <w:sz w:val="16"/>
          <w:szCs w:val="16"/>
        </w:rPr>
        <w:tab/>
        <w:t>832.317155404</w:t>
      </w:r>
    </w:p>
    <w:p w14:paraId="68C1A20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HODGSON James</w:t>
      </w:r>
      <w:r w:rsidRPr="00720BB3">
        <w:rPr>
          <w:rFonts w:ascii="Arial" w:hAnsi="Arial" w:cs="Arial"/>
          <w:noProof/>
          <w:sz w:val="16"/>
          <w:szCs w:val="16"/>
        </w:rPr>
        <w:tab/>
        <w:t>775.808745668</w:t>
      </w:r>
    </w:p>
    <w:p w14:paraId="677239B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COWDREY Cleo</w:t>
      </w:r>
      <w:r w:rsidRPr="00720BB3">
        <w:rPr>
          <w:rFonts w:ascii="Arial" w:hAnsi="Arial" w:cs="Arial"/>
          <w:noProof/>
          <w:sz w:val="16"/>
          <w:szCs w:val="16"/>
        </w:rPr>
        <w:tab/>
        <w:t>478.439369191</w:t>
      </w:r>
    </w:p>
    <w:p w14:paraId="241C0FE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CAMERON Murray</w:t>
      </w:r>
      <w:r w:rsidRPr="00720BB3">
        <w:rPr>
          <w:rFonts w:ascii="Arial" w:hAnsi="Arial" w:cs="Arial"/>
          <w:noProof/>
          <w:sz w:val="16"/>
          <w:szCs w:val="16"/>
        </w:rPr>
        <w:tab/>
        <w:t>409.750366405</w:t>
      </w:r>
    </w:p>
    <w:p w14:paraId="639AA0C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DAVIS Sean</w:t>
      </w:r>
      <w:r w:rsidRPr="00720BB3">
        <w:rPr>
          <w:rFonts w:ascii="Arial" w:hAnsi="Arial" w:cs="Arial"/>
          <w:noProof/>
          <w:sz w:val="16"/>
          <w:szCs w:val="16"/>
        </w:rPr>
        <w:tab/>
        <w:t>216.709706130</w:t>
      </w:r>
    </w:p>
    <w:p w14:paraId="3E17C5C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MITCHELL Dai</w:t>
      </w:r>
      <w:r w:rsidRPr="00720BB3">
        <w:rPr>
          <w:rFonts w:ascii="Arial" w:hAnsi="Arial" w:cs="Arial"/>
          <w:noProof/>
          <w:sz w:val="16"/>
          <w:szCs w:val="16"/>
        </w:rPr>
        <w:tab/>
        <w:t>148.829076385</w:t>
      </w:r>
    </w:p>
    <w:p w14:paraId="310BD71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RAINEY Pete</w:t>
      </w:r>
      <w:r w:rsidRPr="00720BB3">
        <w:rPr>
          <w:rFonts w:ascii="Arial" w:hAnsi="Arial" w:cs="Arial"/>
          <w:noProof/>
          <w:sz w:val="16"/>
          <w:szCs w:val="16"/>
        </w:rPr>
        <w:tab/>
        <w:t>1,630.395107419</w:t>
      </w:r>
    </w:p>
    <w:p w14:paraId="2E48294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STALLARD Aaron</w:t>
      </w:r>
      <w:r w:rsidRPr="00720BB3">
        <w:rPr>
          <w:rFonts w:ascii="Arial" w:hAnsi="Arial" w:cs="Arial"/>
          <w:noProof/>
          <w:sz w:val="16"/>
          <w:szCs w:val="16"/>
        </w:rPr>
        <w:tab/>
        <w:t>1,622.063335155</w:t>
      </w:r>
    </w:p>
    <w:p w14:paraId="2163ABE2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ANDERSON Matty</w:t>
      </w:r>
      <w:r w:rsidRPr="00720BB3">
        <w:rPr>
          <w:rFonts w:ascii="Arial" w:hAnsi="Arial" w:cs="Arial"/>
          <w:noProof/>
          <w:sz w:val="16"/>
          <w:szCs w:val="16"/>
        </w:rPr>
        <w:tab/>
        <w:t>1,528.912032729</w:t>
      </w:r>
    </w:p>
    <w:p w14:paraId="07C5CDF4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WIN Peter</w:t>
      </w:r>
      <w:r w:rsidRPr="00720BB3">
        <w:rPr>
          <w:rFonts w:ascii="Arial" w:hAnsi="Arial" w:cs="Arial"/>
          <w:noProof/>
          <w:sz w:val="16"/>
          <w:szCs w:val="16"/>
        </w:rPr>
        <w:tab/>
        <w:t>856.895478992</w:t>
      </w:r>
    </w:p>
    <w:p w14:paraId="4A7ABCB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HODGSON James</w:t>
      </w:r>
      <w:r w:rsidRPr="00720BB3">
        <w:rPr>
          <w:rFonts w:ascii="Arial" w:hAnsi="Arial" w:cs="Arial"/>
          <w:noProof/>
          <w:sz w:val="16"/>
          <w:szCs w:val="16"/>
        </w:rPr>
        <w:tab/>
        <w:t>820.820512553</w:t>
      </w:r>
    </w:p>
    <w:p w14:paraId="61A79A3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COWDREY Cleo</w:t>
      </w:r>
      <w:r w:rsidRPr="00720BB3">
        <w:rPr>
          <w:rFonts w:ascii="Arial" w:hAnsi="Arial" w:cs="Arial"/>
          <w:noProof/>
          <w:sz w:val="16"/>
          <w:szCs w:val="16"/>
        </w:rPr>
        <w:tab/>
        <w:t>501.931142505</w:t>
      </w:r>
    </w:p>
    <w:p w14:paraId="75D41DF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CAMERON Murray</w:t>
      </w:r>
      <w:r w:rsidRPr="00720BB3">
        <w:rPr>
          <w:rFonts w:ascii="Arial" w:hAnsi="Arial" w:cs="Arial"/>
          <w:noProof/>
          <w:sz w:val="16"/>
          <w:szCs w:val="16"/>
        </w:rPr>
        <w:tab/>
        <w:t>425.626661334</w:t>
      </w:r>
    </w:p>
    <w:p w14:paraId="658ECC2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DAVIS Sean</w:t>
      </w:r>
      <w:r w:rsidRPr="00720BB3">
        <w:rPr>
          <w:rFonts w:ascii="Arial" w:hAnsi="Arial" w:cs="Arial"/>
          <w:noProof/>
          <w:sz w:val="16"/>
          <w:szCs w:val="16"/>
        </w:rPr>
        <w:tab/>
        <w:t>226.096436065</w:t>
      </w:r>
    </w:p>
    <w:p w14:paraId="323B916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MITCHELL Dai</w:t>
      </w:r>
      <w:r w:rsidRPr="00720BB3">
        <w:rPr>
          <w:rFonts w:ascii="Arial" w:hAnsi="Arial" w:cs="Arial"/>
          <w:noProof/>
          <w:sz w:val="16"/>
          <w:szCs w:val="16"/>
        </w:rPr>
        <w:tab/>
        <w:t>158.637524510</w:t>
      </w:r>
    </w:p>
    <w:p w14:paraId="3246A31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ANDERSON Matty</w:t>
      </w:r>
      <w:r w:rsidRPr="00720BB3">
        <w:rPr>
          <w:rFonts w:ascii="Arial" w:hAnsi="Arial" w:cs="Arial"/>
          <w:noProof/>
          <w:sz w:val="16"/>
          <w:szCs w:val="16"/>
        </w:rPr>
        <w:tab/>
        <w:t>1,574.655516084</w:t>
      </w:r>
    </w:p>
    <w:p w14:paraId="5AEC894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STALLARD Aaron</w:t>
      </w:r>
      <w:r w:rsidRPr="00720BB3">
        <w:rPr>
          <w:rFonts w:ascii="Arial" w:hAnsi="Arial" w:cs="Arial"/>
          <w:noProof/>
          <w:sz w:val="16"/>
          <w:szCs w:val="16"/>
        </w:rPr>
        <w:tab/>
        <w:t>1,571.861420987</w:t>
      </w:r>
    </w:p>
    <w:p w14:paraId="3F5BE274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RAINEY Pete</w:t>
      </w:r>
      <w:r w:rsidRPr="00720BB3">
        <w:rPr>
          <w:rFonts w:ascii="Arial" w:hAnsi="Arial" w:cs="Arial"/>
          <w:noProof/>
          <w:sz w:val="16"/>
          <w:szCs w:val="16"/>
        </w:rPr>
        <w:tab/>
        <w:t>1,570.684624835</w:t>
      </w:r>
    </w:p>
    <w:p w14:paraId="430B5EA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WIN Peter</w:t>
      </w:r>
      <w:r w:rsidRPr="00720BB3">
        <w:rPr>
          <w:rFonts w:ascii="Arial" w:hAnsi="Arial" w:cs="Arial"/>
          <w:noProof/>
          <w:sz w:val="16"/>
          <w:szCs w:val="16"/>
        </w:rPr>
        <w:tab/>
        <w:t>864.759061784</w:t>
      </w:r>
    </w:p>
    <w:p w14:paraId="263BC0D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HODGSON James</w:t>
      </w:r>
      <w:r w:rsidRPr="00720BB3">
        <w:rPr>
          <w:rFonts w:ascii="Arial" w:hAnsi="Arial" w:cs="Arial"/>
          <w:noProof/>
          <w:sz w:val="16"/>
          <w:szCs w:val="16"/>
        </w:rPr>
        <w:tab/>
        <w:t>835.203890448</w:t>
      </w:r>
    </w:p>
    <w:p w14:paraId="5D62594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COWDREY Cleo</w:t>
      </w:r>
      <w:r w:rsidRPr="00720BB3">
        <w:rPr>
          <w:rFonts w:ascii="Arial" w:hAnsi="Arial" w:cs="Arial"/>
          <w:noProof/>
          <w:sz w:val="16"/>
          <w:szCs w:val="16"/>
        </w:rPr>
        <w:tab/>
        <w:t>509.540563075</w:t>
      </w:r>
    </w:p>
    <w:p w14:paraId="2107590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CAMERON Murray</w:t>
      </w:r>
      <w:r w:rsidRPr="00720BB3">
        <w:rPr>
          <w:rFonts w:ascii="Arial" w:hAnsi="Arial" w:cs="Arial"/>
          <w:noProof/>
          <w:sz w:val="16"/>
          <w:szCs w:val="16"/>
        </w:rPr>
        <w:tab/>
        <w:t>430.640400077</w:t>
      </w:r>
    </w:p>
    <w:p w14:paraId="31EF146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DAVIS Sean</w:t>
      </w:r>
      <w:r w:rsidRPr="00720BB3">
        <w:rPr>
          <w:rFonts w:ascii="Arial" w:hAnsi="Arial" w:cs="Arial"/>
          <w:noProof/>
          <w:sz w:val="16"/>
          <w:szCs w:val="16"/>
        </w:rPr>
        <w:tab/>
        <w:t>229.128103634</w:t>
      </w:r>
    </w:p>
    <w:p w14:paraId="3BEF338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MITCHELL Dai</w:t>
      </w:r>
      <w:r w:rsidRPr="00720BB3">
        <w:rPr>
          <w:rFonts w:ascii="Arial" w:hAnsi="Arial" w:cs="Arial"/>
          <w:noProof/>
          <w:sz w:val="16"/>
          <w:szCs w:val="16"/>
        </w:rPr>
        <w:tab/>
        <w:t>161.819859025</w:t>
      </w:r>
    </w:p>
    <w:p w14:paraId="62986FA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ANDERSON Matty</w:t>
      </w:r>
      <w:r w:rsidRPr="00720BB3">
        <w:rPr>
          <w:rFonts w:ascii="Arial" w:hAnsi="Arial" w:cs="Arial"/>
          <w:noProof/>
          <w:sz w:val="16"/>
          <w:szCs w:val="16"/>
        </w:rPr>
        <w:tab/>
        <w:t>1,563.392367179</w:t>
      </w:r>
    </w:p>
    <w:p w14:paraId="0D010B14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RAINEY Pete</w:t>
      </w:r>
      <w:r w:rsidRPr="00720BB3">
        <w:rPr>
          <w:rFonts w:ascii="Arial" w:hAnsi="Arial" w:cs="Arial"/>
          <w:noProof/>
          <w:sz w:val="16"/>
          <w:szCs w:val="16"/>
        </w:rPr>
        <w:tab/>
        <w:t>1,558.712508650</w:t>
      </w:r>
    </w:p>
    <w:p w14:paraId="7C12BFD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STALLARD Aaron</w:t>
      </w:r>
      <w:r w:rsidRPr="00720BB3">
        <w:rPr>
          <w:rFonts w:ascii="Arial" w:hAnsi="Arial" w:cs="Arial"/>
          <w:noProof/>
          <w:sz w:val="16"/>
          <w:szCs w:val="16"/>
        </w:rPr>
        <w:tab/>
        <w:t>1,558.488458581</w:t>
      </w:r>
    </w:p>
    <w:p w14:paraId="7655FF6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WIN Peter</w:t>
      </w:r>
      <w:r w:rsidRPr="00720BB3">
        <w:rPr>
          <w:rFonts w:ascii="Arial" w:hAnsi="Arial" w:cs="Arial"/>
          <w:noProof/>
          <w:sz w:val="16"/>
          <w:szCs w:val="16"/>
        </w:rPr>
        <w:tab/>
        <w:t>868.169398541</w:t>
      </w:r>
    </w:p>
    <w:p w14:paraId="5C3324A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HODGSON James</w:t>
      </w:r>
      <w:r w:rsidRPr="00720BB3">
        <w:rPr>
          <w:rFonts w:ascii="Arial" w:hAnsi="Arial" w:cs="Arial"/>
          <w:noProof/>
          <w:sz w:val="16"/>
          <w:szCs w:val="16"/>
        </w:rPr>
        <w:tab/>
        <w:t>843.772840661</w:t>
      </w:r>
    </w:p>
    <w:p w14:paraId="3111CA4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COWDREY Cleo</w:t>
      </w:r>
      <w:r w:rsidRPr="00720BB3">
        <w:rPr>
          <w:rFonts w:ascii="Arial" w:hAnsi="Arial" w:cs="Arial"/>
          <w:noProof/>
          <w:sz w:val="16"/>
          <w:szCs w:val="16"/>
        </w:rPr>
        <w:tab/>
        <w:t>514.619497067</w:t>
      </w:r>
    </w:p>
    <w:p w14:paraId="1288B9D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CAMERON Murray</w:t>
      </w:r>
      <w:r w:rsidRPr="00720BB3">
        <w:rPr>
          <w:rFonts w:ascii="Arial" w:hAnsi="Arial" w:cs="Arial"/>
          <w:noProof/>
          <w:sz w:val="16"/>
          <w:szCs w:val="16"/>
        </w:rPr>
        <w:tab/>
        <w:t>433.036919752</w:t>
      </w:r>
    </w:p>
    <w:p w14:paraId="224E369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DAVIS Sean</w:t>
      </w:r>
      <w:r w:rsidRPr="00720BB3">
        <w:rPr>
          <w:rFonts w:ascii="Arial" w:hAnsi="Arial" w:cs="Arial"/>
          <w:noProof/>
          <w:sz w:val="16"/>
          <w:szCs w:val="16"/>
        </w:rPr>
        <w:tab/>
        <w:t>232.424240268</w:t>
      </w:r>
    </w:p>
    <w:p w14:paraId="2D91DFC8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MITCHELL Dai</w:t>
      </w:r>
      <w:r w:rsidRPr="00720BB3">
        <w:rPr>
          <w:rFonts w:ascii="Arial" w:hAnsi="Arial" w:cs="Arial"/>
          <w:noProof/>
          <w:sz w:val="16"/>
          <w:szCs w:val="16"/>
        </w:rPr>
        <w:tab/>
        <w:t>163.712324255</w:t>
      </w:r>
    </w:p>
    <w:p w14:paraId="5042BEB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ANDERSON Matty</w:t>
      </w:r>
      <w:r w:rsidRPr="00720BB3">
        <w:rPr>
          <w:rFonts w:ascii="Arial" w:hAnsi="Arial" w:cs="Arial"/>
          <w:noProof/>
          <w:sz w:val="16"/>
          <w:szCs w:val="16"/>
        </w:rPr>
        <w:tab/>
        <w:t>1,583.161526211</w:t>
      </w:r>
    </w:p>
    <w:p w14:paraId="2B9B622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RAINEY Pete</w:t>
      </w:r>
      <w:r w:rsidRPr="00720BB3">
        <w:rPr>
          <w:rFonts w:ascii="Arial" w:hAnsi="Arial" w:cs="Arial"/>
          <w:noProof/>
          <w:sz w:val="16"/>
          <w:szCs w:val="16"/>
        </w:rPr>
        <w:tab/>
        <w:t>1,563.303575041</w:t>
      </w:r>
    </w:p>
    <w:p w14:paraId="031031D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STALLARD Aaron</w:t>
      </w:r>
      <w:r w:rsidRPr="00720BB3">
        <w:rPr>
          <w:rFonts w:ascii="Arial" w:hAnsi="Arial" w:cs="Arial"/>
          <w:noProof/>
          <w:sz w:val="16"/>
          <w:szCs w:val="16"/>
        </w:rPr>
        <w:tab/>
        <w:t>1,563.174471961</w:t>
      </w:r>
    </w:p>
    <w:p w14:paraId="1F54617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WIN Peter</w:t>
      </w:r>
      <w:r w:rsidRPr="00720BB3">
        <w:rPr>
          <w:rFonts w:ascii="Arial" w:hAnsi="Arial" w:cs="Arial"/>
          <w:noProof/>
          <w:sz w:val="16"/>
          <w:szCs w:val="16"/>
        </w:rPr>
        <w:tab/>
        <w:t>899.812710139</w:t>
      </w:r>
    </w:p>
    <w:p w14:paraId="032AF43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HODGSON James</w:t>
      </w:r>
      <w:r w:rsidRPr="00720BB3">
        <w:rPr>
          <w:rFonts w:ascii="Arial" w:hAnsi="Arial" w:cs="Arial"/>
          <w:noProof/>
          <w:sz w:val="16"/>
          <w:szCs w:val="16"/>
        </w:rPr>
        <w:tab/>
        <w:t>863.363513652</w:t>
      </w:r>
    </w:p>
    <w:p w14:paraId="21E7830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COWDREY Cleo</w:t>
      </w:r>
      <w:r w:rsidRPr="00720BB3">
        <w:rPr>
          <w:rFonts w:ascii="Arial" w:hAnsi="Arial" w:cs="Arial"/>
          <w:noProof/>
          <w:sz w:val="16"/>
          <w:szCs w:val="16"/>
        </w:rPr>
        <w:tab/>
        <w:t>527.048388198</w:t>
      </w:r>
    </w:p>
    <w:p w14:paraId="499A5AF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CAMERON Murray</w:t>
      </w:r>
      <w:r w:rsidRPr="00720BB3">
        <w:rPr>
          <w:rFonts w:ascii="Arial" w:hAnsi="Arial" w:cs="Arial"/>
          <w:noProof/>
          <w:sz w:val="16"/>
          <w:szCs w:val="16"/>
        </w:rPr>
        <w:tab/>
        <w:t>445.873682669</w:t>
      </w:r>
    </w:p>
    <w:p w14:paraId="41A19CA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DAVIS Sean</w:t>
      </w:r>
      <w:r w:rsidRPr="00720BB3">
        <w:rPr>
          <w:rFonts w:ascii="Arial" w:hAnsi="Arial" w:cs="Arial"/>
          <w:noProof/>
          <w:sz w:val="16"/>
          <w:szCs w:val="16"/>
        </w:rPr>
        <w:tab/>
        <w:t>247.555878191</w:t>
      </w:r>
    </w:p>
    <w:p w14:paraId="7002F54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MITCHELL Dai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3C896DE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ANDERSON Matty</w:t>
      </w:r>
      <w:r w:rsidRPr="00720BB3">
        <w:rPr>
          <w:rFonts w:ascii="Arial" w:hAnsi="Arial" w:cs="Arial"/>
          <w:noProof/>
          <w:sz w:val="16"/>
          <w:szCs w:val="16"/>
        </w:rPr>
        <w:tab/>
        <w:t>1,610.502390545</w:t>
      </w:r>
    </w:p>
    <w:p w14:paraId="7F49219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RAINEY Pete</w:t>
      </w:r>
      <w:r w:rsidRPr="00720BB3">
        <w:rPr>
          <w:rFonts w:ascii="Arial" w:hAnsi="Arial" w:cs="Arial"/>
          <w:noProof/>
          <w:sz w:val="16"/>
          <w:szCs w:val="16"/>
        </w:rPr>
        <w:tab/>
        <w:t>1,572.776332098</w:t>
      </w:r>
    </w:p>
    <w:p w14:paraId="339A50F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STALLARD Aaron</w:t>
      </w:r>
      <w:r w:rsidRPr="00720BB3">
        <w:rPr>
          <w:rFonts w:ascii="Arial" w:hAnsi="Arial" w:cs="Arial"/>
          <w:noProof/>
          <w:sz w:val="16"/>
          <w:szCs w:val="16"/>
        </w:rPr>
        <w:tab/>
        <w:t>1,572.016040882</w:t>
      </w:r>
    </w:p>
    <w:p w14:paraId="42209C5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WIN Peter</w:t>
      </w:r>
      <w:r w:rsidRPr="00720BB3">
        <w:rPr>
          <w:rFonts w:ascii="Arial" w:hAnsi="Arial" w:cs="Arial"/>
          <w:noProof/>
          <w:sz w:val="16"/>
          <w:szCs w:val="16"/>
        </w:rPr>
        <w:tab/>
        <w:t>931.831488879</w:t>
      </w:r>
    </w:p>
    <w:p w14:paraId="781AD7E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HODGSON James</w:t>
      </w:r>
      <w:r w:rsidRPr="00720BB3">
        <w:rPr>
          <w:rFonts w:ascii="Arial" w:hAnsi="Arial" w:cs="Arial"/>
          <w:noProof/>
          <w:sz w:val="16"/>
          <w:szCs w:val="16"/>
        </w:rPr>
        <w:tab/>
        <w:t>895.475999449</w:t>
      </w:r>
    </w:p>
    <w:p w14:paraId="38D97D0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COWDREY Cleo</w:t>
      </w:r>
      <w:r w:rsidRPr="00720BB3">
        <w:rPr>
          <w:rFonts w:ascii="Arial" w:hAnsi="Arial" w:cs="Arial"/>
          <w:noProof/>
          <w:sz w:val="16"/>
          <w:szCs w:val="16"/>
        </w:rPr>
        <w:tab/>
        <w:t>559.751319365</w:t>
      </w:r>
    </w:p>
    <w:p w14:paraId="0A9E53B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CAMERON Murray</w:t>
      </w:r>
      <w:r w:rsidRPr="00720BB3">
        <w:rPr>
          <w:rFonts w:ascii="Arial" w:hAnsi="Arial" w:cs="Arial"/>
          <w:noProof/>
          <w:sz w:val="16"/>
          <w:szCs w:val="16"/>
        </w:rPr>
        <w:tab/>
        <w:t>473.420899942</w:t>
      </w:r>
    </w:p>
    <w:p w14:paraId="76FEECC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DAVIS Sean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CCE387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MITCHELL Dai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7E59845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ANDERSON Matty</w:t>
      </w:r>
      <w:r w:rsidRPr="00720BB3">
        <w:rPr>
          <w:rFonts w:ascii="Arial" w:hAnsi="Arial" w:cs="Arial"/>
          <w:noProof/>
          <w:sz w:val="16"/>
          <w:szCs w:val="16"/>
        </w:rPr>
        <w:tab/>
        <w:t>1,553.127982679</w:t>
      </w:r>
    </w:p>
    <w:p w14:paraId="4B3736F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STALLARD Aaron</w:t>
      </w:r>
      <w:r w:rsidRPr="00720BB3">
        <w:rPr>
          <w:rFonts w:ascii="Arial" w:hAnsi="Arial" w:cs="Arial"/>
          <w:noProof/>
          <w:sz w:val="16"/>
          <w:szCs w:val="16"/>
        </w:rPr>
        <w:tab/>
        <w:t>1,548.849984080</w:t>
      </w:r>
    </w:p>
    <w:p w14:paraId="2044FD5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RAINEY Pete</w:t>
      </w:r>
      <w:r w:rsidRPr="00720BB3">
        <w:rPr>
          <w:rFonts w:ascii="Arial" w:hAnsi="Arial" w:cs="Arial"/>
          <w:noProof/>
          <w:sz w:val="16"/>
          <w:szCs w:val="16"/>
        </w:rPr>
        <w:tab/>
        <w:t>1,547.598187060</w:t>
      </w:r>
    </w:p>
    <w:p w14:paraId="11B801B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WIN Peter</w:t>
      </w:r>
      <w:r w:rsidRPr="00720BB3">
        <w:rPr>
          <w:rFonts w:ascii="Arial" w:hAnsi="Arial" w:cs="Arial"/>
          <w:noProof/>
          <w:sz w:val="16"/>
          <w:szCs w:val="16"/>
        </w:rPr>
        <w:tab/>
        <w:t>943.131182395</w:t>
      </w:r>
    </w:p>
    <w:p w14:paraId="5B26C722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HODGSON James</w:t>
      </w:r>
      <w:r w:rsidRPr="00720BB3">
        <w:rPr>
          <w:rFonts w:ascii="Arial" w:hAnsi="Arial" w:cs="Arial"/>
          <w:noProof/>
          <w:sz w:val="16"/>
          <w:szCs w:val="16"/>
        </w:rPr>
        <w:tab/>
        <w:t>922.424005148</w:t>
      </w:r>
    </w:p>
    <w:p w14:paraId="79B254A4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COWDREY Cleo</w:t>
      </w:r>
      <w:r w:rsidRPr="00720BB3">
        <w:rPr>
          <w:rFonts w:ascii="Arial" w:hAnsi="Arial" w:cs="Arial"/>
          <w:noProof/>
          <w:sz w:val="16"/>
          <w:szCs w:val="16"/>
        </w:rPr>
        <w:tab/>
        <w:t>577.078314839</w:t>
      </w:r>
    </w:p>
    <w:p w14:paraId="496609F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CAMERON Murray</w:t>
      </w:r>
      <w:r w:rsidRPr="00720BB3">
        <w:rPr>
          <w:rFonts w:ascii="Arial" w:hAnsi="Arial" w:cs="Arial"/>
          <w:noProof/>
          <w:sz w:val="16"/>
          <w:szCs w:val="16"/>
        </w:rPr>
        <w:tab/>
        <w:t>480.967346783</w:t>
      </w:r>
    </w:p>
    <w:p w14:paraId="6A9A3D32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DAVIS Sean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3A2AA4E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MITCHELL Dai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1104B71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ANDERSON Matty</w:t>
      </w:r>
      <w:r w:rsidRPr="00720BB3">
        <w:rPr>
          <w:rFonts w:ascii="Arial" w:hAnsi="Arial" w:cs="Arial"/>
          <w:noProof/>
          <w:sz w:val="16"/>
          <w:szCs w:val="16"/>
        </w:rPr>
        <w:tab/>
        <w:t>1,534.615274953</w:t>
      </w:r>
    </w:p>
    <w:p w14:paraId="7CF0B54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STALLARD Aaron</w:t>
      </w:r>
      <w:r w:rsidRPr="00720BB3">
        <w:rPr>
          <w:rFonts w:ascii="Arial" w:hAnsi="Arial" w:cs="Arial"/>
          <w:noProof/>
          <w:sz w:val="16"/>
          <w:szCs w:val="16"/>
        </w:rPr>
        <w:tab/>
        <w:t>1,527.997033045</w:t>
      </w:r>
    </w:p>
    <w:p w14:paraId="396799B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RAINEY Pete</w:t>
      </w:r>
      <w:r w:rsidRPr="00720BB3">
        <w:rPr>
          <w:rFonts w:ascii="Arial" w:hAnsi="Arial" w:cs="Arial"/>
          <w:noProof/>
          <w:sz w:val="16"/>
          <w:szCs w:val="16"/>
        </w:rPr>
        <w:tab/>
        <w:t>1,527.974630371</w:t>
      </w:r>
    </w:p>
    <w:p w14:paraId="5682015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WIN Peter</w:t>
      </w:r>
      <w:r w:rsidRPr="00720BB3">
        <w:rPr>
          <w:rFonts w:ascii="Arial" w:hAnsi="Arial" w:cs="Arial"/>
          <w:noProof/>
          <w:sz w:val="16"/>
          <w:szCs w:val="16"/>
        </w:rPr>
        <w:tab/>
        <w:t>949.613095524</w:t>
      </w:r>
    </w:p>
    <w:p w14:paraId="547A2EF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lastRenderedPageBreak/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HODGSON James</w:t>
      </w:r>
      <w:r w:rsidRPr="00720BB3">
        <w:rPr>
          <w:rFonts w:ascii="Arial" w:hAnsi="Arial" w:cs="Arial"/>
          <w:noProof/>
          <w:sz w:val="16"/>
          <w:szCs w:val="16"/>
        </w:rPr>
        <w:tab/>
        <w:t>937.309200952</w:t>
      </w:r>
    </w:p>
    <w:p w14:paraId="6E69653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COWDREY Cleo</w:t>
      </w:r>
      <w:r w:rsidRPr="00720BB3">
        <w:rPr>
          <w:rFonts w:ascii="Arial" w:hAnsi="Arial" w:cs="Arial"/>
          <w:noProof/>
          <w:sz w:val="16"/>
          <w:szCs w:val="16"/>
        </w:rPr>
        <w:tab/>
        <w:t>586.301015595</w:t>
      </w:r>
    </w:p>
    <w:p w14:paraId="5C5CEFD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CAMERON Murray</w:t>
      </w:r>
      <w:r w:rsidRPr="00720BB3">
        <w:rPr>
          <w:rFonts w:ascii="Arial" w:hAnsi="Arial" w:cs="Arial"/>
          <w:noProof/>
          <w:sz w:val="16"/>
          <w:szCs w:val="16"/>
        </w:rPr>
        <w:tab/>
        <w:t>485.237930066</w:t>
      </w:r>
    </w:p>
    <w:p w14:paraId="746A8E94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DAVIS Sean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36ECC4C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MITCHELL Dai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3446717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ANDERSON Matty</w:t>
      </w:r>
      <w:r w:rsidRPr="00720BB3">
        <w:rPr>
          <w:rFonts w:ascii="Arial" w:hAnsi="Arial" w:cs="Arial"/>
          <w:noProof/>
          <w:sz w:val="16"/>
          <w:szCs w:val="16"/>
        </w:rPr>
        <w:tab/>
        <w:t>1,573.971864125</w:t>
      </w:r>
    </w:p>
    <w:p w14:paraId="0D7CCF22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RAINEY Pete</w:t>
      </w:r>
      <w:r w:rsidRPr="00720BB3">
        <w:rPr>
          <w:rFonts w:ascii="Arial" w:hAnsi="Arial" w:cs="Arial"/>
          <w:noProof/>
          <w:sz w:val="16"/>
          <w:szCs w:val="16"/>
        </w:rPr>
        <w:tab/>
        <w:t>1,543.889912127</w:t>
      </w:r>
    </w:p>
    <w:p w14:paraId="0823157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STALLARD Aaron</w:t>
      </w:r>
      <w:r w:rsidRPr="00720BB3">
        <w:rPr>
          <w:rFonts w:ascii="Arial" w:hAnsi="Arial" w:cs="Arial"/>
          <w:noProof/>
          <w:sz w:val="16"/>
          <w:szCs w:val="16"/>
        </w:rPr>
        <w:tab/>
        <w:t>1,543.440501352</w:t>
      </w:r>
    </w:p>
    <w:p w14:paraId="44FAF5A2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WIN Peter</w:t>
      </w:r>
      <w:r w:rsidRPr="00720BB3">
        <w:rPr>
          <w:rFonts w:ascii="Arial" w:hAnsi="Arial" w:cs="Arial"/>
          <w:noProof/>
          <w:sz w:val="16"/>
          <w:szCs w:val="16"/>
        </w:rPr>
        <w:tab/>
        <w:t>1,074.940866891</w:t>
      </w:r>
    </w:p>
    <w:p w14:paraId="6AAE104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HODGSON James</w:t>
      </w:r>
      <w:r w:rsidRPr="00720BB3">
        <w:rPr>
          <w:rFonts w:ascii="Arial" w:hAnsi="Arial" w:cs="Arial"/>
          <w:noProof/>
          <w:sz w:val="16"/>
          <w:szCs w:val="16"/>
        </w:rPr>
        <w:tab/>
        <w:t>1,037.444747542</w:t>
      </w:r>
    </w:p>
    <w:p w14:paraId="32B472F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COWDREY Cleo</w:t>
      </w:r>
      <w:r w:rsidRPr="00720BB3">
        <w:rPr>
          <w:rFonts w:ascii="Arial" w:hAnsi="Arial" w:cs="Arial"/>
          <w:noProof/>
          <w:sz w:val="16"/>
          <w:szCs w:val="16"/>
        </w:rPr>
        <w:tab/>
        <w:t>690.820803288</w:t>
      </w:r>
    </w:p>
    <w:p w14:paraId="4FABB73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CAMERON Murra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09A07D0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DAVIS Sean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6CE8D998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MITCHELL Dai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3BF07F9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ANDERSON Matty</w:t>
      </w:r>
      <w:r w:rsidRPr="00720BB3">
        <w:rPr>
          <w:rFonts w:ascii="Arial" w:hAnsi="Arial" w:cs="Arial"/>
          <w:noProof/>
          <w:sz w:val="16"/>
          <w:szCs w:val="16"/>
        </w:rPr>
        <w:tab/>
        <w:t>1,639.114651352</w:t>
      </w:r>
    </w:p>
    <w:p w14:paraId="145AFED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STALLARD Aaron</w:t>
      </w:r>
      <w:r w:rsidRPr="00720BB3">
        <w:rPr>
          <w:rFonts w:ascii="Arial" w:hAnsi="Arial" w:cs="Arial"/>
          <w:noProof/>
          <w:sz w:val="16"/>
          <w:szCs w:val="16"/>
        </w:rPr>
        <w:tab/>
        <w:t>1,564.290520678</w:t>
      </w:r>
    </w:p>
    <w:p w14:paraId="01EF998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RAINEY Pete</w:t>
      </w:r>
      <w:r w:rsidRPr="00720BB3">
        <w:rPr>
          <w:rFonts w:ascii="Arial" w:hAnsi="Arial" w:cs="Arial"/>
          <w:noProof/>
          <w:sz w:val="16"/>
          <w:szCs w:val="16"/>
        </w:rPr>
        <w:tab/>
        <w:t>1,547.273319289</w:t>
      </w:r>
    </w:p>
    <w:p w14:paraId="5FE0DF6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HODGSON James</w:t>
      </w:r>
      <w:r w:rsidRPr="00720BB3">
        <w:rPr>
          <w:rFonts w:ascii="Arial" w:hAnsi="Arial" w:cs="Arial"/>
          <w:noProof/>
          <w:sz w:val="16"/>
          <w:szCs w:val="16"/>
        </w:rPr>
        <w:tab/>
        <w:t>1,280.965248739</w:t>
      </w:r>
    </w:p>
    <w:p w14:paraId="50E8323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WIN Peter</w:t>
      </w:r>
      <w:r w:rsidRPr="00720BB3">
        <w:rPr>
          <w:rFonts w:ascii="Arial" w:hAnsi="Arial" w:cs="Arial"/>
          <w:noProof/>
          <w:sz w:val="16"/>
          <w:szCs w:val="16"/>
        </w:rPr>
        <w:tab/>
        <w:t>1,248.916366333</w:t>
      </w:r>
    </w:p>
    <w:p w14:paraId="76DB3BB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CAMERON Murra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5390116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COWDREY Cleo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58F9C3B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DAVIS Sean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00D5142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MITCHELL Dai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0972CE2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ANDERSON Matty</w:t>
      </w:r>
      <w:r w:rsidRPr="00720BB3">
        <w:rPr>
          <w:rFonts w:ascii="Arial" w:hAnsi="Arial" w:cs="Arial"/>
          <w:noProof/>
          <w:sz w:val="16"/>
          <w:szCs w:val="16"/>
        </w:rPr>
        <w:tab/>
        <w:t>1,509.545776077</w:t>
      </w:r>
    </w:p>
    <w:p w14:paraId="145B4134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RAINEY Pete</w:t>
      </w:r>
      <w:r w:rsidRPr="00720BB3">
        <w:rPr>
          <w:rFonts w:ascii="Arial" w:hAnsi="Arial" w:cs="Arial"/>
          <w:noProof/>
          <w:sz w:val="16"/>
          <w:szCs w:val="16"/>
        </w:rPr>
        <w:tab/>
        <w:t>1,502.430688369</w:t>
      </w:r>
    </w:p>
    <w:p w14:paraId="0BE12C1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STALLARD Aaron</w:t>
      </w:r>
      <w:r w:rsidRPr="00720BB3">
        <w:rPr>
          <w:rFonts w:ascii="Arial" w:hAnsi="Arial" w:cs="Arial"/>
          <w:noProof/>
          <w:sz w:val="16"/>
          <w:szCs w:val="16"/>
        </w:rPr>
        <w:tab/>
        <w:t>1,502.363375881</w:t>
      </w:r>
    </w:p>
    <w:p w14:paraId="586629E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HODGSON James</w:t>
      </w:r>
      <w:r w:rsidRPr="00720BB3">
        <w:rPr>
          <w:rFonts w:ascii="Arial" w:hAnsi="Arial" w:cs="Arial"/>
          <w:noProof/>
          <w:sz w:val="16"/>
          <w:szCs w:val="16"/>
        </w:rPr>
        <w:tab/>
        <w:t>1,365.491060013</w:t>
      </w:r>
    </w:p>
    <w:p w14:paraId="6262E23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WIN Peter</w:t>
      </w:r>
      <w:r w:rsidRPr="00720BB3">
        <w:rPr>
          <w:rFonts w:ascii="Arial" w:hAnsi="Arial" w:cs="Arial"/>
          <w:noProof/>
          <w:sz w:val="16"/>
          <w:szCs w:val="16"/>
        </w:rPr>
        <w:tab/>
        <w:t>1,284.422099632</w:t>
      </w:r>
    </w:p>
    <w:p w14:paraId="068E39C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CAMERON Murra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194BEF5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COWDREY Cleo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1129F19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DAVIS Sean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1124FF0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MITCHELL Dai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5359521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ANDERSON Matty</w:t>
      </w:r>
      <w:r w:rsidRPr="00720BB3">
        <w:rPr>
          <w:rFonts w:ascii="Arial" w:hAnsi="Arial" w:cs="Arial"/>
          <w:noProof/>
          <w:sz w:val="16"/>
          <w:szCs w:val="16"/>
        </w:rPr>
        <w:tab/>
        <w:t>1,468.015595541</w:t>
      </w:r>
    </w:p>
    <w:p w14:paraId="24B00BD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STALLARD Aaron</w:t>
      </w:r>
      <w:r w:rsidRPr="00720BB3">
        <w:rPr>
          <w:rFonts w:ascii="Arial" w:hAnsi="Arial" w:cs="Arial"/>
          <w:noProof/>
          <w:sz w:val="16"/>
          <w:szCs w:val="16"/>
        </w:rPr>
        <w:tab/>
        <w:t>1,456.939228209</w:t>
      </w:r>
    </w:p>
    <w:p w14:paraId="10C1E5E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RAINEY Pete</w:t>
      </w:r>
      <w:r w:rsidRPr="00720BB3">
        <w:rPr>
          <w:rFonts w:ascii="Arial" w:hAnsi="Arial" w:cs="Arial"/>
          <w:noProof/>
          <w:sz w:val="16"/>
          <w:szCs w:val="16"/>
        </w:rPr>
        <w:tab/>
        <w:t>1,455.893124516</w:t>
      </w:r>
    </w:p>
    <w:p w14:paraId="799DC9B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HODGSON James</w:t>
      </w:r>
      <w:r w:rsidRPr="00720BB3">
        <w:rPr>
          <w:rFonts w:ascii="Arial" w:hAnsi="Arial" w:cs="Arial"/>
          <w:noProof/>
          <w:sz w:val="16"/>
          <w:szCs w:val="16"/>
        </w:rPr>
        <w:tab/>
        <w:t>1,411.490440635</w:t>
      </w:r>
    </w:p>
    <w:p w14:paraId="3550B33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WIN Peter</w:t>
      </w:r>
      <w:r w:rsidRPr="00720BB3">
        <w:rPr>
          <w:rFonts w:ascii="Arial" w:hAnsi="Arial" w:cs="Arial"/>
          <w:noProof/>
          <w:sz w:val="16"/>
          <w:szCs w:val="16"/>
        </w:rPr>
        <w:tab/>
        <w:t>1,304.620360317</w:t>
      </w:r>
    </w:p>
    <w:p w14:paraId="73F9473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CAMERON Murra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3D2EB05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COWDREY Cleo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4330215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DAVIS Sean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87D079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MITCHELL Dai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5F98E9A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4</w:t>
      </w:r>
      <w:r w:rsidRPr="00720BB3">
        <w:rPr>
          <w:rFonts w:ascii="Arial" w:hAnsi="Arial" w:cs="Arial"/>
          <w:noProof/>
          <w:sz w:val="16"/>
          <w:szCs w:val="16"/>
        </w:rPr>
        <w:tab/>
        <w:t>HODGSON James</w:t>
      </w:r>
      <w:r w:rsidRPr="00720BB3">
        <w:rPr>
          <w:rFonts w:ascii="Arial" w:hAnsi="Arial" w:cs="Arial"/>
          <w:noProof/>
          <w:sz w:val="16"/>
          <w:szCs w:val="16"/>
        </w:rPr>
        <w:tab/>
        <w:t>1,438.593263402</w:t>
      </w:r>
    </w:p>
    <w:p w14:paraId="08493FB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4</w:t>
      </w:r>
      <w:r w:rsidRPr="00720BB3">
        <w:rPr>
          <w:rFonts w:ascii="Arial" w:hAnsi="Arial" w:cs="Arial"/>
          <w:noProof/>
          <w:sz w:val="16"/>
          <w:szCs w:val="16"/>
        </w:rPr>
        <w:tab/>
        <w:t>ANDERSON Matty</w:t>
      </w:r>
      <w:r w:rsidRPr="00720BB3">
        <w:rPr>
          <w:rFonts w:ascii="Arial" w:hAnsi="Arial" w:cs="Arial"/>
          <w:noProof/>
          <w:sz w:val="16"/>
          <w:szCs w:val="16"/>
        </w:rPr>
        <w:tab/>
        <w:t>1,437.521886217</w:t>
      </w:r>
    </w:p>
    <w:p w14:paraId="7D1DBC8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4</w:t>
      </w:r>
      <w:r w:rsidRPr="00720BB3">
        <w:rPr>
          <w:rFonts w:ascii="Arial" w:hAnsi="Arial" w:cs="Arial"/>
          <w:noProof/>
          <w:sz w:val="16"/>
          <w:szCs w:val="16"/>
        </w:rPr>
        <w:tab/>
        <w:t>STALLARD Aaron</w:t>
      </w:r>
      <w:r w:rsidRPr="00720BB3">
        <w:rPr>
          <w:rFonts w:ascii="Arial" w:hAnsi="Arial" w:cs="Arial"/>
          <w:noProof/>
          <w:sz w:val="16"/>
          <w:szCs w:val="16"/>
        </w:rPr>
        <w:tab/>
        <w:t>1,432.780894941</w:t>
      </w:r>
    </w:p>
    <w:p w14:paraId="78D63C3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4</w:t>
      </w:r>
      <w:r w:rsidRPr="00720BB3">
        <w:rPr>
          <w:rFonts w:ascii="Arial" w:hAnsi="Arial" w:cs="Arial"/>
          <w:noProof/>
          <w:sz w:val="16"/>
          <w:szCs w:val="16"/>
        </w:rPr>
        <w:tab/>
        <w:t>RAINEY Pete</w:t>
      </w:r>
      <w:r w:rsidRPr="00720BB3">
        <w:rPr>
          <w:rFonts w:ascii="Arial" w:hAnsi="Arial" w:cs="Arial"/>
          <w:noProof/>
          <w:sz w:val="16"/>
          <w:szCs w:val="16"/>
        </w:rPr>
        <w:tab/>
        <w:t>1,432.321382963</w:t>
      </w:r>
    </w:p>
    <w:p w14:paraId="4DD1EF2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4</w:t>
      </w:r>
      <w:r w:rsidRPr="00720BB3">
        <w:rPr>
          <w:rFonts w:ascii="Arial" w:hAnsi="Arial" w:cs="Arial"/>
          <w:noProof/>
          <w:sz w:val="16"/>
          <w:szCs w:val="16"/>
        </w:rPr>
        <w:tab/>
        <w:t>WIN Peter</w:t>
      </w:r>
      <w:r w:rsidRPr="00720BB3">
        <w:rPr>
          <w:rFonts w:ascii="Arial" w:hAnsi="Arial" w:cs="Arial"/>
          <w:noProof/>
          <w:sz w:val="16"/>
          <w:szCs w:val="16"/>
        </w:rPr>
        <w:tab/>
        <w:t>1,316.208224861</w:t>
      </w:r>
    </w:p>
    <w:p w14:paraId="09D0F39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4</w:t>
      </w:r>
      <w:r w:rsidRPr="00720BB3">
        <w:rPr>
          <w:rFonts w:ascii="Arial" w:hAnsi="Arial" w:cs="Arial"/>
          <w:noProof/>
          <w:sz w:val="16"/>
          <w:szCs w:val="16"/>
        </w:rPr>
        <w:tab/>
        <w:t>CAMERON Murra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301E3084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4</w:t>
      </w:r>
      <w:r w:rsidRPr="00720BB3">
        <w:rPr>
          <w:rFonts w:ascii="Arial" w:hAnsi="Arial" w:cs="Arial"/>
          <w:noProof/>
          <w:sz w:val="16"/>
          <w:szCs w:val="16"/>
        </w:rPr>
        <w:tab/>
        <w:t>COWDREY Cleo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1137FC1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4</w:t>
      </w:r>
      <w:r w:rsidRPr="00720BB3">
        <w:rPr>
          <w:rFonts w:ascii="Arial" w:hAnsi="Arial" w:cs="Arial"/>
          <w:noProof/>
          <w:sz w:val="16"/>
          <w:szCs w:val="16"/>
        </w:rPr>
        <w:tab/>
        <w:t>DAVIS Sean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BCDCFE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4</w:t>
      </w:r>
      <w:r w:rsidRPr="00720BB3">
        <w:rPr>
          <w:rFonts w:ascii="Arial" w:hAnsi="Arial" w:cs="Arial"/>
          <w:noProof/>
          <w:sz w:val="16"/>
          <w:szCs w:val="16"/>
        </w:rPr>
        <w:tab/>
        <w:t>MITCHELL Dai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11AE6FF9" w14:textId="77777777" w:rsidR="00590BF4" w:rsidRPr="00863845" w:rsidRDefault="00590BF4" w:rsidP="00863845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6C0A51C3" w14:textId="77777777" w:rsidR="00590BF4" w:rsidRPr="00CA2607" w:rsidRDefault="00590BF4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0"/>
          <w:szCs w:val="20"/>
        </w:rPr>
      </w:pPr>
      <w:r w:rsidRPr="00CA2607">
        <w:rPr>
          <w:rFonts w:ascii="Arial" w:hAnsi="Arial" w:cs="Arial"/>
          <w:b/>
          <w:sz w:val="20"/>
          <w:szCs w:val="20"/>
        </w:rPr>
        <w:t>Calculator commentary from last iteration...</w:t>
      </w:r>
    </w:p>
    <w:p w14:paraId="62EF896B" w14:textId="77777777" w:rsidR="00590BF4" w:rsidRDefault="00590BF4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1A77B726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RAINEY, elected at iteration 1, reason: Candidate received 2237.000000000 votes and quota was 1600.800000001</w:t>
      </w:r>
    </w:p>
    <w:p w14:paraId="7DB9E825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600BCE3F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STALLARD, elected at iteration 1, reason: Candidate received 2143.000000000 votes and quota was 1600.800000001</w:t>
      </w:r>
    </w:p>
    <w:p w14:paraId="3FF43C00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17AEA22C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ANDERSON, elected at iteration 4, reason: Candidate received 1574.655516084 votes and quota was 1549.658687990</w:t>
      </w:r>
    </w:p>
    <w:p w14:paraId="2190211E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3153390B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MITCHELL, excluded at iteration 5, reason: Candidate received the lowest vote count 163.712324255, less than the second lowest by more than total surplus (38.796201437)</w:t>
      </w:r>
    </w:p>
    <w:p w14:paraId="60C016DD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4439FB25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DAVIS, excluded at iteration 6, reason: Candidate received the lowest vote count 247.555878191, less than the second lowest by more than total surplus (93.663325574)</w:t>
      </w:r>
    </w:p>
    <w:p w14:paraId="7F6492A1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505A22AC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CAMERON, excluded at iteration 9, reason: Candidate received the lowest vote count 485.237930066, less than the second lowest by more than total surplus (61.158030063)</w:t>
      </w:r>
    </w:p>
    <w:p w14:paraId="2CF107D0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35C57C8C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COWDREY, excluded at iteration 10, reason: Candidate received the lowest vote count 690.820803288, less than the second lowest by more than total surplus (182.597060406)</w:t>
      </w:r>
    </w:p>
    <w:p w14:paraId="7447D35C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02845BB9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HODGSON, elected at iteration 14, reason: Candidate received 1438.593263402 votes and quota was 1411.485130477</w:t>
      </w:r>
    </w:p>
    <w:p w14:paraId="2ABF7FE1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0F99B302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WIN, excluded at iteration 14, reason: All available seats were filled</w:t>
      </w:r>
    </w:p>
    <w:p w14:paraId="16751D29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25EC61AC" w14:textId="77777777" w:rsidR="00590BF4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0"/>
        </w:rPr>
      </w:pPr>
    </w:p>
    <w:p w14:paraId="786BCAAA" w14:textId="77777777" w:rsidR="00590BF4" w:rsidRPr="00E05DD0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0"/>
        </w:rPr>
      </w:pPr>
      <w:r w:rsidRPr="00720BB3">
        <w:rPr>
          <w:rFonts w:ascii="Arial" w:hAnsi="Arial" w:cs="Arial"/>
          <w:b/>
          <w:noProof/>
          <w:sz w:val="20"/>
        </w:rPr>
        <w:t>Stoke-Tāhunanui Ward</w:t>
      </w:r>
    </w:p>
    <w:p w14:paraId="5A4ACB06" w14:textId="77777777" w:rsidR="00590BF4" w:rsidRPr="00863845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</w:rPr>
      </w:pPr>
      <w:r w:rsidRPr="00863845">
        <w:rPr>
          <w:rFonts w:ascii="Arial" w:hAnsi="Arial" w:cs="Arial"/>
          <w:sz w:val="20"/>
        </w:rPr>
        <w:t xml:space="preserve">Result type: </w:t>
      </w:r>
      <w:r w:rsidRPr="00720BB3">
        <w:rPr>
          <w:rFonts w:ascii="Arial" w:hAnsi="Arial" w:cs="Arial"/>
          <w:noProof/>
          <w:sz w:val="20"/>
        </w:rPr>
        <w:t>Progress</w:t>
      </w:r>
    </w:p>
    <w:p w14:paraId="025B9B58" w14:textId="77777777" w:rsidR="00590BF4" w:rsidRPr="00863845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</w:rPr>
      </w:pPr>
      <w:r w:rsidRPr="00863845">
        <w:rPr>
          <w:rFonts w:ascii="Arial" w:hAnsi="Arial" w:cs="Arial"/>
          <w:sz w:val="20"/>
        </w:rPr>
        <w:t xml:space="preserve">Number of vacancies: </w:t>
      </w:r>
      <w:r w:rsidRPr="00720BB3">
        <w:rPr>
          <w:rFonts w:ascii="Arial" w:hAnsi="Arial" w:cs="Arial"/>
          <w:noProof/>
          <w:sz w:val="20"/>
        </w:rPr>
        <w:t>4</w:t>
      </w:r>
    </w:p>
    <w:p w14:paraId="0F63439B" w14:textId="77777777" w:rsidR="00590BF4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</w:rPr>
      </w:pPr>
      <w:r w:rsidRPr="00863845">
        <w:rPr>
          <w:rFonts w:ascii="Arial" w:hAnsi="Arial" w:cs="Arial"/>
          <w:sz w:val="20"/>
        </w:rPr>
        <w:t xml:space="preserve">Quota at first iteration: </w:t>
      </w:r>
      <w:r w:rsidRPr="00720BB3">
        <w:rPr>
          <w:rFonts w:ascii="Arial" w:hAnsi="Arial" w:cs="Arial"/>
          <w:noProof/>
          <w:sz w:val="20"/>
        </w:rPr>
        <w:t>1,568.600000001</w:t>
      </w:r>
    </w:p>
    <w:p w14:paraId="6E255378" w14:textId="77777777" w:rsidR="00590BF4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</w:rPr>
      </w:pPr>
    </w:p>
    <w:p w14:paraId="29002259" w14:textId="77777777" w:rsidR="00590BF4" w:rsidRPr="00863845" w:rsidRDefault="00590BF4" w:rsidP="00555CB5">
      <w:pPr>
        <w:widowControl w:val="0"/>
        <w:tabs>
          <w:tab w:val="left" w:pos="2977"/>
          <w:tab w:val="right" w:pos="4394"/>
          <w:tab w:val="right" w:pos="5670"/>
          <w:tab w:val="right" w:pos="7088"/>
          <w:tab w:val="right" w:pos="8505"/>
          <w:tab w:val="right" w:pos="9923"/>
        </w:tabs>
        <w:autoSpaceDE w:val="0"/>
        <w:autoSpaceDN w:val="0"/>
        <w:adjustRightInd w:val="0"/>
        <w:rPr>
          <w:rFonts w:ascii="Arial" w:hAnsi="Arial" w:cs="Arial"/>
          <w:b/>
          <w:sz w:val="16"/>
          <w:szCs w:val="16"/>
        </w:rPr>
      </w:pPr>
      <w:r w:rsidRPr="00863845">
        <w:rPr>
          <w:rFonts w:ascii="Arial" w:hAnsi="Arial" w:cs="Arial"/>
          <w:b/>
          <w:sz w:val="16"/>
          <w:szCs w:val="16"/>
        </w:rPr>
        <w:t>CANDIDATE</w:t>
      </w:r>
      <w:r w:rsidRPr="00863845">
        <w:rPr>
          <w:rFonts w:ascii="Arial" w:hAnsi="Arial" w:cs="Arial"/>
          <w:b/>
          <w:sz w:val="16"/>
          <w:szCs w:val="16"/>
        </w:rPr>
        <w:tab/>
        <w:t>STATUS</w:t>
      </w:r>
      <w:r w:rsidRPr="00863845">
        <w:rPr>
          <w:rFonts w:ascii="Arial" w:hAnsi="Arial" w:cs="Arial"/>
          <w:b/>
          <w:sz w:val="16"/>
          <w:szCs w:val="16"/>
        </w:rPr>
        <w:tab/>
        <w:t>ITER</w:t>
      </w:r>
      <w:r w:rsidRPr="00863845">
        <w:rPr>
          <w:rFonts w:ascii="Arial" w:hAnsi="Arial" w:cs="Arial"/>
          <w:b/>
          <w:sz w:val="16"/>
          <w:szCs w:val="16"/>
        </w:rPr>
        <w:tab/>
        <w:t>VOTES</w:t>
      </w:r>
      <w:r w:rsidRPr="00863845">
        <w:rPr>
          <w:rFonts w:ascii="Arial" w:hAnsi="Arial" w:cs="Arial"/>
          <w:b/>
          <w:sz w:val="16"/>
          <w:szCs w:val="16"/>
        </w:rPr>
        <w:tab/>
        <w:t>NTV</w:t>
      </w:r>
      <w:r w:rsidRPr="00863845">
        <w:rPr>
          <w:rFonts w:ascii="Arial" w:hAnsi="Arial" w:cs="Arial"/>
          <w:b/>
          <w:sz w:val="16"/>
          <w:szCs w:val="16"/>
        </w:rPr>
        <w:tab/>
        <w:t>QUOTA</w:t>
      </w:r>
      <w:r w:rsidRPr="00863845">
        <w:rPr>
          <w:rFonts w:ascii="Arial" w:hAnsi="Arial" w:cs="Arial"/>
          <w:b/>
          <w:sz w:val="16"/>
          <w:szCs w:val="16"/>
        </w:rPr>
        <w:tab/>
        <w:t>KEEP</w:t>
      </w:r>
    </w:p>
    <w:p w14:paraId="05327EA3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COURTNEY Mel</w:t>
      </w:r>
      <w:r w:rsidRPr="00720BB3">
        <w:rPr>
          <w:rFonts w:ascii="Arial" w:hAnsi="Arial" w:cs="Arial"/>
          <w:noProof/>
          <w:sz w:val="16"/>
          <w:szCs w:val="16"/>
        </w:rPr>
        <w:tab/>
        <w:t>elected</w:t>
      </w:r>
      <w:r w:rsidRPr="00720BB3">
        <w:rPr>
          <w:rFonts w:ascii="Arial" w:hAnsi="Arial" w:cs="Arial"/>
          <w:noProof/>
          <w:sz w:val="16"/>
          <w:szCs w:val="16"/>
        </w:rPr>
        <w:tab/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2,111.000000000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  <w:r w:rsidRPr="00720BB3">
        <w:rPr>
          <w:rFonts w:ascii="Arial" w:hAnsi="Arial" w:cs="Arial"/>
          <w:noProof/>
          <w:sz w:val="16"/>
          <w:szCs w:val="16"/>
        </w:rPr>
        <w:tab/>
        <w:t>1,568.600000001</w:t>
      </w:r>
      <w:r w:rsidRPr="00720BB3">
        <w:rPr>
          <w:rFonts w:ascii="Arial" w:hAnsi="Arial" w:cs="Arial"/>
          <w:noProof/>
          <w:sz w:val="16"/>
          <w:szCs w:val="16"/>
        </w:rPr>
        <w:tab/>
        <w:t>0.510142959</w:t>
      </w:r>
    </w:p>
    <w:p w14:paraId="7D30DF92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ROLLO Campbell</w:t>
      </w:r>
      <w:r w:rsidRPr="00720BB3">
        <w:rPr>
          <w:rFonts w:ascii="Arial" w:hAnsi="Arial" w:cs="Arial"/>
          <w:noProof/>
          <w:sz w:val="16"/>
          <w:szCs w:val="16"/>
        </w:rPr>
        <w:tab/>
        <w:t>elected</w:t>
      </w:r>
      <w:r w:rsidRPr="00720BB3">
        <w:rPr>
          <w:rFonts w:ascii="Arial" w:hAnsi="Arial" w:cs="Arial"/>
          <w:noProof/>
          <w:sz w:val="16"/>
          <w:szCs w:val="16"/>
        </w:rPr>
        <w:tab/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1,615.235212074</w:t>
      </w:r>
      <w:r w:rsidRPr="00720BB3">
        <w:rPr>
          <w:rFonts w:ascii="Arial" w:hAnsi="Arial" w:cs="Arial"/>
          <w:noProof/>
          <w:sz w:val="16"/>
          <w:szCs w:val="16"/>
        </w:rPr>
        <w:tab/>
        <w:t>434.215738054</w:t>
      </w:r>
      <w:r w:rsidRPr="00720BB3">
        <w:rPr>
          <w:rFonts w:ascii="Arial" w:hAnsi="Arial" w:cs="Arial"/>
          <w:noProof/>
          <w:sz w:val="16"/>
          <w:szCs w:val="16"/>
        </w:rPr>
        <w:tab/>
        <w:t>1,481.756852390</w:t>
      </w:r>
      <w:r w:rsidRPr="00720BB3">
        <w:rPr>
          <w:rFonts w:ascii="Arial" w:hAnsi="Arial" w:cs="Arial"/>
          <w:noProof/>
          <w:sz w:val="16"/>
          <w:szCs w:val="16"/>
        </w:rPr>
        <w:tab/>
        <w:t>0.688211834</w:t>
      </w:r>
    </w:p>
    <w:p w14:paraId="56FDD242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BRAND Trudie</w:t>
      </w:r>
      <w:r w:rsidRPr="00720BB3">
        <w:rPr>
          <w:rFonts w:ascii="Arial" w:hAnsi="Arial" w:cs="Arial"/>
          <w:noProof/>
          <w:sz w:val="16"/>
          <w:szCs w:val="16"/>
        </w:rPr>
        <w:tab/>
        <w:t>elected</w:t>
      </w:r>
      <w:r w:rsidRPr="00720BB3">
        <w:rPr>
          <w:rFonts w:ascii="Arial" w:hAnsi="Arial" w:cs="Arial"/>
          <w:noProof/>
          <w:sz w:val="16"/>
          <w:szCs w:val="16"/>
        </w:rPr>
        <w:tab/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1,516.656813456</w:t>
      </w:r>
      <w:r w:rsidRPr="00720BB3">
        <w:rPr>
          <w:rFonts w:ascii="Arial" w:hAnsi="Arial" w:cs="Arial"/>
          <w:noProof/>
          <w:sz w:val="16"/>
          <w:szCs w:val="16"/>
        </w:rPr>
        <w:tab/>
        <w:t>697.162832719</w:t>
      </w:r>
      <w:r w:rsidRPr="00720BB3">
        <w:rPr>
          <w:rFonts w:ascii="Arial" w:hAnsi="Arial" w:cs="Arial"/>
          <w:noProof/>
          <w:sz w:val="16"/>
          <w:szCs w:val="16"/>
        </w:rPr>
        <w:tab/>
        <w:t>1,429.167433457</w:t>
      </w:r>
      <w:r w:rsidRPr="00720BB3">
        <w:rPr>
          <w:rFonts w:ascii="Arial" w:hAnsi="Arial" w:cs="Arial"/>
          <w:noProof/>
          <w:sz w:val="16"/>
          <w:szCs w:val="16"/>
        </w:rPr>
        <w:tab/>
        <w:t>0.816387418</w:t>
      </w:r>
    </w:p>
    <w:p w14:paraId="62780F4E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BARKER Ian</w:t>
      </w:r>
      <w:r w:rsidRPr="00720BB3">
        <w:rPr>
          <w:rFonts w:ascii="Arial" w:hAnsi="Arial" w:cs="Arial"/>
          <w:noProof/>
          <w:sz w:val="16"/>
          <w:szCs w:val="16"/>
        </w:rPr>
        <w:tab/>
        <w:t>elected</w:t>
      </w:r>
      <w:r w:rsidRPr="00720BB3">
        <w:rPr>
          <w:rFonts w:ascii="Arial" w:hAnsi="Arial" w:cs="Arial"/>
          <w:noProof/>
          <w:sz w:val="16"/>
          <w:szCs w:val="16"/>
        </w:rPr>
        <w:tab/>
        <w:t>18</w:t>
      </w:r>
      <w:r w:rsidRPr="00720BB3">
        <w:rPr>
          <w:rFonts w:ascii="Arial" w:hAnsi="Arial" w:cs="Arial"/>
          <w:noProof/>
          <w:sz w:val="16"/>
          <w:szCs w:val="16"/>
        </w:rPr>
        <w:tab/>
        <w:t>1,367.824581688</w:t>
      </w:r>
      <w:r w:rsidRPr="00720BB3">
        <w:rPr>
          <w:rFonts w:ascii="Arial" w:hAnsi="Arial" w:cs="Arial"/>
          <w:noProof/>
          <w:sz w:val="16"/>
          <w:szCs w:val="16"/>
        </w:rPr>
        <w:tab/>
        <w:t>1,010.379577511</w:t>
      </w:r>
      <w:r w:rsidRPr="00720BB3">
        <w:rPr>
          <w:rFonts w:ascii="Arial" w:hAnsi="Arial" w:cs="Arial"/>
          <w:noProof/>
          <w:sz w:val="16"/>
          <w:szCs w:val="16"/>
        </w:rPr>
        <w:tab/>
        <w:t>1,366.524084498</w:t>
      </w:r>
      <w:r w:rsidRPr="00720BB3">
        <w:rPr>
          <w:rFonts w:ascii="Arial" w:hAnsi="Arial" w:cs="Arial"/>
          <w:noProof/>
          <w:sz w:val="16"/>
          <w:szCs w:val="16"/>
        </w:rPr>
        <w:tab/>
        <w:t>1.000000000</w:t>
      </w:r>
    </w:p>
    <w:p w14:paraId="32F021AB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BENGE Matthew</w:t>
      </w:r>
      <w:r w:rsidRPr="00720BB3">
        <w:rPr>
          <w:rFonts w:ascii="Arial" w:hAnsi="Arial" w:cs="Arial"/>
          <w:noProof/>
          <w:sz w:val="16"/>
          <w:szCs w:val="16"/>
        </w:rPr>
        <w:tab/>
        <w:t>excluded</w:t>
      </w:r>
      <w:r w:rsidRPr="00720BB3">
        <w:rPr>
          <w:rFonts w:ascii="Arial" w:hAnsi="Arial" w:cs="Arial"/>
          <w:noProof/>
          <w:sz w:val="16"/>
          <w:szCs w:val="16"/>
        </w:rPr>
        <w:tab/>
        <w:t>18</w:t>
      </w:r>
      <w:r w:rsidRPr="00720BB3">
        <w:rPr>
          <w:rFonts w:ascii="Arial" w:hAnsi="Arial" w:cs="Arial"/>
          <w:noProof/>
          <w:sz w:val="16"/>
          <w:szCs w:val="16"/>
        </w:rPr>
        <w:tab/>
        <w:t>1,361.173119807</w:t>
      </w:r>
      <w:r w:rsidRPr="00720BB3">
        <w:rPr>
          <w:rFonts w:ascii="Arial" w:hAnsi="Arial" w:cs="Arial"/>
          <w:noProof/>
          <w:sz w:val="16"/>
          <w:szCs w:val="16"/>
        </w:rPr>
        <w:tab/>
        <w:t>1,010.379577511</w:t>
      </w:r>
      <w:r w:rsidRPr="00720BB3">
        <w:rPr>
          <w:rFonts w:ascii="Arial" w:hAnsi="Arial" w:cs="Arial"/>
          <w:noProof/>
          <w:sz w:val="16"/>
          <w:szCs w:val="16"/>
        </w:rPr>
        <w:tab/>
        <w:t>1,366.524084498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41485A0A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RURU Harvey</w:t>
      </w:r>
      <w:r w:rsidRPr="00720BB3">
        <w:rPr>
          <w:rFonts w:ascii="Arial" w:hAnsi="Arial" w:cs="Arial"/>
          <w:noProof/>
          <w:sz w:val="16"/>
          <w:szCs w:val="16"/>
        </w:rPr>
        <w:tab/>
        <w:t>excluded</w:t>
      </w:r>
      <w:r w:rsidRPr="00720BB3">
        <w:rPr>
          <w:rFonts w:ascii="Arial" w:hAnsi="Arial" w:cs="Arial"/>
          <w:noProof/>
          <w:sz w:val="16"/>
          <w:szCs w:val="16"/>
        </w:rPr>
        <w:tab/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794.670000580</w:t>
      </w:r>
      <w:r w:rsidRPr="00720BB3">
        <w:rPr>
          <w:rFonts w:ascii="Arial" w:hAnsi="Arial" w:cs="Arial"/>
          <w:noProof/>
          <w:sz w:val="16"/>
          <w:szCs w:val="16"/>
        </w:rPr>
        <w:tab/>
        <w:t>434.215738054</w:t>
      </w:r>
      <w:r w:rsidRPr="00720BB3">
        <w:rPr>
          <w:rFonts w:ascii="Arial" w:hAnsi="Arial" w:cs="Arial"/>
          <w:noProof/>
          <w:sz w:val="16"/>
          <w:szCs w:val="16"/>
        </w:rPr>
        <w:tab/>
        <w:t>1,481.756852390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0FB2FEF6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HOULT Allan Douglas</w:t>
      </w:r>
      <w:r w:rsidRPr="00720BB3">
        <w:rPr>
          <w:rFonts w:ascii="Arial" w:hAnsi="Arial" w:cs="Arial"/>
          <w:noProof/>
          <w:sz w:val="16"/>
          <w:szCs w:val="16"/>
        </w:rPr>
        <w:tab/>
        <w:t>excluded</w:t>
      </w:r>
      <w:r w:rsidRPr="00720BB3">
        <w:rPr>
          <w:rFonts w:ascii="Arial" w:hAnsi="Arial" w:cs="Arial"/>
          <w:noProof/>
          <w:sz w:val="16"/>
          <w:szCs w:val="16"/>
        </w:rPr>
        <w:tab/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652.866610670</w:t>
      </w:r>
      <w:r w:rsidRPr="00720BB3">
        <w:rPr>
          <w:rFonts w:ascii="Arial" w:hAnsi="Arial" w:cs="Arial"/>
          <w:noProof/>
          <w:sz w:val="16"/>
          <w:szCs w:val="16"/>
        </w:rPr>
        <w:tab/>
        <w:t>294.860302065</w:t>
      </w:r>
      <w:r w:rsidRPr="00720BB3">
        <w:rPr>
          <w:rFonts w:ascii="Arial" w:hAnsi="Arial" w:cs="Arial"/>
          <w:noProof/>
          <w:sz w:val="16"/>
          <w:szCs w:val="16"/>
        </w:rPr>
        <w:tab/>
        <w:t>1,509.627939588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60EBE839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PALATCHIE Valmai</w:t>
      </w:r>
      <w:r w:rsidRPr="00720BB3">
        <w:rPr>
          <w:rFonts w:ascii="Arial" w:hAnsi="Arial" w:cs="Arial"/>
          <w:noProof/>
          <w:sz w:val="16"/>
          <w:szCs w:val="16"/>
        </w:rPr>
        <w:tab/>
        <w:t>excluded</w:t>
      </w:r>
      <w:r w:rsidRPr="00720BB3">
        <w:rPr>
          <w:rFonts w:ascii="Arial" w:hAnsi="Arial" w:cs="Arial"/>
          <w:noProof/>
          <w:sz w:val="16"/>
          <w:szCs w:val="16"/>
        </w:rPr>
        <w:tab/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597.742983196</w:t>
      </w:r>
      <w:r w:rsidRPr="00720BB3">
        <w:rPr>
          <w:rFonts w:ascii="Arial" w:hAnsi="Arial" w:cs="Arial"/>
          <w:noProof/>
          <w:sz w:val="16"/>
          <w:szCs w:val="16"/>
        </w:rPr>
        <w:tab/>
        <w:t>198.831870771</w:t>
      </w:r>
      <w:r w:rsidRPr="00720BB3">
        <w:rPr>
          <w:rFonts w:ascii="Arial" w:hAnsi="Arial" w:cs="Arial"/>
          <w:noProof/>
          <w:sz w:val="16"/>
          <w:szCs w:val="16"/>
        </w:rPr>
        <w:tab/>
        <w:t>1,528.833625846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5538D023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GANE Mike</w:t>
      </w:r>
      <w:r w:rsidRPr="00720BB3">
        <w:rPr>
          <w:rFonts w:ascii="Arial" w:hAnsi="Arial" w:cs="Arial"/>
          <w:noProof/>
          <w:sz w:val="16"/>
          <w:szCs w:val="16"/>
        </w:rPr>
        <w:tab/>
        <w:t>excluded</w:t>
      </w:r>
      <w:r w:rsidRPr="00720BB3">
        <w:rPr>
          <w:rFonts w:ascii="Arial" w:hAnsi="Arial" w:cs="Arial"/>
          <w:noProof/>
          <w:sz w:val="16"/>
          <w:szCs w:val="16"/>
        </w:rPr>
        <w:tab/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499.010558176</w:t>
      </w:r>
      <w:r w:rsidRPr="00720BB3">
        <w:rPr>
          <w:rFonts w:ascii="Arial" w:hAnsi="Arial" w:cs="Arial"/>
          <w:noProof/>
          <w:sz w:val="16"/>
          <w:szCs w:val="16"/>
        </w:rPr>
        <w:tab/>
        <w:t>142.382463472</w:t>
      </w:r>
      <w:r w:rsidRPr="00720BB3">
        <w:rPr>
          <w:rFonts w:ascii="Arial" w:hAnsi="Arial" w:cs="Arial"/>
          <w:noProof/>
          <w:sz w:val="16"/>
          <w:szCs w:val="16"/>
        </w:rPr>
        <w:tab/>
        <w:t>1,540.123507306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7F95AB19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PEARSON Harry</w:t>
      </w:r>
      <w:r w:rsidRPr="00720BB3">
        <w:rPr>
          <w:rFonts w:ascii="Arial" w:hAnsi="Arial" w:cs="Arial"/>
          <w:noProof/>
          <w:sz w:val="16"/>
          <w:szCs w:val="16"/>
        </w:rPr>
        <w:tab/>
        <w:t>excluded</w:t>
      </w:r>
      <w:r w:rsidRPr="00720BB3">
        <w:rPr>
          <w:rFonts w:ascii="Arial" w:hAnsi="Arial" w:cs="Arial"/>
          <w:noProof/>
          <w:sz w:val="16"/>
          <w:szCs w:val="16"/>
        </w:rPr>
        <w:tab/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426.026127776</w:t>
      </w:r>
      <w:r w:rsidRPr="00720BB3">
        <w:rPr>
          <w:rFonts w:ascii="Arial" w:hAnsi="Arial" w:cs="Arial"/>
          <w:noProof/>
          <w:sz w:val="16"/>
          <w:szCs w:val="16"/>
        </w:rPr>
        <w:tab/>
        <w:t>101.741504464</w:t>
      </w:r>
      <w:r w:rsidRPr="00720BB3">
        <w:rPr>
          <w:rFonts w:ascii="Arial" w:hAnsi="Arial" w:cs="Arial"/>
          <w:noProof/>
          <w:sz w:val="16"/>
          <w:szCs w:val="16"/>
        </w:rPr>
        <w:tab/>
        <w:t>1,548.251699108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BD1DCDD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MINCHINGTON Sarah</w:t>
      </w:r>
      <w:r w:rsidRPr="00720BB3">
        <w:rPr>
          <w:rFonts w:ascii="Arial" w:hAnsi="Arial" w:cs="Arial"/>
          <w:noProof/>
          <w:sz w:val="16"/>
          <w:szCs w:val="16"/>
        </w:rPr>
        <w:tab/>
        <w:t>excluded</w:t>
      </w:r>
      <w:r w:rsidRPr="00720BB3">
        <w:rPr>
          <w:rFonts w:ascii="Arial" w:hAnsi="Arial" w:cs="Arial"/>
          <w:noProof/>
          <w:sz w:val="16"/>
          <w:szCs w:val="16"/>
        </w:rPr>
        <w:tab/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161.507060114</w:t>
      </w:r>
      <w:r w:rsidRPr="00720BB3">
        <w:rPr>
          <w:rFonts w:ascii="Arial" w:hAnsi="Arial" w:cs="Arial"/>
          <w:noProof/>
          <w:sz w:val="16"/>
          <w:szCs w:val="16"/>
        </w:rPr>
        <w:tab/>
        <w:t>86.406439274</w:t>
      </w:r>
      <w:r w:rsidRPr="00720BB3">
        <w:rPr>
          <w:rFonts w:ascii="Arial" w:hAnsi="Arial" w:cs="Arial"/>
          <w:noProof/>
          <w:sz w:val="16"/>
          <w:szCs w:val="16"/>
        </w:rPr>
        <w:tab/>
        <w:t>1,551.318712146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D12CAA6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BROMELL Rhys</w:t>
      </w:r>
      <w:r w:rsidRPr="00720BB3">
        <w:rPr>
          <w:rFonts w:ascii="Arial" w:hAnsi="Arial" w:cs="Arial"/>
          <w:noProof/>
          <w:sz w:val="16"/>
          <w:szCs w:val="16"/>
        </w:rPr>
        <w:tab/>
        <w:t>excluded</w:t>
      </w:r>
      <w:r w:rsidRPr="00720BB3">
        <w:rPr>
          <w:rFonts w:ascii="Arial" w:hAnsi="Arial" w:cs="Arial"/>
          <w:noProof/>
          <w:sz w:val="16"/>
          <w:szCs w:val="16"/>
        </w:rPr>
        <w:tab/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132.650924590</w:t>
      </w:r>
      <w:r w:rsidRPr="00720BB3">
        <w:rPr>
          <w:rFonts w:ascii="Arial" w:hAnsi="Arial" w:cs="Arial"/>
          <w:noProof/>
          <w:sz w:val="16"/>
          <w:szCs w:val="16"/>
        </w:rPr>
        <w:tab/>
        <w:t>67.410681370</w:t>
      </w:r>
      <w:r w:rsidRPr="00720BB3">
        <w:rPr>
          <w:rFonts w:ascii="Arial" w:hAnsi="Arial" w:cs="Arial"/>
          <w:noProof/>
          <w:sz w:val="16"/>
          <w:szCs w:val="16"/>
        </w:rPr>
        <w:tab/>
        <w:t>1,555.117863727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44F51D45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DODUNSKI Lyndell</w:t>
      </w:r>
      <w:r w:rsidRPr="00720BB3">
        <w:rPr>
          <w:rFonts w:ascii="Arial" w:hAnsi="Arial" w:cs="Arial"/>
          <w:noProof/>
          <w:sz w:val="16"/>
          <w:szCs w:val="16"/>
        </w:rPr>
        <w:tab/>
        <w:t>excluded</w:t>
      </w:r>
      <w:r w:rsidRPr="00720BB3">
        <w:rPr>
          <w:rFonts w:ascii="Arial" w:hAnsi="Arial" w:cs="Arial"/>
          <w:noProof/>
          <w:sz w:val="16"/>
          <w:szCs w:val="16"/>
        </w:rPr>
        <w:tab/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86.937375626</w:t>
      </w:r>
      <w:r w:rsidRPr="00720BB3">
        <w:rPr>
          <w:rFonts w:ascii="Arial" w:hAnsi="Arial" w:cs="Arial"/>
          <w:noProof/>
          <w:sz w:val="16"/>
          <w:szCs w:val="16"/>
        </w:rPr>
        <w:tab/>
        <w:t>54.985125332</w:t>
      </w:r>
      <w:r w:rsidRPr="00720BB3">
        <w:rPr>
          <w:rFonts w:ascii="Arial" w:hAnsi="Arial" w:cs="Arial"/>
          <w:noProof/>
          <w:sz w:val="16"/>
          <w:szCs w:val="16"/>
        </w:rPr>
        <w:tab/>
        <w:t>1,557.602974934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0A70A72D" w14:textId="77777777" w:rsidR="00590BF4" w:rsidRPr="00863845" w:rsidRDefault="00590BF4" w:rsidP="003C0EA2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1ECA2B49" w14:textId="77777777" w:rsidR="00590BF4" w:rsidRPr="00EE2F2D" w:rsidRDefault="00590BF4" w:rsidP="00555CB5">
      <w:pPr>
        <w:widowControl w:val="0"/>
        <w:tabs>
          <w:tab w:val="left" w:pos="851"/>
          <w:tab w:val="decimal" w:pos="5670"/>
        </w:tabs>
        <w:autoSpaceDE w:val="0"/>
        <w:autoSpaceDN w:val="0"/>
        <w:adjustRightInd w:val="0"/>
        <w:rPr>
          <w:rFonts w:ascii="Arial" w:hAnsi="Arial" w:cs="Arial"/>
          <w:b/>
          <w:sz w:val="16"/>
          <w:szCs w:val="16"/>
        </w:rPr>
      </w:pPr>
      <w:r w:rsidRPr="00EE2F2D">
        <w:rPr>
          <w:rFonts w:ascii="Arial" w:hAnsi="Arial" w:cs="Arial"/>
          <w:b/>
          <w:sz w:val="16"/>
          <w:szCs w:val="16"/>
        </w:rPr>
        <w:t>ITER</w:t>
      </w:r>
      <w:r w:rsidRPr="00EE2F2D">
        <w:rPr>
          <w:rFonts w:ascii="Arial" w:hAnsi="Arial" w:cs="Arial"/>
          <w:b/>
          <w:sz w:val="16"/>
          <w:szCs w:val="16"/>
        </w:rPr>
        <w:tab/>
        <w:t>CANDIDATE</w:t>
      </w:r>
      <w:r w:rsidRPr="00EE2F2D">
        <w:rPr>
          <w:rFonts w:ascii="Arial" w:hAnsi="Arial" w:cs="Arial"/>
          <w:b/>
          <w:sz w:val="16"/>
          <w:szCs w:val="16"/>
        </w:rPr>
        <w:tab/>
        <w:t>VOTES</w:t>
      </w:r>
    </w:p>
    <w:p w14:paraId="4CEB635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COURTNEY Mel</w:t>
      </w:r>
      <w:r w:rsidRPr="00720BB3">
        <w:rPr>
          <w:rFonts w:ascii="Arial" w:hAnsi="Arial" w:cs="Arial"/>
          <w:noProof/>
          <w:sz w:val="16"/>
          <w:szCs w:val="16"/>
        </w:rPr>
        <w:tab/>
        <w:t>2,111.000000000</w:t>
      </w:r>
    </w:p>
    <w:p w14:paraId="7D4FCA7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ROLLO Campbell</w:t>
      </w:r>
      <w:r w:rsidRPr="00720BB3">
        <w:rPr>
          <w:rFonts w:ascii="Arial" w:hAnsi="Arial" w:cs="Arial"/>
          <w:noProof/>
          <w:sz w:val="16"/>
          <w:szCs w:val="16"/>
        </w:rPr>
        <w:tab/>
        <w:t>984.000000000</w:t>
      </w:r>
    </w:p>
    <w:p w14:paraId="79161AD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BRAND Trudie</w:t>
      </w:r>
      <w:r w:rsidRPr="00720BB3">
        <w:rPr>
          <w:rFonts w:ascii="Arial" w:hAnsi="Arial" w:cs="Arial"/>
          <w:noProof/>
          <w:sz w:val="16"/>
          <w:szCs w:val="16"/>
        </w:rPr>
        <w:tab/>
        <w:t>844.000000000</w:t>
      </w:r>
    </w:p>
    <w:p w14:paraId="60111A4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BARKER Ian</w:t>
      </w:r>
      <w:r w:rsidRPr="00720BB3">
        <w:rPr>
          <w:rFonts w:ascii="Arial" w:hAnsi="Arial" w:cs="Arial"/>
          <w:noProof/>
          <w:sz w:val="16"/>
          <w:szCs w:val="16"/>
        </w:rPr>
        <w:tab/>
        <w:t>742.000000000</w:t>
      </w:r>
    </w:p>
    <w:p w14:paraId="0B28E93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BENGE Matthew</w:t>
      </w:r>
      <w:r w:rsidRPr="00720BB3">
        <w:rPr>
          <w:rFonts w:ascii="Arial" w:hAnsi="Arial" w:cs="Arial"/>
          <w:noProof/>
          <w:sz w:val="16"/>
          <w:szCs w:val="16"/>
        </w:rPr>
        <w:tab/>
        <w:t>651.000000000</w:t>
      </w:r>
    </w:p>
    <w:p w14:paraId="3B88706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RURU Harvey</w:t>
      </w:r>
      <w:r w:rsidRPr="00720BB3">
        <w:rPr>
          <w:rFonts w:ascii="Arial" w:hAnsi="Arial" w:cs="Arial"/>
          <w:noProof/>
          <w:sz w:val="16"/>
          <w:szCs w:val="16"/>
        </w:rPr>
        <w:tab/>
        <w:t>526.000000000</w:t>
      </w:r>
    </w:p>
    <w:p w14:paraId="7C4DBFF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PALATCHIE Valmai</w:t>
      </w:r>
      <w:r w:rsidRPr="00720BB3">
        <w:rPr>
          <w:rFonts w:ascii="Arial" w:hAnsi="Arial" w:cs="Arial"/>
          <w:noProof/>
          <w:sz w:val="16"/>
          <w:szCs w:val="16"/>
        </w:rPr>
        <w:tab/>
        <w:t>446.000000000</w:t>
      </w:r>
    </w:p>
    <w:p w14:paraId="4DCA53A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GANE Mike</w:t>
      </w:r>
      <w:r w:rsidRPr="00720BB3">
        <w:rPr>
          <w:rFonts w:ascii="Arial" w:hAnsi="Arial" w:cs="Arial"/>
          <w:noProof/>
          <w:sz w:val="16"/>
          <w:szCs w:val="16"/>
        </w:rPr>
        <w:tab/>
        <w:t>413.000000000</w:t>
      </w:r>
    </w:p>
    <w:p w14:paraId="65F8F1E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HOULT Allan Douglas</w:t>
      </w:r>
      <w:r w:rsidRPr="00720BB3">
        <w:rPr>
          <w:rFonts w:ascii="Arial" w:hAnsi="Arial" w:cs="Arial"/>
          <w:noProof/>
          <w:sz w:val="16"/>
          <w:szCs w:val="16"/>
        </w:rPr>
        <w:tab/>
        <w:t>406.000000000</w:t>
      </w:r>
    </w:p>
    <w:p w14:paraId="1A64435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PEARSON Harry</w:t>
      </w:r>
      <w:r w:rsidRPr="00720BB3">
        <w:rPr>
          <w:rFonts w:ascii="Arial" w:hAnsi="Arial" w:cs="Arial"/>
          <w:noProof/>
          <w:sz w:val="16"/>
          <w:szCs w:val="16"/>
        </w:rPr>
        <w:tab/>
        <w:t>385.000000000</w:t>
      </w:r>
    </w:p>
    <w:p w14:paraId="137945F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MINCHINGTON Sarah</w:t>
      </w:r>
      <w:r w:rsidRPr="00720BB3">
        <w:rPr>
          <w:rFonts w:ascii="Arial" w:hAnsi="Arial" w:cs="Arial"/>
          <w:noProof/>
          <w:sz w:val="16"/>
          <w:szCs w:val="16"/>
        </w:rPr>
        <w:tab/>
        <w:t>137.000000000</w:t>
      </w:r>
    </w:p>
    <w:p w14:paraId="2E7CEB6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BROMELL Rhys</w:t>
      </w:r>
      <w:r w:rsidRPr="00720BB3">
        <w:rPr>
          <w:rFonts w:ascii="Arial" w:hAnsi="Arial" w:cs="Arial"/>
          <w:noProof/>
          <w:sz w:val="16"/>
          <w:szCs w:val="16"/>
        </w:rPr>
        <w:tab/>
        <w:t>118.000000000</w:t>
      </w:r>
    </w:p>
    <w:p w14:paraId="095F480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DODUNSKI Lyndell</w:t>
      </w:r>
      <w:r w:rsidRPr="00720BB3">
        <w:rPr>
          <w:rFonts w:ascii="Arial" w:hAnsi="Arial" w:cs="Arial"/>
          <w:noProof/>
          <w:sz w:val="16"/>
          <w:szCs w:val="16"/>
        </w:rPr>
        <w:tab/>
        <w:t>80.000000000</w:t>
      </w:r>
    </w:p>
    <w:p w14:paraId="275BE3B4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COURTNEY Mel</w:t>
      </w:r>
      <w:r w:rsidRPr="00720BB3">
        <w:rPr>
          <w:rFonts w:ascii="Arial" w:hAnsi="Arial" w:cs="Arial"/>
          <w:noProof/>
          <w:sz w:val="16"/>
          <w:szCs w:val="16"/>
        </w:rPr>
        <w:tab/>
        <w:t>1,568.600001982</w:t>
      </w:r>
    </w:p>
    <w:p w14:paraId="0B3B471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ROLLO Campbell</w:t>
      </w:r>
      <w:r w:rsidRPr="00720BB3">
        <w:rPr>
          <w:rFonts w:ascii="Arial" w:hAnsi="Arial" w:cs="Arial"/>
          <w:noProof/>
          <w:sz w:val="16"/>
          <w:szCs w:val="16"/>
        </w:rPr>
        <w:tab/>
        <w:t>1,065.192988808</w:t>
      </w:r>
    </w:p>
    <w:p w14:paraId="7C22D08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BRAND Trudie</w:t>
      </w:r>
      <w:r w:rsidRPr="00720BB3">
        <w:rPr>
          <w:rFonts w:ascii="Arial" w:hAnsi="Arial" w:cs="Arial"/>
          <w:noProof/>
          <w:sz w:val="16"/>
          <w:szCs w:val="16"/>
        </w:rPr>
        <w:tab/>
        <w:t>924.165229456</w:t>
      </w:r>
    </w:p>
    <w:p w14:paraId="5EA704C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BARKER Ian</w:t>
      </w:r>
      <w:r w:rsidRPr="00720BB3">
        <w:rPr>
          <w:rFonts w:ascii="Arial" w:hAnsi="Arial" w:cs="Arial"/>
          <w:noProof/>
          <w:sz w:val="16"/>
          <w:szCs w:val="16"/>
        </w:rPr>
        <w:tab/>
        <w:t>854.282709206</w:t>
      </w:r>
    </w:p>
    <w:p w14:paraId="486F9E5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BENGE Matthew</w:t>
      </w:r>
      <w:r w:rsidRPr="00720BB3">
        <w:rPr>
          <w:rFonts w:ascii="Arial" w:hAnsi="Arial" w:cs="Arial"/>
          <w:noProof/>
          <w:sz w:val="16"/>
          <w:szCs w:val="16"/>
        </w:rPr>
        <w:tab/>
        <w:t>689.797915538</w:t>
      </w:r>
    </w:p>
    <w:p w14:paraId="7D19303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RURU Harvey</w:t>
      </w:r>
      <w:r w:rsidRPr="00720BB3">
        <w:rPr>
          <w:rFonts w:ascii="Arial" w:hAnsi="Arial" w:cs="Arial"/>
          <w:noProof/>
          <w:sz w:val="16"/>
          <w:szCs w:val="16"/>
        </w:rPr>
        <w:tab/>
        <w:t>558.888299264</w:t>
      </w:r>
    </w:p>
    <w:p w14:paraId="4A5C7172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PALATCHIE Valmai</w:t>
      </w:r>
      <w:r w:rsidRPr="00720BB3">
        <w:rPr>
          <w:rFonts w:ascii="Arial" w:hAnsi="Arial" w:cs="Arial"/>
          <w:noProof/>
          <w:sz w:val="16"/>
          <w:szCs w:val="16"/>
        </w:rPr>
        <w:tab/>
        <w:t>467.582946392</w:t>
      </w:r>
    </w:p>
    <w:p w14:paraId="577901C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GANE Mike</w:t>
      </w:r>
      <w:r w:rsidRPr="00720BB3">
        <w:rPr>
          <w:rFonts w:ascii="Arial" w:hAnsi="Arial" w:cs="Arial"/>
          <w:noProof/>
          <w:sz w:val="16"/>
          <w:szCs w:val="16"/>
        </w:rPr>
        <w:tab/>
        <w:t>450.513216348</w:t>
      </w:r>
    </w:p>
    <w:p w14:paraId="5846D1B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HOULT Allan Douglas</w:t>
      </w:r>
      <w:r w:rsidRPr="00720BB3">
        <w:rPr>
          <w:rFonts w:ascii="Arial" w:hAnsi="Arial" w:cs="Arial"/>
          <w:noProof/>
          <w:sz w:val="16"/>
          <w:szCs w:val="16"/>
        </w:rPr>
        <w:tab/>
        <w:t>441.200757806</w:t>
      </w:r>
    </w:p>
    <w:p w14:paraId="2FE834D2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PEARSON Harry</w:t>
      </w:r>
      <w:r w:rsidRPr="00720BB3">
        <w:rPr>
          <w:rFonts w:ascii="Arial" w:hAnsi="Arial" w:cs="Arial"/>
          <w:noProof/>
          <w:sz w:val="16"/>
          <w:szCs w:val="16"/>
        </w:rPr>
        <w:tab/>
        <w:t>406.839886230</w:t>
      </w:r>
    </w:p>
    <w:p w14:paraId="7A3F1FD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MINCHINGTON Sarah</w:t>
      </w:r>
      <w:r w:rsidRPr="00720BB3">
        <w:rPr>
          <w:rFonts w:ascii="Arial" w:hAnsi="Arial" w:cs="Arial"/>
          <w:noProof/>
          <w:sz w:val="16"/>
          <w:szCs w:val="16"/>
        </w:rPr>
        <w:tab/>
        <w:t>148.305352872</w:t>
      </w:r>
    </w:p>
    <w:p w14:paraId="62B6A81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BROMELL Rhys</w:t>
      </w:r>
      <w:r w:rsidRPr="00720BB3">
        <w:rPr>
          <w:rFonts w:ascii="Arial" w:hAnsi="Arial" w:cs="Arial"/>
          <w:noProof/>
          <w:sz w:val="16"/>
          <w:szCs w:val="16"/>
        </w:rPr>
        <w:tab/>
        <w:t>125.708195140</w:t>
      </w:r>
    </w:p>
    <w:p w14:paraId="145A905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2</w:t>
      </w:r>
      <w:r w:rsidRPr="00720BB3">
        <w:rPr>
          <w:rFonts w:ascii="Arial" w:hAnsi="Arial" w:cs="Arial"/>
          <w:noProof/>
          <w:sz w:val="16"/>
          <w:szCs w:val="16"/>
        </w:rPr>
        <w:tab/>
        <w:t>DODUNSKI Lyndell</w:t>
      </w:r>
      <w:r w:rsidRPr="00720BB3">
        <w:rPr>
          <w:rFonts w:ascii="Arial" w:hAnsi="Arial" w:cs="Arial"/>
          <w:noProof/>
          <w:sz w:val="16"/>
          <w:szCs w:val="16"/>
        </w:rPr>
        <w:tab/>
        <w:t>86.937375626</w:t>
      </w:r>
    </w:p>
    <w:p w14:paraId="715FE5E4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COURTNEY Mel</w:t>
      </w:r>
      <w:r w:rsidRPr="00720BB3">
        <w:rPr>
          <w:rFonts w:ascii="Arial" w:hAnsi="Arial" w:cs="Arial"/>
          <w:noProof/>
          <w:sz w:val="16"/>
          <w:szCs w:val="16"/>
        </w:rPr>
        <w:tab/>
        <w:t>1,563.505781630</w:t>
      </w:r>
    </w:p>
    <w:p w14:paraId="070353F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ROLLO Campbell</w:t>
      </w:r>
      <w:r w:rsidRPr="00720BB3">
        <w:rPr>
          <w:rFonts w:ascii="Arial" w:hAnsi="Arial" w:cs="Arial"/>
          <w:noProof/>
          <w:sz w:val="16"/>
          <w:szCs w:val="16"/>
        </w:rPr>
        <w:tab/>
        <w:t>1,073.887753600</w:t>
      </w:r>
    </w:p>
    <w:p w14:paraId="25B7FE9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BRAND Trudie</w:t>
      </w:r>
      <w:r w:rsidRPr="00720BB3">
        <w:rPr>
          <w:rFonts w:ascii="Arial" w:hAnsi="Arial" w:cs="Arial"/>
          <w:noProof/>
          <w:sz w:val="16"/>
          <w:szCs w:val="16"/>
        </w:rPr>
        <w:tab/>
        <w:t>944.363455140</w:t>
      </w:r>
    </w:p>
    <w:p w14:paraId="1EAFEAD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BARKER Ian</w:t>
      </w:r>
      <w:r w:rsidRPr="00720BB3">
        <w:rPr>
          <w:rFonts w:ascii="Arial" w:hAnsi="Arial" w:cs="Arial"/>
          <w:noProof/>
          <w:sz w:val="16"/>
          <w:szCs w:val="16"/>
        </w:rPr>
        <w:tab/>
        <w:t>859.821362740</w:t>
      </w:r>
    </w:p>
    <w:p w14:paraId="5DD0DBB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BENGE Matthew</w:t>
      </w:r>
      <w:r w:rsidRPr="00720BB3">
        <w:rPr>
          <w:rFonts w:ascii="Arial" w:hAnsi="Arial" w:cs="Arial"/>
          <w:noProof/>
          <w:sz w:val="16"/>
          <w:szCs w:val="16"/>
        </w:rPr>
        <w:tab/>
        <w:t>692.108832190</w:t>
      </w:r>
    </w:p>
    <w:p w14:paraId="308B1D9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RURU Harvey</w:t>
      </w:r>
      <w:r w:rsidRPr="00720BB3">
        <w:rPr>
          <w:rFonts w:ascii="Arial" w:hAnsi="Arial" w:cs="Arial"/>
          <w:noProof/>
          <w:sz w:val="16"/>
          <w:szCs w:val="16"/>
        </w:rPr>
        <w:tab/>
        <w:t>565.817250670</w:t>
      </w:r>
    </w:p>
    <w:p w14:paraId="63FAA5E2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PALATCHIE Valmai</w:t>
      </w:r>
      <w:r w:rsidRPr="00720BB3">
        <w:rPr>
          <w:rFonts w:ascii="Arial" w:hAnsi="Arial" w:cs="Arial"/>
          <w:noProof/>
          <w:sz w:val="16"/>
          <w:szCs w:val="16"/>
        </w:rPr>
        <w:tab/>
        <w:t>475.069132240</w:t>
      </w:r>
    </w:p>
    <w:p w14:paraId="21BAB74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GANE Mike</w:t>
      </w:r>
      <w:r w:rsidRPr="00720BB3">
        <w:rPr>
          <w:rFonts w:ascii="Arial" w:hAnsi="Arial" w:cs="Arial"/>
          <w:noProof/>
          <w:sz w:val="16"/>
          <w:szCs w:val="16"/>
        </w:rPr>
        <w:tab/>
        <w:t>455.060235270</w:t>
      </w:r>
    </w:p>
    <w:p w14:paraId="1314FE8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HOULT Allan Douglas</w:t>
      </w:r>
      <w:r w:rsidRPr="00720BB3">
        <w:rPr>
          <w:rFonts w:ascii="Arial" w:hAnsi="Arial" w:cs="Arial"/>
          <w:noProof/>
          <w:sz w:val="16"/>
          <w:szCs w:val="16"/>
        </w:rPr>
        <w:tab/>
        <w:t>449.700892200</w:t>
      </w:r>
    </w:p>
    <w:p w14:paraId="2775203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PEARSON Harry</w:t>
      </w:r>
      <w:r w:rsidRPr="00720BB3">
        <w:rPr>
          <w:rFonts w:ascii="Arial" w:hAnsi="Arial" w:cs="Arial"/>
          <w:noProof/>
          <w:sz w:val="16"/>
          <w:szCs w:val="16"/>
        </w:rPr>
        <w:tab/>
        <w:t>409.806983010</w:t>
      </w:r>
    </w:p>
    <w:p w14:paraId="5361A70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MINCHINGTON Sarah</w:t>
      </w:r>
      <w:r w:rsidRPr="00720BB3">
        <w:rPr>
          <w:rFonts w:ascii="Arial" w:hAnsi="Arial" w:cs="Arial"/>
          <w:noProof/>
          <w:sz w:val="16"/>
          <w:szCs w:val="16"/>
        </w:rPr>
        <w:tab/>
        <w:t>153.796715350</w:t>
      </w:r>
    </w:p>
    <w:p w14:paraId="6451E1E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BROMELL Rhys</w:t>
      </w:r>
      <w:r w:rsidRPr="00720BB3">
        <w:rPr>
          <w:rFonts w:ascii="Arial" w:hAnsi="Arial" w:cs="Arial"/>
          <w:noProof/>
          <w:sz w:val="16"/>
          <w:szCs w:val="16"/>
        </w:rPr>
        <w:tab/>
        <w:t>132.650924590</w:t>
      </w:r>
    </w:p>
    <w:p w14:paraId="3455434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3</w:t>
      </w:r>
      <w:r w:rsidRPr="00720BB3">
        <w:rPr>
          <w:rFonts w:ascii="Arial" w:hAnsi="Arial" w:cs="Arial"/>
          <w:noProof/>
          <w:sz w:val="16"/>
          <w:szCs w:val="16"/>
        </w:rPr>
        <w:tab/>
        <w:t>DODUNSKI Lyndell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4601B548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COURTNEY Mel</w:t>
      </w:r>
      <w:r w:rsidRPr="00720BB3">
        <w:rPr>
          <w:rFonts w:ascii="Arial" w:hAnsi="Arial" w:cs="Arial"/>
          <w:noProof/>
          <w:sz w:val="16"/>
          <w:szCs w:val="16"/>
        </w:rPr>
        <w:tab/>
        <w:t>1,563.924572278</w:t>
      </w:r>
    </w:p>
    <w:p w14:paraId="4A946C7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ROLLO Campbell</w:t>
      </w:r>
      <w:r w:rsidRPr="00720BB3">
        <w:rPr>
          <w:rFonts w:ascii="Arial" w:hAnsi="Arial" w:cs="Arial"/>
          <w:noProof/>
          <w:sz w:val="16"/>
          <w:szCs w:val="16"/>
        </w:rPr>
        <w:tab/>
        <w:t>1,092.484990150</w:t>
      </w:r>
    </w:p>
    <w:p w14:paraId="3B12CF6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BRAND Trudie</w:t>
      </w:r>
      <w:r w:rsidRPr="00720BB3">
        <w:rPr>
          <w:rFonts w:ascii="Arial" w:hAnsi="Arial" w:cs="Arial"/>
          <w:noProof/>
          <w:sz w:val="16"/>
          <w:szCs w:val="16"/>
        </w:rPr>
        <w:tab/>
        <w:t>966.484990150</w:t>
      </w:r>
    </w:p>
    <w:p w14:paraId="5BAA792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BARKER Ian</w:t>
      </w:r>
      <w:r w:rsidRPr="00720BB3">
        <w:rPr>
          <w:rFonts w:ascii="Arial" w:hAnsi="Arial" w:cs="Arial"/>
          <w:noProof/>
          <w:sz w:val="16"/>
          <w:szCs w:val="16"/>
        </w:rPr>
        <w:tab/>
        <w:t>869.885694266</w:t>
      </w:r>
    </w:p>
    <w:p w14:paraId="35F6C0D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BENGE Matthew</w:t>
      </w:r>
      <w:r w:rsidRPr="00720BB3">
        <w:rPr>
          <w:rFonts w:ascii="Arial" w:hAnsi="Arial" w:cs="Arial"/>
          <w:noProof/>
          <w:sz w:val="16"/>
          <w:szCs w:val="16"/>
        </w:rPr>
        <w:tab/>
        <w:t>695.714472286</w:t>
      </w:r>
    </w:p>
    <w:p w14:paraId="56517CC8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RURU Harvey</w:t>
      </w:r>
      <w:r w:rsidRPr="00720BB3">
        <w:rPr>
          <w:rFonts w:ascii="Arial" w:hAnsi="Arial" w:cs="Arial"/>
          <w:noProof/>
          <w:sz w:val="16"/>
          <w:szCs w:val="16"/>
        </w:rPr>
        <w:tab/>
        <w:t>575.658426708</w:t>
      </w:r>
    </w:p>
    <w:p w14:paraId="0F2CDBB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PALATCHIE Valmai</w:t>
      </w:r>
      <w:r w:rsidRPr="00720BB3">
        <w:rPr>
          <w:rFonts w:ascii="Arial" w:hAnsi="Arial" w:cs="Arial"/>
          <w:noProof/>
          <w:sz w:val="16"/>
          <w:szCs w:val="16"/>
        </w:rPr>
        <w:tab/>
        <w:t>485.014120228</w:t>
      </w:r>
    </w:p>
    <w:p w14:paraId="46F62498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GANE Mike</w:t>
      </w:r>
      <w:r w:rsidRPr="00720BB3">
        <w:rPr>
          <w:rFonts w:ascii="Arial" w:hAnsi="Arial" w:cs="Arial"/>
          <w:noProof/>
          <w:sz w:val="16"/>
          <w:szCs w:val="16"/>
        </w:rPr>
        <w:tab/>
        <w:t>469.448364624</w:t>
      </w:r>
    </w:p>
    <w:p w14:paraId="6BE6B3A2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HOULT Allan Douglas</w:t>
      </w:r>
      <w:r w:rsidRPr="00720BB3">
        <w:rPr>
          <w:rFonts w:ascii="Arial" w:hAnsi="Arial" w:cs="Arial"/>
          <w:noProof/>
          <w:sz w:val="16"/>
          <w:szCs w:val="16"/>
        </w:rPr>
        <w:tab/>
        <w:t>462.053395666</w:t>
      </w:r>
    </w:p>
    <w:p w14:paraId="0C86349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PEARSON Harry</w:t>
      </w:r>
      <w:r w:rsidRPr="00720BB3">
        <w:rPr>
          <w:rFonts w:ascii="Arial" w:hAnsi="Arial" w:cs="Arial"/>
          <w:noProof/>
          <w:sz w:val="16"/>
          <w:szCs w:val="16"/>
        </w:rPr>
        <w:tab/>
        <w:t>414.417474256</w:t>
      </w:r>
    </w:p>
    <w:p w14:paraId="139BECC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MINCHINGTON Sarah</w:t>
      </w:r>
      <w:r w:rsidRPr="00720BB3">
        <w:rPr>
          <w:rFonts w:ascii="Arial" w:hAnsi="Arial" w:cs="Arial"/>
          <w:noProof/>
          <w:sz w:val="16"/>
          <w:szCs w:val="16"/>
        </w:rPr>
        <w:tab/>
        <w:t>161.507060114</w:t>
      </w:r>
    </w:p>
    <w:p w14:paraId="5FD868E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BROMELL Rhys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0C3D96D4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lastRenderedPageBreak/>
        <w:t>4</w:t>
      </w:r>
      <w:r w:rsidRPr="00720BB3">
        <w:rPr>
          <w:rFonts w:ascii="Arial" w:hAnsi="Arial" w:cs="Arial"/>
          <w:noProof/>
          <w:sz w:val="16"/>
          <w:szCs w:val="16"/>
        </w:rPr>
        <w:tab/>
        <w:t>DODUNSKI Lyndell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31CFF0D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COURTNEY Mel</w:t>
      </w:r>
      <w:r w:rsidRPr="00720BB3">
        <w:rPr>
          <w:rFonts w:ascii="Arial" w:hAnsi="Arial" w:cs="Arial"/>
          <w:noProof/>
          <w:sz w:val="16"/>
          <w:szCs w:val="16"/>
        </w:rPr>
        <w:tab/>
        <w:t>1,566.606228544</w:t>
      </w:r>
    </w:p>
    <w:p w14:paraId="11587B2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ROLLO Campbell</w:t>
      </w:r>
      <w:r w:rsidRPr="00720BB3">
        <w:rPr>
          <w:rFonts w:ascii="Arial" w:hAnsi="Arial" w:cs="Arial"/>
          <w:noProof/>
          <w:sz w:val="16"/>
          <w:szCs w:val="16"/>
        </w:rPr>
        <w:tab/>
        <w:t>1,113.487863520</w:t>
      </w:r>
    </w:p>
    <w:p w14:paraId="0A791602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BRAND Trudie</w:t>
      </w:r>
      <w:r w:rsidRPr="00720BB3">
        <w:rPr>
          <w:rFonts w:ascii="Arial" w:hAnsi="Arial" w:cs="Arial"/>
          <w:noProof/>
          <w:sz w:val="16"/>
          <w:szCs w:val="16"/>
        </w:rPr>
        <w:tab/>
        <w:t>986.495609112</w:t>
      </w:r>
    </w:p>
    <w:p w14:paraId="624DFCD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BARKER Ian</w:t>
      </w:r>
      <w:r w:rsidRPr="00720BB3">
        <w:rPr>
          <w:rFonts w:ascii="Arial" w:hAnsi="Arial" w:cs="Arial"/>
          <w:noProof/>
          <w:sz w:val="16"/>
          <w:szCs w:val="16"/>
        </w:rPr>
        <w:tab/>
        <w:t>880.322315088</w:t>
      </w:r>
    </w:p>
    <w:p w14:paraId="64EA24E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BENGE Matthew</w:t>
      </w:r>
      <w:r w:rsidRPr="00720BB3">
        <w:rPr>
          <w:rFonts w:ascii="Arial" w:hAnsi="Arial" w:cs="Arial"/>
          <w:noProof/>
          <w:sz w:val="16"/>
          <w:szCs w:val="16"/>
        </w:rPr>
        <w:tab/>
        <w:t>710.339769864</w:t>
      </w:r>
    </w:p>
    <w:p w14:paraId="059615A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RURU Harvey</w:t>
      </w:r>
      <w:r w:rsidRPr="00720BB3">
        <w:rPr>
          <w:rFonts w:ascii="Arial" w:hAnsi="Arial" w:cs="Arial"/>
          <w:noProof/>
          <w:sz w:val="16"/>
          <w:szCs w:val="16"/>
        </w:rPr>
        <w:tab/>
        <w:t>585.267168536</w:t>
      </w:r>
    </w:p>
    <w:p w14:paraId="69CA2EF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PALATCHIE Valmai</w:t>
      </w:r>
      <w:r w:rsidRPr="00720BB3">
        <w:rPr>
          <w:rFonts w:ascii="Arial" w:hAnsi="Arial" w:cs="Arial"/>
          <w:noProof/>
          <w:sz w:val="16"/>
          <w:szCs w:val="16"/>
        </w:rPr>
        <w:tab/>
        <w:t>520.018382184</w:t>
      </w:r>
    </w:p>
    <w:p w14:paraId="0C789E8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HOULT Allan Douglas</w:t>
      </w:r>
      <w:r w:rsidRPr="00720BB3">
        <w:rPr>
          <w:rFonts w:ascii="Arial" w:hAnsi="Arial" w:cs="Arial"/>
          <w:noProof/>
          <w:sz w:val="16"/>
          <w:szCs w:val="16"/>
        </w:rPr>
        <w:tab/>
        <w:t>476.987399816</w:t>
      </w:r>
    </w:p>
    <w:p w14:paraId="0A65C6D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GANE Mike</w:t>
      </w:r>
      <w:r w:rsidRPr="00720BB3">
        <w:rPr>
          <w:rFonts w:ascii="Arial" w:hAnsi="Arial" w:cs="Arial"/>
          <w:noProof/>
          <w:sz w:val="16"/>
          <w:szCs w:val="16"/>
        </w:rPr>
        <w:tab/>
        <w:t>475.707631096</w:t>
      </w:r>
    </w:p>
    <w:p w14:paraId="7D89988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PEARSON Harry</w:t>
      </w:r>
      <w:r w:rsidRPr="00720BB3">
        <w:rPr>
          <w:rFonts w:ascii="Arial" w:hAnsi="Arial" w:cs="Arial"/>
          <w:noProof/>
          <w:sz w:val="16"/>
          <w:szCs w:val="16"/>
        </w:rPr>
        <w:tab/>
        <w:t>426.026127776</w:t>
      </w:r>
    </w:p>
    <w:p w14:paraId="22ADEB0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BROMELL Rhys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051F5AE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DODUNSKI Lyndell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1EEFB34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5</w:t>
      </w:r>
      <w:r w:rsidRPr="00720BB3">
        <w:rPr>
          <w:rFonts w:ascii="Arial" w:hAnsi="Arial" w:cs="Arial"/>
          <w:noProof/>
          <w:sz w:val="16"/>
          <w:szCs w:val="16"/>
        </w:rPr>
        <w:tab/>
        <w:t>MINCHINGTON Sarah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6CBC7BD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COURTNEY Mel</w:t>
      </w:r>
      <w:r w:rsidRPr="00720BB3">
        <w:rPr>
          <w:rFonts w:ascii="Arial" w:hAnsi="Arial" w:cs="Arial"/>
          <w:noProof/>
          <w:sz w:val="16"/>
          <w:szCs w:val="16"/>
        </w:rPr>
        <w:tab/>
        <w:t>1,577.029612672</w:t>
      </w:r>
    </w:p>
    <w:p w14:paraId="15E7959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ROLLO Campbell</w:t>
      </w:r>
      <w:r w:rsidRPr="00720BB3">
        <w:rPr>
          <w:rFonts w:ascii="Arial" w:hAnsi="Arial" w:cs="Arial"/>
          <w:noProof/>
          <w:sz w:val="16"/>
          <w:szCs w:val="16"/>
        </w:rPr>
        <w:tab/>
        <w:t>1,201.559890608</w:t>
      </w:r>
    </w:p>
    <w:p w14:paraId="7061807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BRAND Trudie</w:t>
      </w:r>
      <w:r w:rsidRPr="00720BB3">
        <w:rPr>
          <w:rFonts w:ascii="Arial" w:hAnsi="Arial" w:cs="Arial"/>
          <w:noProof/>
          <w:sz w:val="16"/>
          <w:szCs w:val="16"/>
        </w:rPr>
        <w:tab/>
        <w:t>1,049.790503480</w:t>
      </w:r>
    </w:p>
    <w:p w14:paraId="678A363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BARKER Ian</w:t>
      </w:r>
      <w:r w:rsidRPr="00720BB3">
        <w:rPr>
          <w:rFonts w:ascii="Arial" w:hAnsi="Arial" w:cs="Arial"/>
          <w:noProof/>
          <w:sz w:val="16"/>
          <w:szCs w:val="16"/>
        </w:rPr>
        <w:tab/>
        <w:t>910.456765560</w:t>
      </w:r>
    </w:p>
    <w:p w14:paraId="3C4DAB1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BENGE Matthew</w:t>
      </w:r>
      <w:r w:rsidRPr="00720BB3">
        <w:rPr>
          <w:rFonts w:ascii="Arial" w:hAnsi="Arial" w:cs="Arial"/>
          <w:noProof/>
          <w:sz w:val="16"/>
          <w:szCs w:val="16"/>
        </w:rPr>
        <w:tab/>
        <w:t>753.816080016</w:t>
      </w:r>
    </w:p>
    <w:p w14:paraId="0AA8D75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RURU Harvey</w:t>
      </w:r>
      <w:r w:rsidRPr="00720BB3">
        <w:rPr>
          <w:rFonts w:ascii="Arial" w:hAnsi="Arial" w:cs="Arial"/>
          <w:noProof/>
          <w:sz w:val="16"/>
          <w:szCs w:val="16"/>
        </w:rPr>
        <w:tab/>
        <w:t>604.118962312</w:t>
      </w:r>
    </w:p>
    <w:p w14:paraId="0A5ACE0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PALATCHIE Valmai</w:t>
      </w:r>
      <w:r w:rsidRPr="00720BB3">
        <w:rPr>
          <w:rFonts w:ascii="Arial" w:hAnsi="Arial" w:cs="Arial"/>
          <w:noProof/>
          <w:sz w:val="16"/>
          <w:szCs w:val="16"/>
        </w:rPr>
        <w:tab/>
        <w:t>553.421844608</w:t>
      </w:r>
    </w:p>
    <w:p w14:paraId="589D86D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HOULT Allan Douglas</w:t>
      </w:r>
      <w:r w:rsidRPr="00720BB3">
        <w:rPr>
          <w:rFonts w:ascii="Arial" w:hAnsi="Arial" w:cs="Arial"/>
          <w:noProof/>
          <w:sz w:val="16"/>
          <w:szCs w:val="16"/>
        </w:rPr>
        <w:tab/>
        <w:t>551.413319096</w:t>
      </w:r>
    </w:p>
    <w:p w14:paraId="2E4B438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GANE Mike</w:t>
      </w:r>
      <w:r w:rsidRPr="00720BB3">
        <w:rPr>
          <w:rFonts w:ascii="Arial" w:hAnsi="Arial" w:cs="Arial"/>
          <w:noProof/>
          <w:sz w:val="16"/>
          <w:szCs w:val="16"/>
        </w:rPr>
        <w:tab/>
        <w:t>499.010558176</w:t>
      </w:r>
    </w:p>
    <w:p w14:paraId="186A157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BROMELL Rhys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38C743E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DODUNSKI Lyndell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4F842F62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MINCHINGTON Sarah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1D1AAD3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6</w:t>
      </w:r>
      <w:r w:rsidRPr="00720BB3">
        <w:rPr>
          <w:rFonts w:ascii="Arial" w:hAnsi="Arial" w:cs="Arial"/>
          <w:noProof/>
          <w:sz w:val="16"/>
          <w:szCs w:val="16"/>
        </w:rPr>
        <w:tab/>
        <w:t>PEARSON Harr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3744FC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COURTNEY Mel</w:t>
      </w:r>
      <w:r w:rsidRPr="00720BB3">
        <w:rPr>
          <w:rFonts w:ascii="Arial" w:hAnsi="Arial" w:cs="Arial"/>
          <w:noProof/>
          <w:sz w:val="16"/>
          <w:szCs w:val="16"/>
        </w:rPr>
        <w:tab/>
        <w:t>1,582.280174680</w:t>
      </w:r>
    </w:p>
    <w:p w14:paraId="4024761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ROLLO Campbell</w:t>
      </w:r>
      <w:r w:rsidRPr="00720BB3">
        <w:rPr>
          <w:rFonts w:ascii="Arial" w:hAnsi="Arial" w:cs="Arial"/>
          <w:noProof/>
          <w:sz w:val="16"/>
          <w:szCs w:val="16"/>
        </w:rPr>
        <w:tab/>
        <w:t>1,313.063397270</w:t>
      </w:r>
    </w:p>
    <w:p w14:paraId="51D3BF3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BRAND Trudie</w:t>
      </w:r>
      <w:r w:rsidRPr="00720BB3">
        <w:rPr>
          <w:rFonts w:ascii="Arial" w:hAnsi="Arial" w:cs="Arial"/>
          <w:noProof/>
          <w:sz w:val="16"/>
          <w:szCs w:val="16"/>
        </w:rPr>
        <w:tab/>
        <w:t>1,093.736507790</w:t>
      </w:r>
    </w:p>
    <w:p w14:paraId="435BF09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BARKER Ian</w:t>
      </w:r>
      <w:r w:rsidRPr="00720BB3">
        <w:rPr>
          <w:rFonts w:ascii="Arial" w:hAnsi="Arial" w:cs="Arial"/>
          <w:noProof/>
          <w:sz w:val="16"/>
          <w:szCs w:val="16"/>
        </w:rPr>
        <w:tab/>
        <w:t>957.478788460</w:t>
      </w:r>
    </w:p>
    <w:p w14:paraId="392A50A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BENGE Matthew</w:t>
      </w:r>
      <w:r w:rsidRPr="00720BB3">
        <w:rPr>
          <w:rFonts w:ascii="Arial" w:hAnsi="Arial" w:cs="Arial"/>
          <w:noProof/>
          <w:sz w:val="16"/>
          <w:szCs w:val="16"/>
        </w:rPr>
        <w:tab/>
        <w:t>844.964726550</w:t>
      </w:r>
    </w:p>
    <w:p w14:paraId="276541E2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RURU Harvey</w:t>
      </w:r>
      <w:r w:rsidRPr="00720BB3">
        <w:rPr>
          <w:rFonts w:ascii="Arial" w:hAnsi="Arial" w:cs="Arial"/>
          <w:noProof/>
          <w:sz w:val="16"/>
          <w:szCs w:val="16"/>
        </w:rPr>
        <w:tab/>
        <w:t>652.284836690</w:t>
      </w:r>
    </w:p>
    <w:p w14:paraId="729D307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HOULT Allan Douglas</w:t>
      </w:r>
      <w:r w:rsidRPr="00720BB3">
        <w:rPr>
          <w:rFonts w:ascii="Arial" w:hAnsi="Arial" w:cs="Arial"/>
          <w:noProof/>
          <w:sz w:val="16"/>
          <w:szCs w:val="16"/>
        </w:rPr>
        <w:tab/>
        <w:t>612.396059630</w:t>
      </w:r>
    </w:p>
    <w:p w14:paraId="1358923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PALATCHIE Valmai</w:t>
      </w:r>
      <w:r w:rsidRPr="00720BB3">
        <w:rPr>
          <w:rFonts w:ascii="Arial" w:hAnsi="Arial" w:cs="Arial"/>
          <w:noProof/>
          <w:sz w:val="16"/>
          <w:szCs w:val="16"/>
        </w:rPr>
        <w:tab/>
        <w:t>594.876224840</w:t>
      </w:r>
    </w:p>
    <w:p w14:paraId="47EDBA6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BROMELL Rhys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0615796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DODUNSKI Lyndell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00E053A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GANE Mike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38F59CE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MINCHINGTON Sarah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41906FE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7</w:t>
      </w:r>
      <w:r w:rsidRPr="00720BB3">
        <w:rPr>
          <w:rFonts w:ascii="Arial" w:hAnsi="Arial" w:cs="Arial"/>
          <w:noProof/>
          <w:sz w:val="16"/>
          <w:szCs w:val="16"/>
        </w:rPr>
        <w:tab/>
        <w:t>PEARSON Harr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5D22DCF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COURTNEY Mel</w:t>
      </w:r>
      <w:r w:rsidRPr="00720BB3">
        <w:rPr>
          <w:rFonts w:ascii="Arial" w:hAnsi="Arial" w:cs="Arial"/>
          <w:noProof/>
          <w:sz w:val="16"/>
          <w:szCs w:val="16"/>
        </w:rPr>
        <w:tab/>
        <w:t>1,530.216143892</w:t>
      </w:r>
    </w:p>
    <w:p w14:paraId="1D84ECD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ROLLO Campbell</w:t>
      </w:r>
      <w:r w:rsidRPr="00720BB3">
        <w:rPr>
          <w:rFonts w:ascii="Arial" w:hAnsi="Arial" w:cs="Arial"/>
          <w:noProof/>
          <w:sz w:val="16"/>
          <w:szCs w:val="16"/>
        </w:rPr>
        <w:tab/>
        <w:t>1,322.241647813</w:t>
      </w:r>
    </w:p>
    <w:p w14:paraId="0F7DE10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BRAND Trudie</w:t>
      </w:r>
      <w:r w:rsidRPr="00720BB3">
        <w:rPr>
          <w:rFonts w:ascii="Arial" w:hAnsi="Arial" w:cs="Arial"/>
          <w:noProof/>
          <w:sz w:val="16"/>
          <w:szCs w:val="16"/>
        </w:rPr>
        <w:tab/>
        <w:t>1,102.267425801</w:t>
      </w:r>
    </w:p>
    <w:p w14:paraId="6B2E678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BARKER Ian</w:t>
      </w:r>
      <w:r w:rsidRPr="00720BB3">
        <w:rPr>
          <w:rFonts w:ascii="Arial" w:hAnsi="Arial" w:cs="Arial"/>
          <w:noProof/>
          <w:sz w:val="16"/>
          <w:szCs w:val="16"/>
        </w:rPr>
        <w:tab/>
        <w:t>969.177012074</w:t>
      </w:r>
    </w:p>
    <w:p w14:paraId="6E45FF9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BENGE Matthew</w:t>
      </w:r>
      <w:r w:rsidRPr="00720BB3">
        <w:rPr>
          <w:rFonts w:ascii="Arial" w:hAnsi="Arial" w:cs="Arial"/>
          <w:noProof/>
          <w:sz w:val="16"/>
          <w:szCs w:val="16"/>
        </w:rPr>
        <w:tab/>
        <w:t>849.704125445</w:t>
      </w:r>
    </w:p>
    <w:p w14:paraId="0E6BB042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RURU Harvey</w:t>
      </w:r>
      <w:r w:rsidRPr="00720BB3">
        <w:rPr>
          <w:rFonts w:ascii="Arial" w:hAnsi="Arial" w:cs="Arial"/>
          <w:noProof/>
          <w:sz w:val="16"/>
          <w:szCs w:val="16"/>
        </w:rPr>
        <w:tab/>
        <w:t>655.960760711</w:t>
      </w:r>
    </w:p>
    <w:p w14:paraId="54558A7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HOULT Allan Douglas</w:t>
      </w:r>
      <w:r w:rsidRPr="00720BB3">
        <w:rPr>
          <w:rFonts w:ascii="Arial" w:hAnsi="Arial" w:cs="Arial"/>
          <w:noProof/>
          <w:sz w:val="16"/>
          <w:szCs w:val="16"/>
        </w:rPr>
        <w:tab/>
        <w:t>616.858030297</w:t>
      </w:r>
    </w:p>
    <w:p w14:paraId="70AD39A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PALATCHIE Valmai</w:t>
      </w:r>
      <w:r w:rsidRPr="00720BB3">
        <w:rPr>
          <w:rFonts w:ascii="Arial" w:hAnsi="Arial" w:cs="Arial"/>
          <w:noProof/>
          <w:sz w:val="16"/>
          <w:szCs w:val="16"/>
        </w:rPr>
        <w:tab/>
        <w:t>597.742983196</w:t>
      </w:r>
    </w:p>
    <w:p w14:paraId="40891694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BROMELL Rhys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6634090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DODUNSKI Lyndell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754C170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GANE Mike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031C698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MINCHINGTON Sarah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7409D90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8</w:t>
      </w:r>
      <w:r w:rsidRPr="00720BB3">
        <w:rPr>
          <w:rFonts w:ascii="Arial" w:hAnsi="Arial" w:cs="Arial"/>
          <w:noProof/>
          <w:sz w:val="16"/>
          <w:szCs w:val="16"/>
        </w:rPr>
        <w:tab/>
        <w:t>PEARSON Harr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38D7D21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COURTNEY Mel</w:t>
      </w:r>
      <w:r w:rsidRPr="00720BB3">
        <w:rPr>
          <w:rFonts w:ascii="Arial" w:hAnsi="Arial" w:cs="Arial"/>
          <w:noProof/>
          <w:sz w:val="16"/>
          <w:szCs w:val="16"/>
        </w:rPr>
        <w:tab/>
        <w:t>1,566.171926655</w:t>
      </w:r>
    </w:p>
    <w:p w14:paraId="4AA3802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ROLLO Campbell</w:t>
      </w:r>
      <w:r w:rsidRPr="00720BB3">
        <w:rPr>
          <w:rFonts w:ascii="Arial" w:hAnsi="Arial" w:cs="Arial"/>
          <w:noProof/>
          <w:sz w:val="16"/>
          <w:szCs w:val="16"/>
        </w:rPr>
        <w:tab/>
        <w:t>1,462.541460245</w:t>
      </w:r>
    </w:p>
    <w:p w14:paraId="7D78B3D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BRAND Trudie</w:t>
      </w:r>
      <w:r w:rsidRPr="00720BB3">
        <w:rPr>
          <w:rFonts w:ascii="Arial" w:hAnsi="Arial" w:cs="Arial"/>
          <w:noProof/>
          <w:sz w:val="16"/>
          <w:szCs w:val="16"/>
        </w:rPr>
        <w:tab/>
        <w:t>1,193.127612165</w:t>
      </w:r>
    </w:p>
    <w:p w14:paraId="1A98C84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BARKER Ian</w:t>
      </w:r>
      <w:r w:rsidRPr="00720BB3">
        <w:rPr>
          <w:rFonts w:ascii="Arial" w:hAnsi="Arial" w:cs="Arial"/>
          <w:noProof/>
          <w:sz w:val="16"/>
          <w:szCs w:val="16"/>
        </w:rPr>
        <w:tab/>
        <w:t>988.983354200</w:t>
      </w:r>
    </w:p>
    <w:p w14:paraId="72481F0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BENGE Matthew</w:t>
      </w:r>
      <w:r w:rsidRPr="00720BB3">
        <w:rPr>
          <w:rFonts w:ascii="Arial" w:hAnsi="Arial" w:cs="Arial"/>
          <w:noProof/>
          <w:sz w:val="16"/>
          <w:szCs w:val="16"/>
        </w:rPr>
        <w:tab/>
        <w:t>917.004560030</w:t>
      </w:r>
    </w:p>
    <w:p w14:paraId="53DB94E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RURU Harvey</w:t>
      </w:r>
      <w:r w:rsidRPr="00720BB3">
        <w:rPr>
          <w:rFonts w:ascii="Arial" w:hAnsi="Arial" w:cs="Arial"/>
          <w:noProof/>
          <w:sz w:val="16"/>
          <w:szCs w:val="16"/>
        </w:rPr>
        <w:tab/>
        <w:t>767.444173970</w:t>
      </w:r>
    </w:p>
    <w:p w14:paraId="29EC4CD8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HOULT Allan Douglas</w:t>
      </w:r>
      <w:r w:rsidRPr="00720BB3">
        <w:rPr>
          <w:rFonts w:ascii="Arial" w:hAnsi="Arial" w:cs="Arial"/>
          <w:noProof/>
          <w:sz w:val="16"/>
          <w:szCs w:val="16"/>
        </w:rPr>
        <w:tab/>
        <w:t>652.866610670</w:t>
      </w:r>
    </w:p>
    <w:p w14:paraId="694CB5A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BROMELL Rhys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3EE20144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DODUNSKI Lyndell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7F57649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GANE Mike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56BBF63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MINCHINGTON Sarah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03E1565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PALATCHIE Valmai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76BA8146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9</w:t>
      </w:r>
      <w:r w:rsidRPr="00720BB3">
        <w:rPr>
          <w:rFonts w:ascii="Arial" w:hAnsi="Arial" w:cs="Arial"/>
          <w:noProof/>
          <w:sz w:val="16"/>
          <w:szCs w:val="16"/>
        </w:rPr>
        <w:tab/>
        <w:t>PEARSON Harr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6BFE5EA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ROLLO Campbell</w:t>
      </w:r>
      <w:r w:rsidRPr="00720BB3">
        <w:rPr>
          <w:rFonts w:ascii="Arial" w:hAnsi="Arial" w:cs="Arial"/>
          <w:noProof/>
          <w:sz w:val="16"/>
          <w:szCs w:val="16"/>
        </w:rPr>
        <w:tab/>
        <w:t>1,615.235212074</w:t>
      </w:r>
    </w:p>
    <w:p w14:paraId="1883039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COURTNEY Mel</w:t>
      </w:r>
      <w:r w:rsidRPr="00720BB3">
        <w:rPr>
          <w:rFonts w:ascii="Arial" w:hAnsi="Arial" w:cs="Arial"/>
          <w:noProof/>
          <w:sz w:val="16"/>
          <w:szCs w:val="16"/>
        </w:rPr>
        <w:tab/>
        <w:t>1,561.323045348</w:t>
      </w:r>
    </w:p>
    <w:p w14:paraId="752E861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BRAND Trudie</w:t>
      </w:r>
      <w:r w:rsidRPr="00720BB3">
        <w:rPr>
          <w:rFonts w:ascii="Arial" w:hAnsi="Arial" w:cs="Arial"/>
          <w:noProof/>
          <w:sz w:val="16"/>
          <w:szCs w:val="16"/>
        </w:rPr>
        <w:tab/>
        <w:t>1,333.446843540</w:t>
      </w:r>
    </w:p>
    <w:p w14:paraId="14DBC57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BARKER Ian</w:t>
      </w:r>
      <w:r w:rsidRPr="00720BB3">
        <w:rPr>
          <w:rFonts w:ascii="Arial" w:hAnsi="Arial" w:cs="Arial"/>
          <w:noProof/>
          <w:sz w:val="16"/>
          <w:szCs w:val="16"/>
        </w:rPr>
        <w:tab/>
        <w:t>1,088.899317502</w:t>
      </w:r>
    </w:p>
    <w:p w14:paraId="4E33A2F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BENGE Matthew</w:t>
      </w:r>
      <w:r w:rsidRPr="00720BB3">
        <w:rPr>
          <w:rFonts w:ascii="Arial" w:hAnsi="Arial" w:cs="Arial"/>
          <w:noProof/>
          <w:sz w:val="16"/>
          <w:szCs w:val="16"/>
        </w:rPr>
        <w:tab/>
        <w:t>1,015.209842902</w:t>
      </w:r>
    </w:p>
    <w:p w14:paraId="2E00198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RURU Harvey</w:t>
      </w:r>
      <w:r w:rsidRPr="00720BB3">
        <w:rPr>
          <w:rFonts w:ascii="Arial" w:hAnsi="Arial" w:cs="Arial"/>
          <w:noProof/>
          <w:sz w:val="16"/>
          <w:szCs w:val="16"/>
        </w:rPr>
        <w:tab/>
        <w:t>794.670000580</w:t>
      </w:r>
    </w:p>
    <w:p w14:paraId="54DF24A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BROMELL Rhys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0F8F179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DODUNSKI Lyndell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7F895A7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GANE Mike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53607A2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HOULT Allan Douglas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373BB60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MINCHINGTON Sarah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08C35F2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PALATCHIE Valmai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4A24F8A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lastRenderedPageBreak/>
        <w:t>10</w:t>
      </w:r>
      <w:r w:rsidRPr="00720BB3">
        <w:rPr>
          <w:rFonts w:ascii="Arial" w:hAnsi="Arial" w:cs="Arial"/>
          <w:noProof/>
          <w:sz w:val="16"/>
          <w:szCs w:val="16"/>
        </w:rPr>
        <w:tab/>
        <w:t>PEARSON Harr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0764416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ROLLO Campbell</w:t>
      </w:r>
      <w:r w:rsidRPr="00720BB3">
        <w:rPr>
          <w:rFonts w:ascii="Arial" w:hAnsi="Arial" w:cs="Arial"/>
          <w:noProof/>
          <w:sz w:val="16"/>
          <w:szCs w:val="16"/>
        </w:rPr>
        <w:tab/>
        <w:t>1,683.908972294</w:t>
      </w:r>
    </w:p>
    <w:p w14:paraId="2C2E471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COURTNEY Mel</w:t>
      </w:r>
      <w:r w:rsidRPr="00720BB3">
        <w:rPr>
          <w:rFonts w:ascii="Arial" w:hAnsi="Arial" w:cs="Arial"/>
          <w:noProof/>
          <w:sz w:val="16"/>
          <w:szCs w:val="16"/>
        </w:rPr>
        <w:tab/>
        <w:t>1,577.500266202</w:t>
      </w:r>
    </w:p>
    <w:p w14:paraId="06691C9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BRAND Trudie</w:t>
      </w:r>
      <w:r w:rsidRPr="00720BB3">
        <w:rPr>
          <w:rFonts w:ascii="Arial" w:hAnsi="Arial" w:cs="Arial"/>
          <w:noProof/>
          <w:sz w:val="16"/>
          <w:szCs w:val="16"/>
        </w:rPr>
        <w:tab/>
        <w:t>1,516.656813456</w:t>
      </w:r>
    </w:p>
    <w:p w14:paraId="09797B6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BARKER Ian</w:t>
      </w:r>
      <w:r w:rsidRPr="00720BB3">
        <w:rPr>
          <w:rFonts w:ascii="Arial" w:hAnsi="Arial" w:cs="Arial"/>
          <w:noProof/>
          <w:sz w:val="16"/>
          <w:szCs w:val="16"/>
        </w:rPr>
        <w:tab/>
        <w:t>1,190.512219624</w:t>
      </w:r>
    </w:p>
    <w:p w14:paraId="148110D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BENGE Matthew</w:t>
      </w:r>
      <w:r w:rsidRPr="00720BB3">
        <w:rPr>
          <w:rFonts w:ascii="Arial" w:hAnsi="Arial" w:cs="Arial"/>
          <w:noProof/>
          <w:sz w:val="16"/>
          <w:szCs w:val="16"/>
        </w:rPr>
        <w:tab/>
        <w:t>1,177.258895705</w:t>
      </w:r>
    </w:p>
    <w:p w14:paraId="3670C95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BROMELL Rhys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1FE8433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DODUNSKI Lyndell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C67EC4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GANE Mike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9DF277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HOULT Allan Douglas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70FA06B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MINCHINGTON Sarah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42E0E922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PALATCHIE Valmai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495C95F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PEARSON Harr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7FF3068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1</w:t>
      </w:r>
      <w:r w:rsidRPr="00720BB3">
        <w:rPr>
          <w:rFonts w:ascii="Arial" w:hAnsi="Arial" w:cs="Arial"/>
          <w:noProof/>
          <w:sz w:val="16"/>
          <w:szCs w:val="16"/>
        </w:rPr>
        <w:tab/>
        <w:t>RURU Harve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94ED11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BRAND Trudie</w:t>
      </w:r>
      <w:r w:rsidRPr="00720BB3">
        <w:rPr>
          <w:rFonts w:ascii="Arial" w:hAnsi="Arial" w:cs="Arial"/>
          <w:noProof/>
          <w:sz w:val="16"/>
          <w:szCs w:val="16"/>
        </w:rPr>
        <w:tab/>
        <w:t>1,513.970447340</w:t>
      </w:r>
    </w:p>
    <w:p w14:paraId="4FB8746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ROLLO Campbell</w:t>
      </w:r>
      <w:r w:rsidRPr="00720BB3">
        <w:rPr>
          <w:rFonts w:ascii="Arial" w:hAnsi="Arial" w:cs="Arial"/>
          <w:noProof/>
          <w:sz w:val="16"/>
          <w:szCs w:val="16"/>
        </w:rPr>
        <w:tab/>
        <w:t>1,476.605648882</w:t>
      </w:r>
    </w:p>
    <w:p w14:paraId="7255DEA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COURTNEY Mel</w:t>
      </w:r>
      <w:r w:rsidRPr="00720BB3">
        <w:rPr>
          <w:rFonts w:ascii="Arial" w:hAnsi="Arial" w:cs="Arial"/>
          <w:noProof/>
          <w:sz w:val="16"/>
          <w:szCs w:val="16"/>
        </w:rPr>
        <w:tab/>
        <w:t>1,466.921046350</w:t>
      </w:r>
    </w:p>
    <w:p w14:paraId="634C24C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BARKER Ian</w:t>
      </w:r>
      <w:r w:rsidRPr="00720BB3">
        <w:rPr>
          <w:rFonts w:ascii="Arial" w:hAnsi="Arial" w:cs="Arial"/>
          <w:noProof/>
          <w:sz w:val="16"/>
          <w:szCs w:val="16"/>
        </w:rPr>
        <w:tab/>
        <w:t>1,274.757976636</w:t>
      </w:r>
    </w:p>
    <w:p w14:paraId="7B2AE9D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BENGE Matthew</w:t>
      </w:r>
      <w:r w:rsidRPr="00720BB3">
        <w:rPr>
          <w:rFonts w:ascii="Arial" w:hAnsi="Arial" w:cs="Arial"/>
          <w:noProof/>
          <w:sz w:val="16"/>
          <w:szCs w:val="16"/>
        </w:rPr>
        <w:tab/>
        <w:t>1,263.463020909</w:t>
      </w:r>
    </w:p>
    <w:p w14:paraId="38599BE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BROMELL Rhys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60BE826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DODUNSKI Lyndell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079E481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GANE Mike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5E4098E8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HOULT Allan Douglas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6F36F47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MINCHINGTON Sarah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A4D608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PALATCHIE Valmai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757E140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PEARSON Harr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00D2643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2</w:t>
      </w:r>
      <w:r w:rsidRPr="00720BB3">
        <w:rPr>
          <w:rFonts w:ascii="Arial" w:hAnsi="Arial" w:cs="Arial"/>
          <w:noProof/>
          <w:sz w:val="16"/>
          <w:szCs w:val="16"/>
        </w:rPr>
        <w:tab/>
        <w:t>RURU Harve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25AB97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ROLLO Campbell</w:t>
      </w:r>
      <w:r w:rsidRPr="00720BB3">
        <w:rPr>
          <w:rFonts w:ascii="Arial" w:hAnsi="Arial" w:cs="Arial"/>
          <w:noProof/>
          <w:sz w:val="16"/>
          <w:szCs w:val="16"/>
        </w:rPr>
        <w:tab/>
        <w:t>1,435.292251737</w:t>
      </w:r>
    </w:p>
    <w:p w14:paraId="0D8ADCC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BRAND Trudie</w:t>
      </w:r>
      <w:r w:rsidRPr="00720BB3">
        <w:rPr>
          <w:rFonts w:ascii="Arial" w:hAnsi="Arial" w:cs="Arial"/>
          <w:noProof/>
          <w:sz w:val="16"/>
          <w:szCs w:val="16"/>
        </w:rPr>
        <w:tab/>
        <w:t>1,427.237856360</w:t>
      </w:r>
    </w:p>
    <w:p w14:paraId="2343D67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COURTNEY Mel</w:t>
      </w:r>
      <w:r w:rsidRPr="00720BB3">
        <w:rPr>
          <w:rFonts w:ascii="Arial" w:hAnsi="Arial" w:cs="Arial"/>
          <w:noProof/>
          <w:sz w:val="16"/>
          <w:szCs w:val="16"/>
        </w:rPr>
        <w:tab/>
        <w:t>1,419.294610918</w:t>
      </w:r>
    </w:p>
    <w:p w14:paraId="7C88004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BARKER Ian</w:t>
      </w:r>
      <w:r w:rsidRPr="00720BB3">
        <w:rPr>
          <w:rFonts w:ascii="Arial" w:hAnsi="Arial" w:cs="Arial"/>
          <w:noProof/>
          <w:sz w:val="16"/>
          <w:szCs w:val="16"/>
        </w:rPr>
        <w:tab/>
        <w:t>1,321.434966696</w:t>
      </w:r>
    </w:p>
    <w:p w14:paraId="087F0F2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BENGE Matthew</w:t>
      </w:r>
      <w:r w:rsidRPr="00720BB3">
        <w:rPr>
          <w:rFonts w:ascii="Arial" w:hAnsi="Arial" w:cs="Arial"/>
          <w:noProof/>
          <w:sz w:val="16"/>
          <w:szCs w:val="16"/>
        </w:rPr>
        <w:tab/>
        <w:t>1,312.102117081</w:t>
      </w:r>
    </w:p>
    <w:p w14:paraId="0D75105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BROMELL Rhys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5F00331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DODUNSKI Lyndell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5B4EB9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GANE Mike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8C00CA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HOULT Allan Douglas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6AB3217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MINCHINGTON Sarah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75188DA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PALATCHIE Valmai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4A001AC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PEARSON Harr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011165D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3</w:t>
      </w:r>
      <w:r w:rsidRPr="00720BB3">
        <w:rPr>
          <w:rFonts w:ascii="Arial" w:hAnsi="Arial" w:cs="Arial"/>
          <w:noProof/>
          <w:sz w:val="16"/>
          <w:szCs w:val="16"/>
        </w:rPr>
        <w:tab/>
        <w:t>RURU Harve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137DDA5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4</w:t>
      </w:r>
      <w:r w:rsidRPr="00720BB3">
        <w:rPr>
          <w:rFonts w:ascii="Arial" w:hAnsi="Arial" w:cs="Arial"/>
          <w:noProof/>
          <w:sz w:val="16"/>
          <w:szCs w:val="16"/>
        </w:rPr>
        <w:tab/>
        <w:t>BRAND Trudie</w:t>
      </w:r>
      <w:r w:rsidRPr="00720BB3">
        <w:rPr>
          <w:rFonts w:ascii="Arial" w:hAnsi="Arial" w:cs="Arial"/>
          <w:noProof/>
          <w:sz w:val="16"/>
          <w:szCs w:val="16"/>
        </w:rPr>
        <w:tab/>
        <w:t>1,399.494300306</w:t>
      </w:r>
    </w:p>
    <w:p w14:paraId="5E2E8D54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4</w:t>
      </w:r>
      <w:r w:rsidRPr="00720BB3">
        <w:rPr>
          <w:rFonts w:ascii="Arial" w:hAnsi="Arial" w:cs="Arial"/>
          <w:noProof/>
          <w:sz w:val="16"/>
          <w:szCs w:val="16"/>
        </w:rPr>
        <w:tab/>
        <w:t>ROLLO Campbell</w:t>
      </w:r>
      <w:r w:rsidRPr="00720BB3">
        <w:rPr>
          <w:rFonts w:ascii="Arial" w:hAnsi="Arial" w:cs="Arial"/>
          <w:noProof/>
          <w:sz w:val="16"/>
          <w:szCs w:val="16"/>
        </w:rPr>
        <w:tab/>
        <w:t>1,398.125853619</w:t>
      </w:r>
    </w:p>
    <w:p w14:paraId="3AF0C4A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4</w:t>
      </w:r>
      <w:r w:rsidRPr="00720BB3">
        <w:rPr>
          <w:rFonts w:ascii="Arial" w:hAnsi="Arial" w:cs="Arial"/>
          <w:noProof/>
          <w:sz w:val="16"/>
          <w:szCs w:val="16"/>
        </w:rPr>
        <w:tab/>
        <w:t>COURTNEY Mel</w:t>
      </w:r>
      <w:r w:rsidRPr="00720BB3">
        <w:rPr>
          <w:rFonts w:ascii="Arial" w:hAnsi="Arial" w:cs="Arial"/>
          <w:noProof/>
          <w:sz w:val="16"/>
          <w:szCs w:val="16"/>
        </w:rPr>
        <w:tab/>
        <w:t>1,392.814540664</w:t>
      </w:r>
    </w:p>
    <w:p w14:paraId="41B59A8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4</w:t>
      </w:r>
      <w:r w:rsidRPr="00720BB3">
        <w:rPr>
          <w:rFonts w:ascii="Arial" w:hAnsi="Arial" w:cs="Arial"/>
          <w:noProof/>
          <w:sz w:val="16"/>
          <w:szCs w:val="16"/>
        </w:rPr>
        <w:tab/>
        <w:t>BARKER Ian</w:t>
      </w:r>
      <w:r w:rsidRPr="00720BB3">
        <w:rPr>
          <w:rFonts w:ascii="Arial" w:hAnsi="Arial" w:cs="Arial"/>
          <w:noProof/>
          <w:sz w:val="16"/>
          <w:szCs w:val="16"/>
        </w:rPr>
        <w:tab/>
        <w:t>1,345.185042593</w:t>
      </w:r>
    </w:p>
    <w:p w14:paraId="6EF70988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4</w:t>
      </w:r>
      <w:r w:rsidRPr="00720BB3">
        <w:rPr>
          <w:rFonts w:ascii="Arial" w:hAnsi="Arial" w:cs="Arial"/>
          <w:noProof/>
          <w:sz w:val="16"/>
          <w:szCs w:val="16"/>
        </w:rPr>
        <w:tab/>
        <w:t>BENGE Matthew</w:t>
      </w:r>
      <w:r w:rsidRPr="00720BB3">
        <w:rPr>
          <w:rFonts w:ascii="Arial" w:hAnsi="Arial" w:cs="Arial"/>
          <w:noProof/>
          <w:sz w:val="16"/>
          <w:szCs w:val="16"/>
        </w:rPr>
        <w:tab/>
        <w:t>1,337.229052595</w:t>
      </w:r>
    </w:p>
    <w:p w14:paraId="16359F58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4</w:t>
      </w:r>
      <w:r w:rsidRPr="00720BB3">
        <w:rPr>
          <w:rFonts w:ascii="Arial" w:hAnsi="Arial" w:cs="Arial"/>
          <w:noProof/>
          <w:sz w:val="16"/>
          <w:szCs w:val="16"/>
        </w:rPr>
        <w:tab/>
        <w:t>BROMELL Rhys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22EAD0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4</w:t>
      </w:r>
      <w:r w:rsidRPr="00720BB3">
        <w:rPr>
          <w:rFonts w:ascii="Arial" w:hAnsi="Arial" w:cs="Arial"/>
          <w:noProof/>
          <w:sz w:val="16"/>
          <w:szCs w:val="16"/>
        </w:rPr>
        <w:tab/>
        <w:t>DODUNSKI Lyndell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73B129B4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4</w:t>
      </w:r>
      <w:r w:rsidRPr="00720BB3">
        <w:rPr>
          <w:rFonts w:ascii="Arial" w:hAnsi="Arial" w:cs="Arial"/>
          <w:noProof/>
          <w:sz w:val="16"/>
          <w:szCs w:val="16"/>
        </w:rPr>
        <w:tab/>
        <w:t>GANE Mike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6E99CCC2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4</w:t>
      </w:r>
      <w:r w:rsidRPr="00720BB3">
        <w:rPr>
          <w:rFonts w:ascii="Arial" w:hAnsi="Arial" w:cs="Arial"/>
          <w:noProof/>
          <w:sz w:val="16"/>
          <w:szCs w:val="16"/>
        </w:rPr>
        <w:tab/>
        <w:t>HOULT Allan Douglas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1D511DB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4</w:t>
      </w:r>
      <w:r w:rsidRPr="00720BB3">
        <w:rPr>
          <w:rFonts w:ascii="Arial" w:hAnsi="Arial" w:cs="Arial"/>
          <w:noProof/>
          <w:sz w:val="16"/>
          <w:szCs w:val="16"/>
        </w:rPr>
        <w:tab/>
        <w:t>MINCHINGTON Sarah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4BEEF82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4</w:t>
      </w:r>
      <w:r w:rsidRPr="00720BB3">
        <w:rPr>
          <w:rFonts w:ascii="Arial" w:hAnsi="Arial" w:cs="Arial"/>
          <w:noProof/>
          <w:sz w:val="16"/>
          <w:szCs w:val="16"/>
        </w:rPr>
        <w:tab/>
        <w:t>PALATCHIE Valmai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9B40E1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4</w:t>
      </w:r>
      <w:r w:rsidRPr="00720BB3">
        <w:rPr>
          <w:rFonts w:ascii="Arial" w:hAnsi="Arial" w:cs="Arial"/>
          <w:noProof/>
          <w:sz w:val="16"/>
          <w:szCs w:val="16"/>
        </w:rPr>
        <w:tab/>
        <w:t>PEARSON Harr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7B8CB11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4</w:t>
      </w:r>
      <w:r w:rsidRPr="00720BB3">
        <w:rPr>
          <w:rFonts w:ascii="Arial" w:hAnsi="Arial" w:cs="Arial"/>
          <w:noProof/>
          <w:sz w:val="16"/>
          <w:szCs w:val="16"/>
        </w:rPr>
        <w:tab/>
        <w:t>RURU Harve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5F719B9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5</w:t>
      </w:r>
      <w:r w:rsidRPr="00720BB3">
        <w:rPr>
          <w:rFonts w:ascii="Arial" w:hAnsi="Arial" w:cs="Arial"/>
          <w:noProof/>
          <w:sz w:val="16"/>
          <w:szCs w:val="16"/>
        </w:rPr>
        <w:tab/>
        <w:t>ROLLO Campbell</w:t>
      </w:r>
      <w:r w:rsidRPr="00720BB3">
        <w:rPr>
          <w:rFonts w:ascii="Arial" w:hAnsi="Arial" w:cs="Arial"/>
          <w:noProof/>
          <w:sz w:val="16"/>
          <w:szCs w:val="16"/>
        </w:rPr>
        <w:tab/>
        <w:t>1,382.532160335</w:t>
      </w:r>
    </w:p>
    <w:p w14:paraId="2469BAC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5</w:t>
      </w:r>
      <w:r w:rsidRPr="00720BB3">
        <w:rPr>
          <w:rFonts w:ascii="Arial" w:hAnsi="Arial" w:cs="Arial"/>
          <w:noProof/>
          <w:sz w:val="16"/>
          <w:szCs w:val="16"/>
        </w:rPr>
        <w:tab/>
        <w:t>BRAND Trudie</w:t>
      </w:r>
      <w:r w:rsidRPr="00720BB3">
        <w:rPr>
          <w:rFonts w:ascii="Arial" w:hAnsi="Arial" w:cs="Arial"/>
          <w:noProof/>
          <w:sz w:val="16"/>
          <w:szCs w:val="16"/>
        </w:rPr>
        <w:tab/>
        <w:t>1,382.169876984</w:t>
      </w:r>
    </w:p>
    <w:p w14:paraId="072E56F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5</w:t>
      </w:r>
      <w:r w:rsidRPr="00720BB3">
        <w:rPr>
          <w:rFonts w:ascii="Arial" w:hAnsi="Arial" w:cs="Arial"/>
          <w:noProof/>
          <w:sz w:val="16"/>
          <w:szCs w:val="16"/>
        </w:rPr>
        <w:tab/>
        <w:t>COURTNEY Mel</w:t>
      </w:r>
      <w:r w:rsidRPr="00720BB3">
        <w:rPr>
          <w:rFonts w:ascii="Arial" w:hAnsi="Arial" w:cs="Arial"/>
          <w:noProof/>
          <w:sz w:val="16"/>
          <w:szCs w:val="16"/>
        </w:rPr>
        <w:tab/>
        <w:t>1,379.394732804</w:t>
      </w:r>
    </w:p>
    <w:p w14:paraId="17CB9EF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5</w:t>
      </w:r>
      <w:r w:rsidRPr="00720BB3">
        <w:rPr>
          <w:rFonts w:ascii="Arial" w:hAnsi="Arial" w:cs="Arial"/>
          <w:noProof/>
          <w:sz w:val="16"/>
          <w:szCs w:val="16"/>
        </w:rPr>
        <w:tab/>
        <w:t>BARKER Ian</w:t>
      </w:r>
      <w:r w:rsidRPr="00720BB3">
        <w:rPr>
          <w:rFonts w:ascii="Arial" w:hAnsi="Arial" w:cs="Arial"/>
          <w:noProof/>
          <w:sz w:val="16"/>
          <w:szCs w:val="16"/>
        </w:rPr>
        <w:tab/>
        <w:t>1,357.295636997</w:t>
      </w:r>
    </w:p>
    <w:p w14:paraId="799F5ED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5</w:t>
      </w:r>
      <w:r w:rsidRPr="00720BB3">
        <w:rPr>
          <w:rFonts w:ascii="Arial" w:hAnsi="Arial" w:cs="Arial"/>
          <w:noProof/>
          <w:sz w:val="16"/>
          <w:szCs w:val="16"/>
        </w:rPr>
        <w:tab/>
        <w:t>BENGE Matthew</w:t>
      </w:r>
      <w:r w:rsidRPr="00720BB3">
        <w:rPr>
          <w:rFonts w:ascii="Arial" w:hAnsi="Arial" w:cs="Arial"/>
          <w:noProof/>
          <w:sz w:val="16"/>
          <w:szCs w:val="16"/>
        </w:rPr>
        <w:tab/>
        <w:t>1,350.012085909</w:t>
      </w:r>
    </w:p>
    <w:p w14:paraId="720780B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5</w:t>
      </w:r>
      <w:r w:rsidRPr="00720BB3">
        <w:rPr>
          <w:rFonts w:ascii="Arial" w:hAnsi="Arial" w:cs="Arial"/>
          <w:noProof/>
          <w:sz w:val="16"/>
          <w:szCs w:val="16"/>
        </w:rPr>
        <w:tab/>
        <w:t>BROMELL Rhys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4E2592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5</w:t>
      </w:r>
      <w:r w:rsidRPr="00720BB3">
        <w:rPr>
          <w:rFonts w:ascii="Arial" w:hAnsi="Arial" w:cs="Arial"/>
          <w:noProof/>
          <w:sz w:val="16"/>
          <w:szCs w:val="16"/>
        </w:rPr>
        <w:tab/>
        <w:t>DODUNSKI Lyndell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1A840C0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5</w:t>
      </w:r>
      <w:r w:rsidRPr="00720BB3">
        <w:rPr>
          <w:rFonts w:ascii="Arial" w:hAnsi="Arial" w:cs="Arial"/>
          <w:noProof/>
          <w:sz w:val="16"/>
          <w:szCs w:val="16"/>
        </w:rPr>
        <w:tab/>
        <w:t>GANE Mike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56CF66D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5</w:t>
      </w:r>
      <w:r w:rsidRPr="00720BB3">
        <w:rPr>
          <w:rFonts w:ascii="Arial" w:hAnsi="Arial" w:cs="Arial"/>
          <w:noProof/>
          <w:sz w:val="16"/>
          <w:szCs w:val="16"/>
        </w:rPr>
        <w:tab/>
        <w:t>HOULT Allan Douglas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6DA8A28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5</w:t>
      </w:r>
      <w:r w:rsidRPr="00720BB3">
        <w:rPr>
          <w:rFonts w:ascii="Arial" w:hAnsi="Arial" w:cs="Arial"/>
          <w:noProof/>
          <w:sz w:val="16"/>
          <w:szCs w:val="16"/>
        </w:rPr>
        <w:tab/>
        <w:t>MINCHINGTON Sarah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796F7113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5</w:t>
      </w:r>
      <w:r w:rsidRPr="00720BB3">
        <w:rPr>
          <w:rFonts w:ascii="Arial" w:hAnsi="Arial" w:cs="Arial"/>
          <w:noProof/>
          <w:sz w:val="16"/>
          <w:szCs w:val="16"/>
        </w:rPr>
        <w:tab/>
        <w:t>PALATCHIE Valmai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4351DEE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5</w:t>
      </w:r>
      <w:r w:rsidRPr="00720BB3">
        <w:rPr>
          <w:rFonts w:ascii="Arial" w:hAnsi="Arial" w:cs="Arial"/>
          <w:noProof/>
          <w:sz w:val="16"/>
          <w:szCs w:val="16"/>
        </w:rPr>
        <w:tab/>
        <w:t>PEARSON Harr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36E177F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5</w:t>
      </w:r>
      <w:r w:rsidRPr="00720BB3">
        <w:rPr>
          <w:rFonts w:ascii="Arial" w:hAnsi="Arial" w:cs="Arial"/>
          <w:noProof/>
          <w:sz w:val="16"/>
          <w:szCs w:val="16"/>
        </w:rPr>
        <w:tab/>
        <w:t>RURU Harve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02C45172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6</w:t>
      </w:r>
      <w:r w:rsidRPr="00720BB3">
        <w:rPr>
          <w:rFonts w:ascii="Arial" w:hAnsi="Arial" w:cs="Arial"/>
          <w:noProof/>
          <w:sz w:val="16"/>
          <w:szCs w:val="16"/>
        </w:rPr>
        <w:tab/>
        <w:t>BRAND Trudie</w:t>
      </w:r>
      <w:r w:rsidRPr="00720BB3">
        <w:rPr>
          <w:rFonts w:ascii="Arial" w:hAnsi="Arial" w:cs="Arial"/>
          <w:noProof/>
          <w:sz w:val="16"/>
          <w:szCs w:val="16"/>
        </w:rPr>
        <w:tab/>
        <w:t>1,374.124153968</w:t>
      </w:r>
    </w:p>
    <w:p w14:paraId="4075288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6</w:t>
      </w:r>
      <w:r w:rsidRPr="00720BB3">
        <w:rPr>
          <w:rFonts w:ascii="Arial" w:hAnsi="Arial" w:cs="Arial"/>
          <w:noProof/>
          <w:sz w:val="16"/>
          <w:szCs w:val="16"/>
        </w:rPr>
        <w:tab/>
        <w:t>ROLLO Campbell</w:t>
      </w:r>
      <w:r w:rsidRPr="00720BB3">
        <w:rPr>
          <w:rFonts w:ascii="Arial" w:hAnsi="Arial" w:cs="Arial"/>
          <w:noProof/>
          <w:sz w:val="16"/>
          <w:szCs w:val="16"/>
        </w:rPr>
        <w:tab/>
        <w:t>1,374.107972643</w:t>
      </w:r>
    </w:p>
    <w:p w14:paraId="69A1948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6</w:t>
      </w:r>
      <w:r w:rsidRPr="00720BB3">
        <w:rPr>
          <w:rFonts w:ascii="Arial" w:hAnsi="Arial" w:cs="Arial"/>
          <w:noProof/>
          <w:sz w:val="16"/>
          <w:szCs w:val="16"/>
        </w:rPr>
        <w:tab/>
        <w:t>COURTNEY Mel</w:t>
      </w:r>
      <w:r w:rsidRPr="00720BB3">
        <w:rPr>
          <w:rFonts w:ascii="Arial" w:hAnsi="Arial" w:cs="Arial"/>
          <w:noProof/>
          <w:sz w:val="16"/>
          <w:szCs w:val="16"/>
        </w:rPr>
        <w:tab/>
        <w:t>1,372.661804198</w:t>
      </w:r>
    </w:p>
    <w:p w14:paraId="76CBA75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6</w:t>
      </w:r>
      <w:r w:rsidRPr="00720BB3">
        <w:rPr>
          <w:rFonts w:ascii="Arial" w:hAnsi="Arial" w:cs="Arial"/>
          <w:noProof/>
          <w:sz w:val="16"/>
          <w:szCs w:val="16"/>
        </w:rPr>
        <w:tab/>
        <w:t>BARKER Ian</w:t>
      </w:r>
      <w:r w:rsidRPr="00720BB3">
        <w:rPr>
          <w:rFonts w:ascii="Arial" w:hAnsi="Arial" w:cs="Arial"/>
          <w:noProof/>
          <w:sz w:val="16"/>
          <w:szCs w:val="16"/>
        </w:rPr>
        <w:tab/>
        <w:t>1,363.330229995</w:t>
      </w:r>
    </w:p>
    <w:p w14:paraId="7DE01D4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6</w:t>
      </w:r>
      <w:r w:rsidRPr="00720BB3">
        <w:rPr>
          <w:rFonts w:ascii="Arial" w:hAnsi="Arial" w:cs="Arial"/>
          <w:noProof/>
          <w:sz w:val="16"/>
          <w:szCs w:val="16"/>
        </w:rPr>
        <w:tab/>
        <w:t>BENGE Matthew</w:t>
      </w:r>
      <w:r w:rsidRPr="00720BB3">
        <w:rPr>
          <w:rFonts w:ascii="Arial" w:hAnsi="Arial" w:cs="Arial"/>
          <w:noProof/>
          <w:sz w:val="16"/>
          <w:szCs w:val="16"/>
        </w:rPr>
        <w:tab/>
        <w:t>1,356.409234490</w:t>
      </w:r>
    </w:p>
    <w:p w14:paraId="19CF46A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6</w:t>
      </w:r>
      <w:r w:rsidRPr="00720BB3">
        <w:rPr>
          <w:rFonts w:ascii="Arial" w:hAnsi="Arial" w:cs="Arial"/>
          <w:noProof/>
          <w:sz w:val="16"/>
          <w:szCs w:val="16"/>
        </w:rPr>
        <w:tab/>
        <w:t>BROMELL Rhys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3FD6D1E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6</w:t>
      </w:r>
      <w:r w:rsidRPr="00720BB3">
        <w:rPr>
          <w:rFonts w:ascii="Arial" w:hAnsi="Arial" w:cs="Arial"/>
          <w:noProof/>
          <w:sz w:val="16"/>
          <w:szCs w:val="16"/>
        </w:rPr>
        <w:tab/>
        <w:t>DODUNSKI Lyndell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F40801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6</w:t>
      </w:r>
      <w:r w:rsidRPr="00720BB3">
        <w:rPr>
          <w:rFonts w:ascii="Arial" w:hAnsi="Arial" w:cs="Arial"/>
          <w:noProof/>
          <w:sz w:val="16"/>
          <w:szCs w:val="16"/>
        </w:rPr>
        <w:tab/>
        <w:t>GANE Mike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587DAF2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6</w:t>
      </w:r>
      <w:r w:rsidRPr="00720BB3">
        <w:rPr>
          <w:rFonts w:ascii="Arial" w:hAnsi="Arial" w:cs="Arial"/>
          <w:noProof/>
          <w:sz w:val="16"/>
          <w:szCs w:val="16"/>
        </w:rPr>
        <w:tab/>
        <w:t>HOULT Allan Douglas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68B5D7CA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6</w:t>
      </w:r>
      <w:r w:rsidRPr="00720BB3">
        <w:rPr>
          <w:rFonts w:ascii="Arial" w:hAnsi="Arial" w:cs="Arial"/>
          <w:noProof/>
          <w:sz w:val="16"/>
          <w:szCs w:val="16"/>
        </w:rPr>
        <w:tab/>
        <w:t>MINCHINGTON Sarah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324520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6</w:t>
      </w:r>
      <w:r w:rsidRPr="00720BB3">
        <w:rPr>
          <w:rFonts w:ascii="Arial" w:hAnsi="Arial" w:cs="Arial"/>
          <w:noProof/>
          <w:sz w:val="16"/>
          <w:szCs w:val="16"/>
        </w:rPr>
        <w:tab/>
        <w:t>PALATCHIE Valmai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436C854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6</w:t>
      </w:r>
      <w:r w:rsidRPr="00720BB3">
        <w:rPr>
          <w:rFonts w:ascii="Arial" w:hAnsi="Arial" w:cs="Arial"/>
          <w:noProof/>
          <w:sz w:val="16"/>
          <w:szCs w:val="16"/>
        </w:rPr>
        <w:tab/>
        <w:t>PEARSON Harr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3540E1D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lastRenderedPageBreak/>
        <w:t>16</w:t>
      </w:r>
      <w:r w:rsidRPr="00720BB3">
        <w:rPr>
          <w:rFonts w:ascii="Arial" w:hAnsi="Arial" w:cs="Arial"/>
          <w:noProof/>
          <w:sz w:val="16"/>
          <w:szCs w:val="16"/>
        </w:rPr>
        <w:tab/>
        <w:t>RURU Harve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15258732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7</w:t>
      </w:r>
      <w:r w:rsidRPr="00720BB3">
        <w:rPr>
          <w:rFonts w:ascii="Arial" w:hAnsi="Arial" w:cs="Arial"/>
          <w:noProof/>
          <w:sz w:val="16"/>
          <w:szCs w:val="16"/>
        </w:rPr>
        <w:tab/>
        <w:t>ROLLO Campbell</w:t>
      </w:r>
      <w:r w:rsidRPr="00720BB3">
        <w:rPr>
          <w:rFonts w:ascii="Arial" w:hAnsi="Arial" w:cs="Arial"/>
          <w:noProof/>
          <w:sz w:val="16"/>
          <w:szCs w:val="16"/>
        </w:rPr>
        <w:tab/>
        <w:t>1,370.037307914</w:t>
      </w:r>
    </w:p>
    <w:p w14:paraId="5BC04D92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7</w:t>
      </w:r>
      <w:r w:rsidRPr="00720BB3">
        <w:rPr>
          <w:rFonts w:ascii="Arial" w:hAnsi="Arial" w:cs="Arial"/>
          <w:noProof/>
          <w:sz w:val="16"/>
          <w:szCs w:val="16"/>
        </w:rPr>
        <w:tab/>
        <w:t>BRAND Trudie</w:t>
      </w:r>
      <w:r w:rsidRPr="00720BB3">
        <w:rPr>
          <w:rFonts w:ascii="Arial" w:hAnsi="Arial" w:cs="Arial"/>
          <w:noProof/>
          <w:sz w:val="16"/>
          <w:szCs w:val="16"/>
        </w:rPr>
        <w:tab/>
        <w:t>1,370.008603872</w:t>
      </w:r>
    </w:p>
    <w:p w14:paraId="7B6CD40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7</w:t>
      </w:r>
      <w:r w:rsidRPr="00720BB3">
        <w:rPr>
          <w:rFonts w:ascii="Arial" w:hAnsi="Arial" w:cs="Arial"/>
          <w:noProof/>
          <w:sz w:val="16"/>
          <w:szCs w:val="16"/>
        </w:rPr>
        <w:tab/>
        <w:t>COURTNEY Mel</w:t>
      </w:r>
      <w:r w:rsidRPr="00720BB3">
        <w:rPr>
          <w:rFonts w:ascii="Arial" w:hAnsi="Arial" w:cs="Arial"/>
          <w:noProof/>
          <w:sz w:val="16"/>
          <w:szCs w:val="16"/>
        </w:rPr>
        <w:tab/>
        <w:t>1,369.303358104</w:t>
      </w:r>
    </w:p>
    <w:p w14:paraId="190EB8E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7</w:t>
      </w:r>
      <w:r w:rsidRPr="00720BB3">
        <w:rPr>
          <w:rFonts w:ascii="Arial" w:hAnsi="Arial" w:cs="Arial"/>
          <w:noProof/>
          <w:sz w:val="16"/>
          <w:szCs w:val="16"/>
        </w:rPr>
        <w:tab/>
        <w:t>BARKER Ian</w:t>
      </w:r>
      <w:r w:rsidRPr="00720BB3">
        <w:rPr>
          <w:rFonts w:ascii="Arial" w:hAnsi="Arial" w:cs="Arial"/>
          <w:noProof/>
          <w:sz w:val="16"/>
          <w:szCs w:val="16"/>
        </w:rPr>
        <w:tab/>
        <w:t>1,366.335286141</w:t>
      </w:r>
    </w:p>
    <w:p w14:paraId="64D958B4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7</w:t>
      </w:r>
      <w:r w:rsidRPr="00720BB3">
        <w:rPr>
          <w:rFonts w:ascii="Arial" w:hAnsi="Arial" w:cs="Arial"/>
          <w:noProof/>
          <w:sz w:val="16"/>
          <w:szCs w:val="16"/>
        </w:rPr>
        <w:tab/>
        <w:t>BENGE Matthew</w:t>
      </w:r>
      <w:r w:rsidRPr="00720BB3">
        <w:rPr>
          <w:rFonts w:ascii="Arial" w:hAnsi="Arial" w:cs="Arial"/>
          <w:noProof/>
          <w:sz w:val="16"/>
          <w:szCs w:val="16"/>
        </w:rPr>
        <w:tab/>
        <w:t>1,359.593609448</w:t>
      </w:r>
    </w:p>
    <w:p w14:paraId="012CCDD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7</w:t>
      </w:r>
      <w:r w:rsidRPr="00720BB3">
        <w:rPr>
          <w:rFonts w:ascii="Arial" w:hAnsi="Arial" w:cs="Arial"/>
          <w:noProof/>
          <w:sz w:val="16"/>
          <w:szCs w:val="16"/>
        </w:rPr>
        <w:tab/>
        <w:t>BROMELL Rhys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EE20395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7</w:t>
      </w:r>
      <w:r w:rsidRPr="00720BB3">
        <w:rPr>
          <w:rFonts w:ascii="Arial" w:hAnsi="Arial" w:cs="Arial"/>
          <w:noProof/>
          <w:sz w:val="16"/>
          <w:szCs w:val="16"/>
        </w:rPr>
        <w:tab/>
        <w:t>DODUNSKI Lyndell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FB0276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7</w:t>
      </w:r>
      <w:r w:rsidRPr="00720BB3">
        <w:rPr>
          <w:rFonts w:ascii="Arial" w:hAnsi="Arial" w:cs="Arial"/>
          <w:noProof/>
          <w:sz w:val="16"/>
          <w:szCs w:val="16"/>
        </w:rPr>
        <w:tab/>
        <w:t>GANE Mike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13E34E5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7</w:t>
      </w:r>
      <w:r w:rsidRPr="00720BB3">
        <w:rPr>
          <w:rFonts w:ascii="Arial" w:hAnsi="Arial" w:cs="Arial"/>
          <w:noProof/>
          <w:sz w:val="16"/>
          <w:szCs w:val="16"/>
        </w:rPr>
        <w:tab/>
        <w:t>HOULT Allan Douglas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1241A4E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7</w:t>
      </w:r>
      <w:r w:rsidRPr="00720BB3">
        <w:rPr>
          <w:rFonts w:ascii="Arial" w:hAnsi="Arial" w:cs="Arial"/>
          <w:noProof/>
          <w:sz w:val="16"/>
          <w:szCs w:val="16"/>
        </w:rPr>
        <w:tab/>
        <w:t>MINCHINGTON Sarah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7B61129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7</w:t>
      </w:r>
      <w:r w:rsidRPr="00720BB3">
        <w:rPr>
          <w:rFonts w:ascii="Arial" w:hAnsi="Arial" w:cs="Arial"/>
          <w:noProof/>
          <w:sz w:val="16"/>
          <w:szCs w:val="16"/>
        </w:rPr>
        <w:tab/>
        <w:t>PALATCHIE Valmai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56122D89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7</w:t>
      </w:r>
      <w:r w:rsidRPr="00720BB3">
        <w:rPr>
          <w:rFonts w:ascii="Arial" w:hAnsi="Arial" w:cs="Arial"/>
          <w:noProof/>
          <w:sz w:val="16"/>
          <w:szCs w:val="16"/>
        </w:rPr>
        <w:tab/>
        <w:t>PEARSON Harr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1269D5BC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7</w:t>
      </w:r>
      <w:r w:rsidRPr="00720BB3">
        <w:rPr>
          <w:rFonts w:ascii="Arial" w:hAnsi="Arial" w:cs="Arial"/>
          <w:noProof/>
          <w:sz w:val="16"/>
          <w:szCs w:val="16"/>
        </w:rPr>
        <w:tab/>
        <w:t>RURU Harve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01395588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8</w:t>
      </w:r>
      <w:r w:rsidRPr="00720BB3">
        <w:rPr>
          <w:rFonts w:ascii="Arial" w:hAnsi="Arial" w:cs="Arial"/>
          <w:noProof/>
          <w:sz w:val="16"/>
          <w:szCs w:val="16"/>
        </w:rPr>
        <w:tab/>
        <w:t>ROLLO Campbell</w:t>
      </w:r>
      <w:r w:rsidRPr="00720BB3">
        <w:rPr>
          <w:rFonts w:ascii="Arial" w:hAnsi="Arial" w:cs="Arial"/>
          <w:noProof/>
          <w:sz w:val="16"/>
          <w:szCs w:val="16"/>
        </w:rPr>
        <w:tab/>
        <w:t>1,367.996420030</w:t>
      </w:r>
    </w:p>
    <w:p w14:paraId="0F92F9C8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8</w:t>
      </w:r>
      <w:r w:rsidRPr="00720BB3">
        <w:rPr>
          <w:rFonts w:ascii="Arial" w:hAnsi="Arial" w:cs="Arial"/>
          <w:noProof/>
          <w:sz w:val="16"/>
          <w:szCs w:val="16"/>
        </w:rPr>
        <w:tab/>
        <w:t>BRAND Trudie</w:t>
      </w:r>
      <w:r w:rsidRPr="00720BB3">
        <w:rPr>
          <w:rFonts w:ascii="Arial" w:hAnsi="Arial" w:cs="Arial"/>
          <w:noProof/>
          <w:sz w:val="16"/>
          <w:szCs w:val="16"/>
        </w:rPr>
        <w:tab/>
        <w:t>1,367.988976749</w:t>
      </w:r>
    </w:p>
    <w:p w14:paraId="14852A0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8</w:t>
      </w:r>
      <w:r w:rsidRPr="00720BB3">
        <w:rPr>
          <w:rFonts w:ascii="Arial" w:hAnsi="Arial" w:cs="Arial"/>
          <w:noProof/>
          <w:sz w:val="16"/>
          <w:szCs w:val="16"/>
        </w:rPr>
        <w:tab/>
        <w:t>BARKER Ian</w:t>
      </w:r>
      <w:r w:rsidRPr="00720BB3">
        <w:rPr>
          <w:rFonts w:ascii="Arial" w:hAnsi="Arial" w:cs="Arial"/>
          <w:noProof/>
          <w:sz w:val="16"/>
          <w:szCs w:val="16"/>
        </w:rPr>
        <w:tab/>
        <w:t>1,367.824581688</w:t>
      </w:r>
    </w:p>
    <w:p w14:paraId="53AB0322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8</w:t>
      </w:r>
      <w:r w:rsidRPr="00720BB3">
        <w:rPr>
          <w:rFonts w:ascii="Arial" w:hAnsi="Arial" w:cs="Arial"/>
          <w:noProof/>
          <w:sz w:val="16"/>
          <w:szCs w:val="16"/>
        </w:rPr>
        <w:tab/>
        <w:t>COURTNEY Mel</w:t>
      </w:r>
      <w:r w:rsidRPr="00720BB3">
        <w:rPr>
          <w:rFonts w:ascii="Arial" w:hAnsi="Arial" w:cs="Arial"/>
          <w:noProof/>
          <w:sz w:val="16"/>
          <w:szCs w:val="16"/>
        </w:rPr>
        <w:tab/>
        <w:t>1,367.637324215</w:t>
      </w:r>
    </w:p>
    <w:p w14:paraId="62A41FB4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8</w:t>
      </w:r>
      <w:r w:rsidRPr="00720BB3">
        <w:rPr>
          <w:rFonts w:ascii="Arial" w:hAnsi="Arial" w:cs="Arial"/>
          <w:noProof/>
          <w:sz w:val="16"/>
          <w:szCs w:val="16"/>
        </w:rPr>
        <w:tab/>
        <w:t>BENGE Matthew</w:t>
      </w:r>
      <w:r w:rsidRPr="00720BB3">
        <w:rPr>
          <w:rFonts w:ascii="Arial" w:hAnsi="Arial" w:cs="Arial"/>
          <w:noProof/>
          <w:sz w:val="16"/>
          <w:szCs w:val="16"/>
        </w:rPr>
        <w:tab/>
        <w:t>1,361.173119807</w:t>
      </w:r>
    </w:p>
    <w:p w14:paraId="4D613792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8</w:t>
      </w:r>
      <w:r w:rsidRPr="00720BB3">
        <w:rPr>
          <w:rFonts w:ascii="Arial" w:hAnsi="Arial" w:cs="Arial"/>
          <w:noProof/>
          <w:sz w:val="16"/>
          <w:szCs w:val="16"/>
        </w:rPr>
        <w:tab/>
        <w:t>BROMELL Rhys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59DCD8F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8</w:t>
      </w:r>
      <w:r w:rsidRPr="00720BB3">
        <w:rPr>
          <w:rFonts w:ascii="Arial" w:hAnsi="Arial" w:cs="Arial"/>
          <w:noProof/>
          <w:sz w:val="16"/>
          <w:szCs w:val="16"/>
        </w:rPr>
        <w:tab/>
        <w:t>DODUNSKI Lyndell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31E3A18B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8</w:t>
      </w:r>
      <w:r w:rsidRPr="00720BB3">
        <w:rPr>
          <w:rFonts w:ascii="Arial" w:hAnsi="Arial" w:cs="Arial"/>
          <w:noProof/>
          <w:sz w:val="16"/>
          <w:szCs w:val="16"/>
        </w:rPr>
        <w:tab/>
        <w:t>GANE Mike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04B92CFD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8</w:t>
      </w:r>
      <w:r w:rsidRPr="00720BB3">
        <w:rPr>
          <w:rFonts w:ascii="Arial" w:hAnsi="Arial" w:cs="Arial"/>
          <w:noProof/>
          <w:sz w:val="16"/>
          <w:szCs w:val="16"/>
        </w:rPr>
        <w:tab/>
        <w:t>HOULT Allan Douglas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4EFF9111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8</w:t>
      </w:r>
      <w:r w:rsidRPr="00720BB3">
        <w:rPr>
          <w:rFonts w:ascii="Arial" w:hAnsi="Arial" w:cs="Arial"/>
          <w:noProof/>
          <w:sz w:val="16"/>
          <w:szCs w:val="16"/>
        </w:rPr>
        <w:tab/>
        <w:t>MINCHINGTON Sarah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3D6D2AF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8</w:t>
      </w:r>
      <w:r w:rsidRPr="00720BB3">
        <w:rPr>
          <w:rFonts w:ascii="Arial" w:hAnsi="Arial" w:cs="Arial"/>
          <w:noProof/>
          <w:sz w:val="16"/>
          <w:szCs w:val="16"/>
        </w:rPr>
        <w:tab/>
        <w:t>PALATCHIE Valmai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01728BE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8</w:t>
      </w:r>
      <w:r w:rsidRPr="00720BB3">
        <w:rPr>
          <w:rFonts w:ascii="Arial" w:hAnsi="Arial" w:cs="Arial"/>
          <w:noProof/>
          <w:sz w:val="16"/>
          <w:szCs w:val="16"/>
        </w:rPr>
        <w:tab/>
        <w:t>PEARSON Harr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3382CC07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8</w:t>
      </w:r>
      <w:r w:rsidRPr="00720BB3">
        <w:rPr>
          <w:rFonts w:ascii="Arial" w:hAnsi="Arial" w:cs="Arial"/>
          <w:noProof/>
          <w:sz w:val="16"/>
          <w:szCs w:val="16"/>
        </w:rPr>
        <w:tab/>
        <w:t>RURU Harvey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3BD9FB90" w14:textId="77777777" w:rsidR="00590BF4" w:rsidRPr="00863845" w:rsidRDefault="00590BF4" w:rsidP="00863845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3494A70B" w14:textId="77777777" w:rsidR="00590BF4" w:rsidRPr="00CA2607" w:rsidRDefault="00590BF4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0"/>
          <w:szCs w:val="20"/>
        </w:rPr>
      </w:pPr>
      <w:r w:rsidRPr="00CA2607">
        <w:rPr>
          <w:rFonts w:ascii="Arial" w:hAnsi="Arial" w:cs="Arial"/>
          <w:b/>
          <w:sz w:val="20"/>
          <w:szCs w:val="20"/>
        </w:rPr>
        <w:t>Calculator commentary from last iteration...</w:t>
      </w:r>
    </w:p>
    <w:p w14:paraId="45D921C5" w14:textId="77777777" w:rsidR="00590BF4" w:rsidRDefault="00590BF4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35F15510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COURTNEY, elected at iteration 1, reason: Candidate received 2111.000000000 votes and quota was 1568.600000001</w:t>
      </w:r>
    </w:p>
    <w:p w14:paraId="06592022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2432593F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DODUNSKI, excluded at iteration 2, reason: Candidate received the lowest vote count 86.937375626, less than the second lowest by more than total surplus (10.997027048)</w:t>
      </w:r>
    </w:p>
    <w:p w14:paraId="3A9695C3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3DFC2571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BROMELL, excluded at iteration 3, reason: Candidate received the lowest vote count 132.650924590, less than the second lowest by more than total surplus (8.387917903)</w:t>
      </w:r>
    </w:p>
    <w:p w14:paraId="0D354475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4F8FFF44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MINCHINGTON, excluded at iteration 4, reason: Candidate received the lowest vote count 161.507060114, less than the second lowest by more than total surplus (12.605860132)</w:t>
      </w:r>
    </w:p>
    <w:p w14:paraId="6240A779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6565A9A4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PEARSON, excluded at iteration 5, reason: Candidate received the lowest vote count 426.026127776, less than the second lowest by more than total surplus (18.354529436)</w:t>
      </w:r>
    </w:p>
    <w:p w14:paraId="0829ECDF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4B70D6E4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GANE, excluded at iteration 6, reason: Candidate received the lowest vote count 499.010558176, less than the second lowest by more than total surplus (36.906105366)</w:t>
      </w:r>
    </w:p>
    <w:p w14:paraId="42F0C54A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29CD8745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PALATCHIE, excluded at iteration 8, reason: Candidate received the lowest vote count 597.742983196, less than the second lowest by more than total surplus (1.382518046)</w:t>
      </w:r>
    </w:p>
    <w:p w14:paraId="4CCB1E4F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2756980A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HOULT, excluded at iteration 9, reason: Candidate received the lowest vote count 652.866610670, less than the second lowest by more than total surplus (56.543987067)</w:t>
      </w:r>
    </w:p>
    <w:p w14:paraId="40137B38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466AE70A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ROLLO, elected at iteration 10, reason: Candidate received 1615.235212074 votes and quota was 1481.756852390</w:t>
      </w:r>
    </w:p>
    <w:p w14:paraId="0E2E405B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1F678EBE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RURU, excluded at iteration 10, reason: Candidate received the lowest vote count 794.670000580, less than the second lowest by more than total surplus (213.044552642)</w:t>
      </w:r>
    </w:p>
    <w:p w14:paraId="62DBE4E4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28E8DED0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BRAND, elected at iteration 11, reason: Candidate received 1516.656813456 votes and quota was 1429.167433457</w:t>
      </w:r>
    </w:p>
    <w:p w14:paraId="08B89F31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2DBFD52C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BARKER, elected at iteration 18, reason: Candidate received 1367.824581688 votes and quota was 1366.524084498</w:t>
      </w:r>
    </w:p>
    <w:p w14:paraId="3361BF91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47FEFB90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BENGE, excluded at iteration 18, reason: All available seats were filled</w:t>
      </w:r>
    </w:p>
    <w:p w14:paraId="1C058DA5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1C17AD9D" w14:textId="77777777" w:rsidR="00590BF4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0"/>
        </w:rPr>
      </w:pPr>
    </w:p>
    <w:p w14:paraId="536C1C20" w14:textId="77777777" w:rsidR="00590BF4" w:rsidRPr="00E05DD0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0"/>
        </w:rPr>
      </w:pPr>
      <w:r w:rsidRPr="00720BB3">
        <w:rPr>
          <w:rFonts w:ascii="Arial" w:hAnsi="Arial" w:cs="Arial"/>
          <w:b/>
          <w:noProof/>
          <w:sz w:val="20"/>
        </w:rPr>
        <w:t>Whakatū Māori Ward</w:t>
      </w:r>
    </w:p>
    <w:p w14:paraId="757FEB63" w14:textId="77777777" w:rsidR="00590BF4" w:rsidRPr="00863845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</w:rPr>
      </w:pPr>
      <w:r w:rsidRPr="00863845">
        <w:rPr>
          <w:rFonts w:ascii="Arial" w:hAnsi="Arial" w:cs="Arial"/>
          <w:sz w:val="20"/>
        </w:rPr>
        <w:t xml:space="preserve">Result type: </w:t>
      </w:r>
      <w:r w:rsidRPr="00720BB3">
        <w:rPr>
          <w:rFonts w:ascii="Arial" w:hAnsi="Arial" w:cs="Arial"/>
          <w:noProof/>
          <w:sz w:val="20"/>
        </w:rPr>
        <w:t>Progress</w:t>
      </w:r>
    </w:p>
    <w:p w14:paraId="47762728" w14:textId="77777777" w:rsidR="00590BF4" w:rsidRPr="00863845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</w:rPr>
      </w:pPr>
      <w:r w:rsidRPr="00863845">
        <w:rPr>
          <w:rFonts w:ascii="Arial" w:hAnsi="Arial" w:cs="Arial"/>
          <w:sz w:val="20"/>
        </w:rPr>
        <w:t xml:space="preserve">Number of vacancies: </w:t>
      </w:r>
      <w:r w:rsidRPr="00720BB3">
        <w:rPr>
          <w:rFonts w:ascii="Arial" w:hAnsi="Arial" w:cs="Arial"/>
          <w:noProof/>
          <w:sz w:val="20"/>
        </w:rPr>
        <w:t>1</w:t>
      </w:r>
    </w:p>
    <w:p w14:paraId="1AC8FC7B" w14:textId="77777777" w:rsidR="00590BF4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</w:rPr>
      </w:pPr>
      <w:r w:rsidRPr="00863845">
        <w:rPr>
          <w:rFonts w:ascii="Arial" w:hAnsi="Arial" w:cs="Arial"/>
          <w:sz w:val="20"/>
        </w:rPr>
        <w:lastRenderedPageBreak/>
        <w:t xml:space="preserve">Quota at first iteration: </w:t>
      </w:r>
      <w:r w:rsidRPr="00720BB3">
        <w:rPr>
          <w:rFonts w:ascii="Arial" w:hAnsi="Arial" w:cs="Arial"/>
          <w:noProof/>
          <w:sz w:val="20"/>
        </w:rPr>
        <w:t>146.</w:t>
      </w:r>
    </w:p>
    <w:p w14:paraId="2B8AB115" w14:textId="77777777" w:rsidR="00590BF4" w:rsidRDefault="00590BF4" w:rsidP="00863845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</w:rPr>
      </w:pPr>
    </w:p>
    <w:p w14:paraId="02B84787" w14:textId="77777777" w:rsidR="00590BF4" w:rsidRPr="00863845" w:rsidRDefault="00590BF4" w:rsidP="00555CB5">
      <w:pPr>
        <w:widowControl w:val="0"/>
        <w:tabs>
          <w:tab w:val="left" w:pos="2977"/>
          <w:tab w:val="right" w:pos="4394"/>
          <w:tab w:val="right" w:pos="5670"/>
          <w:tab w:val="right" w:pos="7088"/>
          <w:tab w:val="right" w:pos="8505"/>
          <w:tab w:val="right" w:pos="9923"/>
        </w:tabs>
        <w:autoSpaceDE w:val="0"/>
        <w:autoSpaceDN w:val="0"/>
        <w:adjustRightInd w:val="0"/>
        <w:rPr>
          <w:rFonts w:ascii="Arial" w:hAnsi="Arial" w:cs="Arial"/>
          <w:b/>
          <w:sz w:val="16"/>
          <w:szCs w:val="16"/>
        </w:rPr>
      </w:pPr>
      <w:r w:rsidRPr="00863845">
        <w:rPr>
          <w:rFonts w:ascii="Arial" w:hAnsi="Arial" w:cs="Arial"/>
          <w:b/>
          <w:sz w:val="16"/>
          <w:szCs w:val="16"/>
        </w:rPr>
        <w:t>CANDIDATE</w:t>
      </w:r>
      <w:r w:rsidRPr="00863845">
        <w:rPr>
          <w:rFonts w:ascii="Arial" w:hAnsi="Arial" w:cs="Arial"/>
          <w:b/>
          <w:sz w:val="16"/>
          <w:szCs w:val="16"/>
        </w:rPr>
        <w:tab/>
        <w:t>STATUS</w:t>
      </w:r>
      <w:r w:rsidRPr="00863845">
        <w:rPr>
          <w:rFonts w:ascii="Arial" w:hAnsi="Arial" w:cs="Arial"/>
          <w:b/>
          <w:sz w:val="16"/>
          <w:szCs w:val="16"/>
        </w:rPr>
        <w:tab/>
        <w:t>ITER</w:t>
      </w:r>
      <w:r w:rsidRPr="00863845">
        <w:rPr>
          <w:rFonts w:ascii="Arial" w:hAnsi="Arial" w:cs="Arial"/>
          <w:b/>
          <w:sz w:val="16"/>
          <w:szCs w:val="16"/>
        </w:rPr>
        <w:tab/>
        <w:t>VOTES</w:t>
      </w:r>
      <w:r w:rsidRPr="00863845">
        <w:rPr>
          <w:rFonts w:ascii="Arial" w:hAnsi="Arial" w:cs="Arial"/>
          <w:b/>
          <w:sz w:val="16"/>
          <w:szCs w:val="16"/>
        </w:rPr>
        <w:tab/>
        <w:t>NTV</w:t>
      </w:r>
      <w:r w:rsidRPr="00863845">
        <w:rPr>
          <w:rFonts w:ascii="Arial" w:hAnsi="Arial" w:cs="Arial"/>
          <w:b/>
          <w:sz w:val="16"/>
          <w:szCs w:val="16"/>
        </w:rPr>
        <w:tab/>
        <w:t>QUOTA</w:t>
      </w:r>
      <w:r w:rsidRPr="00863845">
        <w:rPr>
          <w:rFonts w:ascii="Arial" w:hAnsi="Arial" w:cs="Arial"/>
          <w:b/>
          <w:sz w:val="16"/>
          <w:szCs w:val="16"/>
        </w:rPr>
        <w:tab/>
        <w:t>KEEP</w:t>
      </w:r>
    </w:p>
    <w:p w14:paraId="729CB1CC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PAKI PAKI Kahu</w:t>
      </w:r>
      <w:r w:rsidRPr="00720BB3">
        <w:rPr>
          <w:rFonts w:ascii="Arial" w:hAnsi="Arial" w:cs="Arial"/>
          <w:noProof/>
          <w:sz w:val="16"/>
          <w:szCs w:val="16"/>
        </w:rPr>
        <w:tab/>
        <w:t>elected</w:t>
      </w:r>
      <w:r w:rsidRPr="00720BB3">
        <w:rPr>
          <w:rFonts w:ascii="Arial" w:hAnsi="Arial" w:cs="Arial"/>
          <w:noProof/>
          <w:sz w:val="16"/>
          <w:szCs w:val="16"/>
        </w:rPr>
        <w:tab/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186.000000000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  <w:r w:rsidRPr="00720BB3">
        <w:rPr>
          <w:rFonts w:ascii="Arial" w:hAnsi="Arial" w:cs="Arial"/>
          <w:noProof/>
          <w:sz w:val="16"/>
          <w:szCs w:val="16"/>
        </w:rPr>
        <w:tab/>
        <w:t>146.000000000</w:t>
      </w:r>
      <w:r w:rsidRPr="00720BB3">
        <w:rPr>
          <w:rFonts w:ascii="Arial" w:hAnsi="Arial" w:cs="Arial"/>
          <w:noProof/>
          <w:sz w:val="16"/>
          <w:szCs w:val="16"/>
        </w:rPr>
        <w:tab/>
        <w:t>1.000000000</w:t>
      </w:r>
    </w:p>
    <w:p w14:paraId="005DE251" w14:textId="77777777" w:rsidR="00590BF4" w:rsidRPr="00720BB3" w:rsidRDefault="00590BF4" w:rsidP="00A1236F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GOLDSMITH Bernie</w:t>
      </w:r>
      <w:r w:rsidRPr="00720BB3">
        <w:rPr>
          <w:rFonts w:ascii="Arial" w:hAnsi="Arial" w:cs="Arial"/>
          <w:noProof/>
          <w:sz w:val="16"/>
          <w:szCs w:val="16"/>
        </w:rPr>
        <w:tab/>
        <w:t>excluded</w:t>
      </w:r>
      <w:r w:rsidRPr="00720BB3">
        <w:rPr>
          <w:rFonts w:ascii="Arial" w:hAnsi="Arial" w:cs="Arial"/>
          <w:noProof/>
          <w:sz w:val="16"/>
          <w:szCs w:val="16"/>
        </w:rPr>
        <w:tab/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106.000000000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  <w:r w:rsidRPr="00720BB3">
        <w:rPr>
          <w:rFonts w:ascii="Arial" w:hAnsi="Arial" w:cs="Arial"/>
          <w:noProof/>
          <w:sz w:val="16"/>
          <w:szCs w:val="16"/>
        </w:rPr>
        <w:tab/>
        <w:t>146.000000000</w:t>
      </w:r>
      <w:r w:rsidRPr="00720BB3">
        <w:rPr>
          <w:rFonts w:ascii="Arial" w:hAnsi="Arial" w:cs="Arial"/>
          <w:noProof/>
          <w:sz w:val="16"/>
          <w:szCs w:val="16"/>
        </w:rPr>
        <w:tab/>
        <w:t>0.000000000</w:t>
      </w:r>
    </w:p>
    <w:p w14:paraId="2CBFE391" w14:textId="77777777" w:rsidR="00590BF4" w:rsidRPr="00863845" w:rsidRDefault="00590BF4" w:rsidP="003C0EA2">
      <w:pPr>
        <w:widowControl w:val="0"/>
        <w:tabs>
          <w:tab w:val="left" w:pos="2977"/>
          <w:tab w:val="right" w:pos="4253"/>
          <w:tab w:val="decimal" w:pos="5103"/>
          <w:tab w:val="decimal" w:pos="6521"/>
          <w:tab w:val="decimal" w:pos="8080"/>
          <w:tab w:val="decimal" w:pos="9356"/>
        </w:tabs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5889F69C" w14:textId="77777777" w:rsidR="00590BF4" w:rsidRPr="00EE2F2D" w:rsidRDefault="00590BF4" w:rsidP="00555CB5">
      <w:pPr>
        <w:widowControl w:val="0"/>
        <w:tabs>
          <w:tab w:val="left" w:pos="851"/>
          <w:tab w:val="decimal" w:pos="5670"/>
        </w:tabs>
        <w:autoSpaceDE w:val="0"/>
        <w:autoSpaceDN w:val="0"/>
        <w:adjustRightInd w:val="0"/>
        <w:rPr>
          <w:rFonts w:ascii="Arial" w:hAnsi="Arial" w:cs="Arial"/>
          <w:b/>
          <w:sz w:val="16"/>
          <w:szCs w:val="16"/>
        </w:rPr>
      </w:pPr>
      <w:r w:rsidRPr="00EE2F2D">
        <w:rPr>
          <w:rFonts w:ascii="Arial" w:hAnsi="Arial" w:cs="Arial"/>
          <w:b/>
          <w:sz w:val="16"/>
          <w:szCs w:val="16"/>
        </w:rPr>
        <w:t>ITER</w:t>
      </w:r>
      <w:r w:rsidRPr="00EE2F2D">
        <w:rPr>
          <w:rFonts w:ascii="Arial" w:hAnsi="Arial" w:cs="Arial"/>
          <w:b/>
          <w:sz w:val="16"/>
          <w:szCs w:val="16"/>
        </w:rPr>
        <w:tab/>
        <w:t>CANDIDATE</w:t>
      </w:r>
      <w:r w:rsidRPr="00EE2F2D">
        <w:rPr>
          <w:rFonts w:ascii="Arial" w:hAnsi="Arial" w:cs="Arial"/>
          <w:b/>
          <w:sz w:val="16"/>
          <w:szCs w:val="16"/>
        </w:rPr>
        <w:tab/>
        <w:t>VOTES</w:t>
      </w:r>
    </w:p>
    <w:p w14:paraId="3FC6AB18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PAKI PAKI Kahu</w:t>
      </w:r>
      <w:r w:rsidRPr="00720BB3">
        <w:rPr>
          <w:rFonts w:ascii="Arial" w:hAnsi="Arial" w:cs="Arial"/>
          <w:noProof/>
          <w:sz w:val="16"/>
          <w:szCs w:val="16"/>
        </w:rPr>
        <w:tab/>
        <w:t>186.000000000</w:t>
      </w:r>
    </w:p>
    <w:p w14:paraId="439E8B30" w14:textId="77777777" w:rsidR="00590BF4" w:rsidRPr="00720BB3" w:rsidRDefault="00590BF4" w:rsidP="00A1236F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noProof/>
          <w:sz w:val="16"/>
          <w:szCs w:val="16"/>
        </w:rPr>
      </w:pPr>
      <w:r w:rsidRPr="00720BB3">
        <w:rPr>
          <w:rFonts w:ascii="Arial" w:hAnsi="Arial" w:cs="Arial"/>
          <w:noProof/>
          <w:sz w:val="16"/>
          <w:szCs w:val="16"/>
        </w:rPr>
        <w:t>1</w:t>
      </w:r>
      <w:r w:rsidRPr="00720BB3">
        <w:rPr>
          <w:rFonts w:ascii="Arial" w:hAnsi="Arial" w:cs="Arial"/>
          <w:noProof/>
          <w:sz w:val="16"/>
          <w:szCs w:val="16"/>
        </w:rPr>
        <w:tab/>
        <w:t>GOLDSMITH Bernie</w:t>
      </w:r>
      <w:r w:rsidRPr="00720BB3">
        <w:rPr>
          <w:rFonts w:ascii="Arial" w:hAnsi="Arial" w:cs="Arial"/>
          <w:noProof/>
          <w:sz w:val="16"/>
          <w:szCs w:val="16"/>
        </w:rPr>
        <w:tab/>
        <w:t>106.000000000</w:t>
      </w:r>
    </w:p>
    <w:p w14:paraId="344E979D" w14:textId="77777777" w:rsidR="00590BF4" w:rsidRPr="00863845" w:rsidRDefault="00590BF4" w:rsidP="00863845">
      <w:pPr>
        <w:widowControl w:val="0"/>
        <w:tabs>
          <w:tab w:val="left" w:pos="851"/>
          <w:tab w:val="decimal" w:pos="5103"/>
        </w:tabs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461B4072" w14:textId="77777777" w:rsidR="00590BF4" w:rsidRPr="00CA2607" w:rsidRDefault="00590BF4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0"/>
          <w:szCs w:val="20"/>
        </w:rPr>
      </w:pPr>
      <w:r w:rsidRPr="00CA2607">
        <w:rPr>
          <w:rFonts w:ascii="Arial" w:hAnsi="Arial" w:cs="Arial"/>
          <w:b/>
          <w:sz w:val="20"/>
          <w:szCs w:val="20"/>
        </w:rPr>
        <w:t>Calculator commentary from last iteration...</w:t>
      </w:r>
    </w:p>
    <w:p w14:paraId="1E842A29" w14:textId="77777777" w:rsidR="00590BF4" w:rsidRDefault="00590BF4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4F522B14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PAKI PAKI, elected at iteration 1, reason: Candidate received 186 votes and absolute majority of votes was 146</w:t>
      </w:r>
    </w:p>
    <w:p w14:paraId="1E4B8359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51FAA215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  <w:r w:rsidRPr="00720BB3">
        <w:rPr>
          <w:rFonts w:ascii="Arial" w:hAnsi="Arial" w:cs="Arial"/>
          <w:noProof/>
          <w:sz w:val="20"/>
          <w:szCs w:val="20"/>
        </w:rPr>
        <w:t>GOLDSMITH, excluded at iteration 1, reason: All available seats were filled</w:t>
      </w:r>
    </w:p>
    <w:p w14:paraId="1728D4AD" w14:textId="77777777" w:rsidR="00590BF4" w:rsidRPr="00720BB3" w:rsidRDefault="00590BF4" w:rsidP="00A1236F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 w:val="20"/>
          <w:szCs w:val="20"/>
        </w:rPr>
      </w:pPr>
    </w:p>
    <w:p w14:paraId="1473AA8C" w14:textId="77777777" w:rsidR="00590BF4" w:rsidRDefault="00590BF4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sectPr w:rsidR="00590BF4" w:rsidSect="00863845"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zMzezNDKzMDawMDJT0lEKTi0uzszPAykwrAUAHFw0kywAAAA="/>
  </w:docVars>
  <w:rsids>
    <w:rsidRoot w:val="00011BD8"/>
    <w:rsid w:val="00011BD8"/>
    <w:rsid w:val="000A75B6"/>
    <w:rsid w:val="001C03A0"/>
    <w:rsid w:val="001D2B00"/>
    <w:rsid w:val="003C0EA2"/>
    <w:rsid w:val="004150B6"/>
    <w:rsid w:val="004C5106"/>
    <w:rsid w:val="005116F0"/>
    <w:rsid w:val="00555CB5"/>
    <w:rsid w:val="00590BF4"/>
    <w:rsid w:val="005E6952"/>
    <w:rsid w:val="008235D7"/>
    <w:rsid w:val="00863845"/>
    <w:rsid w:val="00A1236F"/>
    <w:rsid w:val="00B63CC7"/>
    <w:rsid w:val="00C247F5"/>
    <w:rsid w:val="00CA2607"/>
    <w:rsid w:val="00E05DD0"/>
    <w:rsid w:val="00EE2F2D"/>
    <w:rsid w:val="00EF33DB"/>
    <w:rsid w:val="00FC0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EB32DF8"/>
  <w15:chartTrackingRefBased/>
  <w15:docId w15:val="{C294A583-27B5-4EE9-A5AA-2EF84BA2C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ascii="Book Antiqua" w:hAnsi="Book Antiqua"/>
      <w:b/>
      <w:bCs/>
      <w:i/>
      <w:iCs/>
      <w:sz w:val="26"/>
      <w:szCs w:val="26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3967</Words>
  <Characters>22615</Characters>
  <Application>Microsoft Office Word</Application>
  <DocSecurity>0</DocSecurity>
  <Lines>188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nterbury District Health Board</vt:lpstr>
    </vt:vector>
  </TitlesOfParts>
  <Company>Electionz.com</Company>
  <LinksUpToDate>false</LinksUpToDate>
  <CharactersWithSpaces>26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rwick Lampp</dc:creator>
  <cp:keywords/>
  <cp:lastModifiedBy>Derek Collord</cp:lastModifiedBy>
  <cp:revision>2</cp:revision>
  <dcterms:created xsi:type="dcterms:W3CDTF">2022-10-08T01:55:00Z</dcterms:created>
  <dcterms:modified xsi:type="dcterms:W3CDTF">2022-10-08T01:55:00Z</dcterms:modified>
</cp:coreProperties>
</file>